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55B8F" w14:textId="77777777" w:rsidR="000707E4" w:rsidRPr="0067776F" w:rsidRDefault="000707E4" w:rsidP="000707E4">
      <w:pPr>
        <w:keepNext/>
        <w:widowControl w:val="0"/>
        <w:tabs>
          <w:tab w:val="left" w:pos="360"/>
          <w:tab w:val="right" w:pos="6480"/>
        </w:tabs>
        <w:spacing w:after="0" w:line="240" w:lineRule="auto"/>
        <w:outlineLvl w:val="3"/>
        <w:rPr>
          <w:rFonts w:ascii="Times New Roman" w:eastAsia="Times New Roman" w:hAnsi="Times New Roman"/>
          <w:b/>
          <w:bCs/>
          <w:sz w:val="8"/>
          <w:szCs w:val="8"/>
        </w:rPr>
      </w:pPr>
    </w:p>
    <w:p w14:paraId="6FD656C9" w14:textId="77777777" w:rsidR="000707E4" w:rsidRPr="0067776F" w:rsidRDefault="00D00C8A" w:rsidP="000707E4">
      <w:pPr>
        <w:keepNext/>
        <w:widowControl w:val="0"/>
        <w:spacing w:after="0" w:line="240" w:lineRule="auto"/>
        <w:outlineLvl w:val="0"/>
        <w:rPr>
          <w:rFonts w:ascii="Times New Roman" w:eastAsia="Times New Roman" w:hAnsi="Times New Roman"/>
          <w:b/>
          <w:bCs/>
          <w:sz w:val="28"/>
          <w:szCs w:val="28"/>
        </w:rPr>
      </w:pPr>
      <w:r>
        <w:rPr>
          <w:rFonts w:ascii="Times New Roman" w:eastAsia="Times New Roman" w:hAnsi="Times New Roman"/>
          <w:b/>
          <w:sz w:val="20"/>
          <w:szCs w:val="20"/>
        </w:rPr>
        <w:object w:dxaOrig="1440" w:dyaOrig="1440" w14:anchorId="76646C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0;width:59.75pt;height:63.95pt;z-index:251658240">
            <v:imagedata r:id="rId4" o:title="" croptop="-391f" cropbottom="-391f" cropleft="-3773f" cropright="-3773f"/>
            <w10:wrap type="square"/>
          </v:shape>
          <o:OLEObject Type="Embed" ProgID="Word.Picture.8" ShapeID="_x0000_s1026" DrawAspect="Content" ObjectID="_1841299670" r:id="rId5"/>
        </w:object>
      </w:r>
      <w:r w:rsidR="000707E4" w:rsidRPr="0067776F">
        <w:rPr>
          <w:rFonts w:ascii="Times New Roman" w:eastAsia="Times New Roman" w:hAnsi="Times New Roman"/>
          <w:b/>
          <w:bCs/>
          <w:sz w:val="28"/>
          <w:szCs w:val="28"/>
        </w:rPr>
        <w:t xml:space="preserve">                       Erindale United Church</w:t>
      </w:r>
    </w:p>
    <w:p w14:paraId="0CCC550F" w14:textId="2F105AEB" w:rsidR="000707E4" w:rsidRPr="0067776F" w:rsidRDefault="000707E4" w:rsidP="000707E4">
      <w:pPr>
        <w:widowControl w:val="0"/>
        <w:spacing w:after="0" w:line="240" w:lineRule="auto"/>
        <w:rPr>
          <w:rFonts w:ascii="Times New Roman" w:eastAsia="Times New Roman" w:hAnsi="Times New Roman"/>
          <w:i/>
          <w:iCs/>
        </w:rPr>
      </w:pPr>
      <w:r w:rsidRPr="0067776F">
        <w:rPr>
          <w:rFonts w:ascii="Times New Roman" w:eastAsia="Times New Roman" w:hAnsi="Times New Roman"/>
          <w:i/>
          <w:iCs/>
        </w:rPr>
        <w:t xml:space="preserve">   embracing, proclaiming and </w:t>
      </w:r>
      <w:r w:rsidR="00CE60CC">
        <w:rPr>
          <w:rFonts w:ascii="Times New Roman" w:eastAsia="Times New Roman" w:hAnsi="Times New Roman"/>
          <w:i/>
          <w:iCs/>
        </w:rPr>
        <w:t>practising</w:t>
      </w:r>
      <w:r w:rsidRPr="0067776F">
        <w:rPr>
          <w:rFonts w:ascii="Times New Roman" w:eastAsia="Times New Roman" w:hAnsi="Times New Roman"/>
          <w:i/>
          <w:iCs/>
        </w:rPr>
        <w:t xml:space="preserve"> the Gospel</w:t>
      </w:r>
    </w:p>
    <w:p w14:paraId="15E7D3A1" w14:textId="77777777" w:rsidR="000707E4" w:rsidRPr="0067776F" w:rsidRDefault="000707E4" w:rsidP="000707E4">
      <w:pPr>
        <w:widowControl w:val="0"/>
        <w:spacing w:after="0" w:line="240" w:lineRule="auto"/>
        <w:rPr>
          <w:rFonts w:ascii="Times New Roman" w:eastAsia="Times New Roman" w:hAnsi="Times New Roman"/>
          <w:sz w:val="20"/>
          <w:szCs w:val="20"/>
        </w:rPr>
      </w:pPr>
    </w:p>
    <w:p w14:paraId="79AE7D49" w14:textId="77777777" w:rsidR="000707E4" w:rsidRPr="0067776F" w:rsidRDefault="000707E4" w:rsidP="000707E4">
      <w:pPr>
        <w:widowControl w:val="0"/>
        <w:spacing w:after="0" w:line="240" w:lineRule="auto"/>
        <w:rPr>
          <w:rFonts w:ascii="Times New Roman" w:eastAsia="Times New Roman" w:hAnsi="Times New Roman"/>
          <w:sz w:val="20"/>
          <w:szCs w:val="20"/>
        </w:rPr>
      </w:pPr>
      <w:r w:rsidRPr="0067776F">
        <w:rPr>
          <w:rFonts w:ascii="Times New Roman" w:eastAsia="Times New Roman" w:hAnsi="Times New Roman"/>
          <w:sz w:val="20"/>
          <w:szCs w:val="20"/>
        </w:rPr>
        <w:t xml:space="preserve">                                               *Please stand if you are able.</w:t>
      </w:r>
    </w:p>
    <w:p w14:paraId="36094365" w14:textId="77777777" w:rsidR="000707E4" w:rsidRPr="0067776F" w:rsidRDefault="000707E4" w:rsidP="000707E4">
      <w:pPr>
        <w:widowControl w:val="0"/>
        <w:spacing w:after="0" w:line="240" w:lineRule="auto"/>
        <w:rPr>
          <w:rFonts w:ascii="Times New Roman" w:eastAsia="Times New Roman" w:hAnsi="Times New Roman"/>
          <w:b/>
          <w:bCs/>
          <w:sz w:val="24"/>
          <w:szCs w:val="24"/>
        </w:rPr>
      </w:pPr>
      <w:r w:rsidRPr="0067776F">
        <w:rPr>
          <w:rFonts w:ascii="Times New Roman" w:eastAsia="Times New Roman" w:hAnsi="Times New Roman"/>
          <w:sz w:val="20"/>
          <w:szCs w:val="20"/>
        </w:rPr>
        <w:t xml:space="preserve">                Please join in the responses printed in bold type</w:t>
      </w:r>
      <w:r w:rsidRPr="0067776F">
        <w:rPr>
          <w:rFonts w:ascii="Times New Roman" w:eastAsia="Times New Roman" w:hAnsi="Times New Roman"/>
          <w:b/>
          <w:bCs/>
          <w:sz w:val="24"/>
          <w:szCs w:val="24"/>
        </w:rPr>
        <w:t xml:space="preserve">                   </w:t>
      </w:r>
    </w:p>
    <w:p w14:paraId="1C6B467F" w14:textId="77777777" w:rsidR="000707E4" w:rsidRPr="0067776F" w:rsidRDefault="000707E4" w:rsidP="000707E4">
      <w:pPr>
        <w:widowControl w:val="0"/>
        <w:spacing w:after="0" w:line="240" w:lineRule="auto"/>
        <w:rPr>
          <w:rFonts w:ascii="Times New Roman" w:eastAsia="Times New Roman" w:hAnsi="Times New Roman"/>
          <w:b/>
          <w:bCs/>
          <w:sz w:val="24"/>
          <w:szCs w:val="24"/>
        </w:rPr>
      </w:pPr>
    </w:p>
    <w:p w14:paraId="44F4ACB5" w14:textId="72883A7D" w:rsidR="000E1219" w:rsidRPr="00A53736" w:rsidRDefault="006B61E8" w:rsidP="000E1219">
      <w:pPr>
        <w:widowControl w:val="0"/>
        <w:spacing w:after="0" w:line="240" w:lineRule="auto"/>
        <w:rPr>
          <w:rFonts w:ascii="Times New Roman" w:eastAsia="Times New Roman" w:hAnsi="Times New Roman"/>
          <w:b/>
          <w:bCs/>
          <w:sz w:val="24"/>
          <w:szCs w:val="24"/>
        </w:rPr>
      </w:pPr>
      <w:r w:rsidRPr="00A53736">
        <w:rPr>
          <w:rFonts w:ascii="Times New Roman" w:eastAsia="Times New Roman" w:hAnsi="Times New Roman"/>
          <w:b/>
          <w:bCs/>
          <w:sz w:val="24"/>
          <w:szCs w:val="24"/>
        </w:rPr>
        <w:t>Trinity</w:t>
      </w:r>
      <w:r w:rsidR="00954769" w:rsidRPr="00A53736">
        <w:rPr>
          <w:rFonts w:ascii="Times New Roman" w:eastAsia="Times New Roman" w:hAnsi="Times New Roman"/>
          <w:b/>
          <w:bCs/>
          <w:sz w:val="24"/>
          <w:szCs w:val="24"/>
        </w:rPr>
        <w:t xml:space="preserve"> </w:t>
      </w:r>
      <w:r w:rsidR="00134716" w:rsidRPr="00A53736">
        <w:rPr>
          <w:rFonts w:ascii="Times New Roman" w:eastAsia="Times New Roman" w:hAnsi="Times New Roman"/>
          <w:b/>
          <w:bCs/>
          <w:sz w:val="24"/>
          <w:szCs w:val="24"/>
        </w:rPr>
        <w:t>Sunday</w:t>
      </w:r>
      <w:r w:rsidR="00954769" w:rsidRPr="00A53736">
        <w:rPr>
          <w:rFonts w:ascii="Times New Roman" w:eastAsia="Times New Roman" w:hAnsi="Times New Roman"/>
          <w:b/>
          <w:bCs/>
          <w:sz w:val="24"/>
          <w:szCs w:val="24"/>
        </w:rPr>
        <w:t xml:space="preserve"> </w:t>
      </w:r>
      <w:r w:rsidR="000E1219" w:rsidRPr="00A53736">
        <w:rPr>
          <w:rFonts w:ascii="Times New Roman" w:eastAsia="Times New Roman" w:hAnsi="Times New Roman"/>
          <w:b/>
          <w:bCs/>
          <w:sz w:val="24"/>
          <w:szCs w:val="24"/>
        </w:rPr>
        <w:t xml:space="preserve"> </w:t>
      </w:r>
      <w:r w:rsidR="00C13FA7" w:rsidRPr="00A53736">
        <w:rPr>
          <w:rFonts w:ascii="Times New Roman" w:eastAsia="Times New Roman" w:hAnsi="Times New Roman"/>
          <w:b/>
          <w:bCs/>
          <w:sz w:val="24"/>
          <w:szCs w:val="24"/>
        </w:rPr>
        <w:tab/>
        <w:t xml:space="preserve">           </w:t>
      </w:r>
      <w:r w:rsidR="00C13FA7" w:rsidRPr="00A53736">
        <w:rPr>
          <w:rFonts w:ascii="Times New Roman" w:eastAsia="Times New Roman" w:hAnsi="Times New Roman"/>
          <w:b/>
          <w:bCs/>
          <w:sz w:val="24"/>
          <w:szCs w:val="24"/>
        </w:rPr>
        <w:tab/>
      </w:r>
      <w:r w:rsidR="00801ED1" w:rsidRPr="00A53736">
        <w:rPr>
          <w:rFonts w:ascii="Times New Roman" w:eastAsia="Times New Roman" w:hAnsi="Times New Roman"/>
          <w:b/>
          <w:bCs/>
          <w:sz w:val="24"/>
          <w:szCs w:val="24"/>
        </w:rPr>
        <w:t xml:space="preserve"> </w:t>
      </w:r>
      <w:r w:rsidR="00CE60CC" w:rsidRPr="00A53736">
        <w:rPr>
          <w:rFonts w:ascii="Times New Roman" w:eastAsia="Times New Roman" w:hAnsi="Times New Roman"/>
          <w:b/>
          <w:bCs/>
          <w:sz w:val="24"/>
          <w:szCs w:val="24"/>
        </w:rPr>
        <w:tab/>
        <w:t xml:space="preserve"> </w:t>
      </w:r>
      <w:r w:rsidR="001B6292" w:rsidRPr="00A53736">
        <w:rPr>
          <w:rFonts w:ascii="Times New Roman" w:eastAsia="Times New Roman" w:hAnsi="Times New Roman"/>
          <w:b/>
          <w:bCs/>
          <w:sz w:val="24"/>
          <w:szCs w:val="24"/>
        </w:rPr>
        <w:t xml:space="preserve">     </w:t>
      </w:r>
      <w:r w:rsidR="00134716" w:rsidRPr="00A53736">
        <w:rPr>
          <w:rFonts w:ascii="Times New Roman" w:eastAsia="Times New Roman" w:hAnsi="Times New Roman"/>
          <w:b/>
          <w:bCs/>
          <w:sz w:val="24"/>
          <w:szCs w:val="24"/>
        </w:rPr>
        <w:tab/>
        <w:t xml:space="preserve">     </w:t>
      </w:r>
      <w:r w:rsidR="00954769" w:rsidRPr="00A53736">
        <w:rPr>
          <w:rFonts w:ascii="Times New Roman" w:eastAsia="Times New Roman" w:hAnsi="Times New Roman"/>
          <w:b/>
          <w:bCs/>
          <w:sz w:val="24"/>
          <w:szCs w:val="24"/>
        </w:rPr>
        <w:t xml:space="preserve"> </w:t>
      </w:r>
      <w:r w:rsidR="002E1882" w:rsidRPr="00A53736">
        <w:rPr>
          <w:rFonts w:ascii="Times New Roman" w:eastAsia="Times New Roman" w:hAnsi="Times New Roman"/>
          <w:b/>
          <w:bCs/>
          <w:sz w:val="24"/>
          <w:szCs w:val="24"/>
        </w:rPr>
        <w:t xml:space="preserve"> May </w:t>
      </w:r>
      <w:r w:rsidRPr="00A53736">
        <w:rPr>
          <w:rFonts w:ascii="Times New Roman" w:eastAsia="Times New Roman" w:hAnsi="Times New Roman"/>
          <w:b/>
          <w:bCs/>
          <w:sz w:val="24"/>
          <w:szCs w:val="24"/>
        </w:rPr>
        <w:t>31</w:t>
      </w:r>
      <w:r w:rsidR="00896C88" w:rsidRPr="00A53736">
        <w:rPr>
          <w:rFonts w:ascii="Times New Roman" w:eastAsia="Times New Roman" w:hAnsi="Times New Roman"/>
          <w:b/>
          <w:bCs/>
          <w:sz w:val="24"/>
          <w:szCs w:val="24"/>
        </w:rPr>
        <w:t>, 2026</w:t>
      </w:r>
    </w:p>
    <w:p w14:paraId="64C0D3DF" w14:textId="77777777" w:rsidR="001A4A59" w:rsidRPr="00F344FC" w:rsidRDefault="001A4A59" w:rsidP="00DF7121">
      <w:pPr>
        <w:widowControl w:val="0"/>
        <w:spacing w:after="0"/>
        <w:rPr>
          <w:rFonts w:ascii="Times New Roman" w:eastAsia="Times New Roman" w:hAnsi="Times New Roman"/>
        </w:rPr>
      </w:pPr>
    </w:p>
    <w:p w14:paraId="72BCE4AF" w14:textId="2905DB8B" w:rsidR="00B83C29" w:rsidRPr="00B83C29" w:rsidRDefault="00B16852" w:rsidP="00B83C29">
      <w:pPr>
        <w:widowControl w:val="0"/>
        <w:spacing w:after="0"/>
        <w:rPr>
          <w:rFonts w:ascii="Times New Roman" w:eastAsia="Times New Roman" w:hAnsi="Times New Roman"/>
          <w:bCs/>
          <w:lang w:val="en-GB"/>
        </w:rPr>
      </w:pPr>
      <w:r w:rsidRPr="00805F23">
        <w:rPr>
          <w:rFonts w:ascii="Times New Roman" w:hAnsi="Times New Roman"/>
          <w:b/>
        </w:rPr>
        <w:t xml:space="preserve">♫ </w:t>
      </w:r>
      <w:r w:rsidRPr="00805F23">
        <w:rPr>
          <w:rFonts w:ascii="Times New Roman" w:eastAsia="Times New Roman" w:hAnsi="Times New Roman"/>
          <w:b/>
          <w:u w:val="single"/>
        </w:rPr>
        <w:t>Prelude</w:t>
      </w:r>
      <w:r w:rsidRPr="00805F23">
        <w:rPr>
          <w:rFonts w:ascii="Times New Roman" w:eastAsia="Times New Roman" w:hAnsi="Times New Roman"/>
          <w:bCs/>
        </w:rPr>
        <w:t xml:space="preserve"> </w:t>
      </w:r>
      <w:r>
        <w:rPr>
          <w:rFonts w:ascii="Times New Roman" w:eastAsia="Times New Roman" w:hAnsi="Times New Roman"/>
          <w:bCs/>
        </w:rPr>
        <w:tab/>
      </w:r>
      <w:r>
        <w:rPr>
          <w:rFonts w:ascii="Times New Roman" w:eastAsia="Times New Roman" w:hAnsi="Times New Roman"/>
          <w:bCs/>
        </w:rPr>
        <w:tab/>
        <w:t xml:space="preserve"> </w:t>
      </w:r>
    </w:p>
    <w:p w14:paraId="5FECC9F4" w14:textId="77777777" w:rsidR="0013483B" w:rsidRDefault="0013483B" w:rsidP="00372CFD">
      <w:pPr>
        <w:widowControl w:val="0"/>
        <w:spacing w:after="0"/>
        <w:rPr>
          <w:rFonts w:ascii="Times New Roman" w:eastAsia="Times New Roman" w:hAnsi="Times New Roman"/>
          <w:b/>
        </w:rPr>
      </w:pPr>
    </w:p>
    <w:p w14:paraId="0B806A7B" w14:textId="77777777" w:rsidR="00B50F0B" w:rsidRPr="00805F23" w:rsidRDefault="00B50F0B" w:rsidP="00B50F0B">
      <w:pPr>
        <w:widowControl w:val="0"/>
        <w:spacing w:after="0"/>
        <w:rPr>
          <w:rFonts w:ascii="Times New Roman" w:eastAsia="Times New Roman" w:hAnsi="Times New Roman"/>
          <w:bCs/>
        </w:rPr>
      </w:pPr>
      <w:r w:rsidRPr="00805F23">
        <w:rPr>
          <w:rFonts w:ascii="Times New Roman" w:eastAsia="Times New Roman" w:hAnsi="Times New Roman"/>
          <w:b/>
          <w:u w:val="single"/>
        </w:rPr>
        <w:t>Land Acknowledgement</w:t>
      </w:r>
    </w:p>
    <w:p w14:paraId="11E3CDC7" w14:textId="77777777" w:rsidR="00D14BC8" w:rsidRPr="00805F23" w:rsidRDefault="00D14BC8" w:rsidP="00D14BC8">
      <w:pPr>
        <w:widowControl w:val="0"/>
        <w:spacing w:after="0"/>
        <w:rPr>
          <w:rFonts w:ascii="Times New Roman" w:eastAsia="Times New Roman" w:hAnsi="Times New Roman"/>
          <w:bCs/>
          <w:lang w:val="en-GB"/>
        </w:rPr>
      </w:pPr>
    </w:p>
    <w:p w14:paraId="76B0081E"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Welcome and Life of the Church</w:t>
      </w:r>
      <w:r w:rsidRPr="00805F23">
        <w:rPr>
          <w:rFonts w:ascii="Times New Roman" w:eastAsia="Times New Roman" w:hAnsi="Times New Roman"/>
          <w:bCs/>
        </w:rPr>
        <w:t xml:space="preserve"> </w:t>
      </w:r>
    </w:p>
    <w:p w14:paraId="5A345EEF"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7EECF54A" w14:textId="6C38D344" w:rsidR="00DB5256" w:rsidRPr="009F06A0" w:rsidRDefault="00C13FA7" w:rsidP="009F06A0">
      <w:pPr>
        <w:widowControl w:val="0"/>
        <w:spacing w:after="0"/>
        <w:rPr>
          <w:rFonts w:ascii="Times New Roman" w:eastAsia="Times New Roman" w:hAnsi="Times New Roman"/>
          <w:bCs/>
        </w:rPr>
      </w:pPr>
      <w:r w:rsidRPr="00805F23">
        <w:rPr>
          <w:rFonts w:ascii="Times New Roman" w:eastAsia="Times New Roman" w:hAnsi="Times New Roman"/>
          <w:b/>
          <w:bCs/>
          <w:u w:val="single"/>
        </w:rPr>
        <w:t>Lighting of the Christ and Fellowship Candles</w:t>
      </w:r>
      <w:r w:rsidRPr="00805F23">
        <w:rPr>
          <w:rFonts w:ascii="Times New Roman" w:eastAsia="Times New Roman" w:hAnsi="Times New Roman"/>
          <w:bCs/>
        </w:rPr>
        <w:t xml:space="preserve"> </w:t>
      </w:r>
    </w:p>
    <w:p w14:paraId="7969BC63" w14:textId="77777777" w:rsidR="00D14BC8" w:rsidRPr="00805F23" w:rsidRDefault="00D14BC8" w:rsidP="00D14BC8">
      <w:pPr>
        <w:widowControl w:val="0"/>
        <w:spacing w:after="0"/>
        <w:rPr>
          <w:rFonts w:ascii="Times New Roman" w:eastAsia="Times New Roman" w:hAnsi="Times New Roman"/>
          <w:bCs/>
          <w:lang w:val="en-GB"/>
        </w:rPr>
      </w:pPr>
    </w:p>
    <w:p w14:paraId="686D16C7" w14:textId="77777777"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Call to Worship</w:t>
      </w:r>
      <w:r w:rsidRPr="00805F23">
        <w:rPr>
          <w:rFonts w:ascii="Times New Roman" w:eastAsia="Times New Roman" w:hAnsi="Times New Roman"/>
          <w:bCs/>
          <w:lang w:val="en-GB"/>
        </w:rPr>
        <w:t xml:space="preserve"> </w:t>
      </w:r>
    </w:p>
    <w:p w14:paraId="38A0E1F4"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Cs/>
          <w:iCs/>
          <w:lang w:val="en-GB"/>
        </w:rPr>
        <w:t xml:space="preserve">The grace of our Lord, Jesus Christ, the love of God, </w:t>
      </w:r>
    </w:p>
    <w:p w14:paraId="0F09265C"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Cs/>
          <w:iCs/>
          <w:lang w:val="en-GB"/>
        </w:rPr>
        <w:t xml:space="preserve">and the fellowship of the Holy Spirit be with you all.  </w:t>
      </w:r>
    </w:p>
    <w:p w14:paraId="018C5D63"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
          <w:bCs/>
          <w:iCs/>
          <w:lang w:val="en-GB"/>
        </w:rPr>
        <w:t>And also, with you.</w:t>
      </w:r>
    </w:p>
    <w:p w14:paraId="1E1915F4" w14:textId="77777777" w:rsidR="008650C3" w:rsidRPr="008650C3" w:rsidRDefault="008650C3" w:rsidP="008650C3">
      <w:pPr>
        <w:widowControl w:val="0"/>
        <w:spacing w:after="0" w:line="240" w:lineRule="auto"/>
        <w:rPr>
          <w:rFonts w:ascii="Times New Roman" w:eastAsia="Times New Roman" w:hAnsi="Times New Roman"/>
          <w:bCs/>
          <w:iCs/>
          <w:lang w:val="en-CA"/>
        </w:rPr>
      </w:pPr>
      <w:r w:rsidRPr="008650C3">
        <w:rPr>
          <w:rFonts w:ascii="Times New Roman" w:eastAsia="Times New Roman" w:hAnsi="Times New Roman"/>
          <w:bCs/>
          <w:iCs/>
          <w:lang w:val="en-CA"/>
        </w:rPr>
        <w:t>Holy are you, Source and Creator of all things;</w:t>
      </w:r>
    </w:p>
    <w:p w14:paraId="436BED95" w14:textId="77777777" w:rsidR="008650C3" w:rsidRPr="008650C3" w:rsidRDefault="008650C3" w:rsidP="008650C3">
      <w:pPr>
        <w:widowControl w:val="0"/>
        <w:spacing w:after="0" w:line="240" w:lineRule="auto"/>
        <w:rPr>
          <w:rFonts w:ascii="Times New Roman" w:eastAsia="Times New Roman" w:hAnsi="Times New Roman"/>
          <w:b/>
          <w:bCs/>
          <w:iCs/>
          <w:lang w:val="en-CA"/>
        </w:rPr>
      </w:pPr>
      <w:r w:rsidRPr="008650C3">
        <w:rPr>
          <w:rFonts w:ascii="Times New Roman" w:eastAsia="Times New Roman" w:hAnsi="Times New Roman"/>
          <w:b/>
          <w:bCs/>
          <w:iCs/>
          <w:lang w:val="en-CA"/>
        </w:rPr>
        <w:t>We praise you for your gift of life.</w:t>
      </w:r>
    </w:p>
    <w:p w14:paraId="1E8652F5" w14:textId="77777777" w:rsidR="008650C3" w:rsidRPr="008650C3" w:rsidRDefault="008650C3" w:rsidP="008650C3">
      <w:pPr>
        <w:widowControl w:val="0"/>
        <w:spacing w:after="0" w:line="240" w:lineRule="auto"/>
        <w:rPr>
          <w:rFonts w:ascii="Times New Roman" w:eastAsia="Times New Roman" w:hAnsi="Times New Roman"/>
          <w:bCs/>
          <w:iCs/>
          <w:lang w:val="en-CA"/>
        </w:rPr>
      </w:pPr>
      <w:r w:rsidRPr="008650C3">
        <w:rPr>
          <w:rFonts w:ascii="Times New Roman" w:eastAsia="Times New Roman" w:hAnsi="Times New Roman"/>
          <w:bCs/>
          <w:iCs/>
          <w:lang w:val="en-CA"/>
        </w:rPr>
        <w:t>Holy are you, Son and Redeemer of all things;</w:t>
      </w:r>
    </w:p>
    <w:p w14:paraId="22295513" w14:textId="77777777" w:rsidR="008650C3" w:rsidRPr="008650C3" w:rsidRDefault="008650C3" w:rsidP="008650C3">
      <w:pPr>
        <w:widowControl w:val="0"/>
        <w:spacing w:after="0" w:line="240" w:lineRule="auto"/>
        <w:rPr>
          <w:rFonts w:ascii="Times New Roman" w:eastAsia="Times New Roman" w:hAnsi="Times New Roman"/>
          <w:b/>
          <w:bCs/>
          <w:iCs/>
          <w:lang w:val="en-CA"/>
        </w:rPr>
      </w:pPr>
      <w:r w:rsidRPr="008650C3">
        <w:rPr>
          <w:rFonts w:ascii="Times New Roman" w:eastAsia="Times New Roman" w:hAnsi="Times New Roman"/>
          <w:b/>
          <w:bCs/>
          <w:iCs/>
          <w:lang w:val="en-CA"/>
        </w:rPr>
        <w:t>We thank you for your gift of new life.</w:t>
      </w:r>
    </w:p>
    <w:p w14:paraId="26B18C1A" w14:textId="77777777" w:rsidR="008650C3" w:rsidRPr="008650C3" w:rsidRDefault="008650C3" w:rsidP="008650C3">
      <w:pPr>
        <w:widowControl w:val="0"/>
        <w:spacing w:after="0" w:line="240" w:lineRule="auto"/>
        <w:rPr>
          <w:rFonts w:ascii="Times New Roman" w:eastAsia="Times New Roman" w:hAnsi="Times New Roman"/>
          <w:bCs/>
          <w:iCs/>
          <w:lang w:val="en-CA"/>
        </w:rPr>
      </w:pPr>
      <w:r w:rsidRPr="008650C3">
        <w:rPr>
          <w:rFonts w:ascii="Times New Roman" w:eastAsia="Times New Roman" w:hAnsi="Times New Roman"/>
          <w:bCs/>
          <w:iCs/>
          <w:lang w:val="en-CA"/>
        </w:rPr>
        <w:t>Holy are you, Spirit and Sustainer of all things;</w:t>
      </w:r>
    </w:p>
    <w:p w14:paraId="04587EE4" w14:textId="77777777" w:rsidR="008650C3" w:rsidRPr="008650C3" w:rsidRDefault="008650C3" w:rsidP="008650C3">
      <w:pPr>
        <w:widowControl w:val="0"/>
        <w:spacing w:after="0" w:line="240" w:lineRule="auto"/>
        <w:rPr>
          <w:rFonts w:ascii="Times New Roman" w:eastAsia="Times New Roman" w:hAnsi="Times New Roman"/>
          <w:b/>
          <w:bCs/>
          <w:iCs/>
          <w:lang w:val="en-CA"/>
        </w:rPr>
      </w:pPr>
      <w:r w:rsidRPr="008650C3">
        <w:rPr>
          <w:rFonts w:ascii="Times New Roman" w:eastAsia="Times New Roman" w:hAnsi="Times New Roman"/>
          <w:b/>
          <w:bCs/>
          <w:iCs/>
          <w:lang w:val="en-CA"/>
        </w:rPr>
        <w:t xml:space="preserve">We worship you in holiness, </w:t>
      </w:r>
    </w:p>
    <w:p w14:paraId="636157C2" w14:textId="5208A235" w:rsidR="00D14BC8" w:rsidRPr="00B10F88" w:rsidRDefault="008650C3" w:rsidP="008650C3">
      <w:pPr>
        <w:widowControl w:val="0"/>
        <w:spacing w:after="0" w:line="240" w:lineRule="auto"/>
        <w:rPr>
          <w:rFonts w:ascii="Times New Roman" w:eastAsia="Times New Roman" w:hAnsi="Times New Roman"/>
          <w:b/>
          <w:lang w:val="en-GB"/>
        </w:rPr>
      </w:pPr>
      <w:r w:rsidRPr="008650C3">
        <w:rPr>
          <w:rFonts w:ascii="Times New Roman" w:eastAsia="Times New Roman" w:hAnsi="Times New Roman"/>
          <w:b/>
          <w:bCs/>
          <w:iCs/>
          <w:lang w:val="en-CA"/>
        </w:rPr>
        <w:t>Ever Three and Ever One.</w:t>
      </w:r>
    </w:p>
    <w:p w14:paraId="17C7B41E" w14:textId="77777777" w:rsidR="00896C88" w:rsidRPr="00896C88" w:rsidRDefault="00896C88" w:rsidP="00D14BC8">
      <w:pPr>
        <w:widowControl w:val="0"/>
        <w:spacing w:after="0"/>
        <w:rPr>
          <w:rFonts w:ascii="Times New Roman" w:eastAsia="Times New Roman" w:hAnsi="Times New Roman"/>
          <w:lang w:val="en-GB"/>
        </w:rPr>
      </w:pPr>
    </w:p>
    <w:p w14:paraId="3AA416E6" w14:textId="11C61105" w:rsidR="00EA0C68" w:rsidRDefault="00D14BC8" w:rsidP="009F3E9B">
      <w:pPr>
        <w:widowControl w:val="0"/>
        <w:spacing w:after="0"/>
        <w:rPr>
          <w:rFonts w:ascii="Times New Roman" w:eastAsia="Times New Roman" w:hAnsi="Times New Roman"/>
          <w:bCs/>
        </w:rPr>
      </w:pPr>
      <w:r w:rsidRPr="00805F23">
        <w:rPr>
          <w:rFonts w:ascii="Times New Roman" w:eastAsia="Times New Roman" w:hAnsi="Times New Roman"/>
          <w:b/>
          <w:bCs/>
          <w:lang w:val="en-GB"/>
        </w:rPr>
        <w:t xml:space="preserve">♫ </w:t>
      </w:r>
      <w:r w:rsidR="00F344FC"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 of Praise</w:t>
      </w:r>
      <w:r w:rsidRPr="00805F23">
        <w:rPr>
          <w:rFonts w:ascii="Times New Roman" w:eastAsia="Times New Roman" w:hAnsi="Times New Roman"/>
          <w:bCs/>
          <w:lang w:val="en-GB"/>
        </w:rPr>
        <w:t xml:space="preserve"> </w:t>
      </w:r>
      <w:r w:rsidR="005C09CC">
        <w:rPr>
          <w:rFonts w:ascii="Times New Roman" w:eastAsia="Times New Roman" w:hAnsi="Times New Roman"/>
          <w:bCs/>
          <w:lang w:val="en-GB"/>
        </w:rPr>
        <w:t xml:space="preserve">    </w:t>
      </w:r>
      <w:r w:rsidR="00EA0C68">
        <w:rPr>
          <w:rFonts w:ascii="Times New Roman" w:eastAsia="Times New Roman" w:hAnsi="Times New Roman"/>
          <w:bCs/>
          <w:lang w:val="en-GB"/>
        </w:rPr>
        <w:t>“</w:t>
      </w:r>
      <w:r w:rsidR="00DB5256" w:rsidRPr="00DB5256">
        <w:rPr>
          <w:rFonts w:ascii="Times New Roman" w:eastAsia="Times New Roman" w:hAnsi="Times New Roman"/>
          <w:bCs/>
          <w:lang w:val="en-GB"/>
        </w:rPr>
        <w:t>Dear Lord, Lead Me Day by Day</w:t>
      </w:r>
      <w:r w:rsidR="00952C27">
        <w:rPr>
          <w:rFonts w:ascii="Times New Roman" w:eastAsia="Times New Roman" w:hAnsi="Times New Roman"/>
          <w:bCs/>
        </w:rPr>
        <w:t>”</w:t>
      </w:r>
      <w:r w:rsidR="00B16852">
        <w:rPr>
          <w:rFonts w:ascii="Times New Roman" w:eastAsia="Times New Roman" w:hAnsi="Times New Roman"/>
          <w:bCs/>
          <w:lang w:val="en-GB"/>
        </w:rPr>
        <w:t xml:space="preserve"> </w:t>
      </w:r>
      <w:r w:rsidR="00B83C29">
        <w:rPr>
          <w:rFonts w:ascii="Times New Roman" w:eastAsia="Times New Roman" w:hAnsi="Times New Roman"/>
          <w:bCs/>
          <w:lang w:val="en-GB"/>
        </w:rPr>
        <w:t xml:space="preserve">  </w:t>
      </w:r>
      <w:r w:rsidR="005C09CC">
        <w:rPr>
          <w:rFonts w:ascii="Times New Roman" w:eastAsia="Times New Roman" w:hAnsi="Times New Roman"/>
          <w:bCs/>
          <w:lang w:val="en-GB"/>
        </w:rPr>
        <w:t xml:space="preserve">  </w:t>
      </w:r>
      <w:r w:rsidR="002E1882">
        <w:rPr>
          <w:rFonts w:ascii="Times New Roman" w:eastAsia="Times New Roman" w:hAnsi="Times New Roman"/>
          <w:bCs/>
        </w:rPr>
        <w:t>VU</w:t>
      </w:r>
      <w:r w:rsidR="00DB5256">
        <w:rPr>
          <w:rFonts w:ascii="Times New Roman" w:eastAsia="Times New Roman" w:hAnsi="Times New Roman"/>
          <w:bCs/>
        </w:rPr>
        <w:t>568</w:t>
      </w:r>
    </w:p>
    <w:p w14:paraId="34934ECA" w14:textId="77777777" w:rsidR="00DA6262" w:rsidRPr="00805F23" w:rsidRDefault="00DA6262" w:rsidP="009F3E9B">
      <w:pPr>
        <w:widowControl w:val="0"/>
        <w:spacing w:after="0"/>
        <w:rPr>
          <w:rFonts w:ascii="Times New Roman" w:eastAsia="Times New Roman" w:hAnsi="Times New Roman"/>
          <w:bCs/>
          <w:lang w:val="en-GB"/>
        </w:rPr>
      </w:pPr>
    </w:p>
    <w:p w14:paraId="24B1E66E" w14:textId="53A8FC3A"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Prayer of Approach</w:t>
      </w:r>
      <w:r w:rsidRPr="00805F23">
        <w:rPr>
          <w:rFonts w:ascii="Times New Roman" w:eastAsia="Times New Roman" w:hAnsi="Times New Roman"/>
          <w:bCs/>
          <w:lang w:val="en-GB"/>
        </w:rPr>
        <w:t xml:space="preserve"> </w:t>
      </w:r>
    </w:p>
    <w:p w14:paraId="71280114" w14:textId="77777777" w:rsidR="008650C3" w:rsidRPr="008650C3" w:rsidRDefault="008650C3" w:rsidP="008650C3">
      <w:pPr>
        <w:widowControl w:val="0"/>
        <w:spacing w:after="0"/>
        <w:rPr>
          <w:rFonts w:ascii="Times New Roman" w:eastAsia="Times New Roman" w:hAnsi="Times New Roman"/>
          <w:b/>
          <w:bCs/>
          <w:iCs/>
          <w:lang w:val="en-CA"/>
        </w:rPr>
      </w:pPr>
      <w:r w:rsidRPr="008650C3">
        <w:rPr>
          <w:rFonts w:ascii="Times New Roman" w:eastAsia="Times New Roman" w:hAnsi="Times New Roman"/>
          <w:b/>
          <w:bCs/>
          <w:iCs/>
          <w:lang w:val="en-CA"/>
        </w:rPr>
        <w:t>Holy God,</w:t>
      </w:r>
    </w:p>
    <w:p w14:paraId="26BE447E" w14:textId="77777777" w:rsidR="008650C3" w:rsidRPr="008650C3" w:rsidRDefault="008650C3" w:rsidP="008650C3">
      <w:pPr>
        <w:widowControl w:val="0"/>
        <w:spacing w:after="0"/>
        <w:rPr>
          <w:rFonts w:ascii="Times New Roman" w:eastAsia="Times New Roman" w:hAnsi="Times New Roman"/>
          <w:b/>
          <w:bCs/>
          <w:iCs/>
          <w:lang w:val="en-CA"/>
        </w:rPr>
      </w:pPr>
      <w:r w:rsidRPr="008650C3">
        <w:rPr>
          <w:rFonts w:ascii="Times New Roman" w:eastAsia="Times New Roman" w:hAnsi="Times New Roman"/>
          <w:b/>
          <w:bCs/>
          <w:iCs/>
          <w:lang w:val="en-CA"/>
        </w:rPr>
        <w:t>you are Three in One and One in Three.</w:t>
      </w:r>
    </w:p>
    <w:p w14:paraId="6C5662B9" w14:textId="77777777" w:rsidR="008650C3" w:rsidRPr="008650C3" w:rsidRDefault="008650C3" w:rsidP="008650C3">
      <w:pPr>
        <w:widowControl w:val="0"/>
        <w:spacing w:after="0"/>
        <w:rPr>
          <w:rFonts w:ascii="Times New Roman" w:eastAsia="Times New Roman" w:hAnsi="Times New Roman"/>
          <w:b/>
          <w:bCs/>
          <w:iCs/>
          <w:lang w:val="en-CA"/>
        </w:rPr>
      </w:pPr>
      <w:r w:rsidRPr="008650C3">
        <w:rPr>
          <w:rFonts w:ascii="Times New Roman" w:eastAsia="Times New Roman" w:hAnsi="Times New Roman"/>
          <w:b/>
          <w:bCs/>
          <w:iCs/>
          <w:lang w:val="en-CA"/>
        </w:rPr>
        <w:t xml:space="preserve">Praise to you, Source of life, maker of Heaven and Earth, </w:t>
      </w:r>
    </w:p>
    <w:p w14:paraId="491641F3" w14:textId="77777777" w:rsidR="008650C3" w:rsidRPr="008650C3" w:rsidRDefault="008650C3" w:rsidP="008650C3">
      <w:pPr>
        <w:widowControl w:val="0"/>
        <w:spacing w:after="0"/>
        <w:rPr>
          <w:rFonts w:ascii="Times New Roman" w:eastAsia="Times New Roman" w:hAnsi="Times New Roman"/>
          <w:b/>
          <w:bCs/>
          <w:iCs/>
          <w:lang w:val="en-CA"/>
        </w:rPr>
      </w:pPr>
      <w:r w:rsidRPr="008650C3">
        <w:rPr>
          <w:rFonts w:ascii="Times New Roman" w:eastAsia="Times New Roman" w:hAnsi="Times New Roman"/>
          <w:b/>
          <w:bCs/>
          <w:iCs/>
          <w:lang w:val="en-CA"/>
        </w:rPr>
        <w:t>who created us in your image and called us good.</w:t>
      </w:r>
    </w:p>
    <w:p w14:paraId="75ECF319" w14:textId="77777777" w:rsidR="008650C3" w:rsidRPr="008650C3" w:rsidRDefault="008650C3" w:rsidP="008650C3">
      <w:pPr>
        <w:widowControl w:val="0"/>
        <w:spacing w:after="0"/>
        <w:rPr>
          <w:rFonts w:ascii="Times New Roman" w:eastAsia="Times New Roman" w:hAnsi="Times New Roman"/>
          <w:b/>
          <w:bCs/>
          <w:iCs/>
          <w:lang w:val="en-CA"/>
        </w:rPr>
      </w:pPr>
      <w:r w:rsidRPr="008650C3">
        <w:rPr>
          <w:rFonts w:ascii="Times New Roman" w:eastAsia="Times New Roman" w:hAnsi="Times New Roman"/>
          <w:b/>
          <w:bCs/>
          <w:iCs/>
          <w:lang w:val="en-CA"/>
        </w:rPr>
        <w:t xml:space="preserve">Praise to you, Jesus Christ, born in our flesh </w:t>
      </w:r>
    </w:p>
    <w:p w14:paraId="1E36EE89" w14:textId="77777777" w:rsidR="008650C3" w:rsidRPr="008650C3" w:rsidRDefault="008650C3" w:rsidP="008650C3">
      <w:pPr>
        <w:widowControl w:val="0"/>
        <w:spacing w:after="0"/>
        <w:rPr>
          <w:rFonts w:ascii="Times New Roman" w:eastAsia="Times New Roman" w:hAnsi="Times New Roman"/>
          <w:b/>
          <w:bCs/>
          <w:iCs/>
          <w:lang w:val="en-CA"/>
        </w:rPr>
      </w:pPr>
      <w:r w:rsidRPr="008650C3">
        <w:rPr>
          <w:rFonts w:ascii="Times New Roman" w:eastAsia="Times New Roman" w:hAnsi="Times New Roman"/>
          <w:b/>
          <w:bCs/>
          <w:iCs/>
          <w:lang w:val="en-CA"/>
        </w:rPr>
        <w:t xml:space="preserve">to teach us how to love and offer us grace and mercy. </w:t>
      </w:r>
    </w:p>
    <w:p w14:paraId="3C69B957" w14:textId="77777777" w:rsidR="008650C3" w:rsidRPr="008650C3" w:rsidRDefault="008650C3" w:rsidP="008650C3">
      <w:pPr>
        <w:widowControl w:val="0"/>
        <w:spacing w:after="0"/>
        <w:rPr>
          <w:rFonts w:ascii="Times New Roman" w:eastAsia="Times New Roman" w:hAnsi="Times New Roman"/>
          <w:b/>
          <w:bCs/>
          <w:iCs/>
          <w:lang w:val="en-CA"/>
        </w:rPr>
      </w:pPr>
      <w:r w:rsidRPr="008650C3">
        <w:rPr>
          <w:rFonts w:ascii="Times New Roman" w:eastAsia="Times New Roman" w:hAnsi="Times New Roman"/>
          <w:b/>
          <w:bCs/>
          <w:iCs/>
          <w:lang w:val="en-CA"/>
        </w:rPr>
        <w:t xml:space="preserve">Praise to you, Holy Spirit, for the energy you bring us </w:t>
      </w:r>
    </w:p>
    <w:p w14:paraId="3EF80197" w14:textId="77777777" w:rsidR="008650C3" w:rsidRPr="008650C3" w:rsidRDefault="008650C3" w:rsidP="008650C3">
      <w:pPr>
        <w:widowControl w:val="0"/>
        <w:spacing w:after="0"/>
        <w:rPr>
          <w:rFonts w:ascii="Times New Roman" w:eastAsia="Times New Roman" w:hAnsi="Times New Roman"/>
          <w:b/>
          <w:bCs/>
          <w:iCs/>
          <w:lang w:val="en-CA"/>
        </w:rPr>
      </w:pPr>
      <w:r w:rsidRPr="008650C3">
        <w:rPr>
          <w:rFonts w:ascii="Times New Roman" w:eastAsia="Times New Roman" w:hAnsi="Times New Roman"/>
          <w:b/>
          <w:bCs/>
          <w:iCs/>
          <w:lang w:val="en-CA"/>
        </w:rPr>
        <w:t xml:space="preserve">to greet each day as a gift. </w:t>
      </w:r>
    </w:p>
    <w:p w14:paraId="4B61E688" w14:textId="77777777" w:rsidR="008650C3" w:rsidRPr="008650C3" w:rsidRDefault="008650C3" w:rsidP="008650C3">
      <w:pPr>
        <w:widowControl w:val="0"/>
        <w:spacing w:after="0"/>
        <w:rPr>
          <w:rFonts w:ascii="Times New Roman" w:eastAsia="Times New Roman" w:hAnsi="Times New Roman"/>
          <w:b/>
          <w:bCs/>
          <w:iCs/>
          <w:lang w:val="en-CA"/>
        </w:rPr>
      </w:pPr>
      <w:r w:rsidRPr="008650C3">
        <w:rPr>
          <w:rFonts w:ascii="Times New Roman" w:eastAsia="Times New Roman" w:hAnsi="Times New Roman"/>
          <w:b/>
          <w:bCs/>
          <w:iCs/>
          <w:lang w:val="en-CA"/>
        </w:rPr>
        <w:t xml:space="preserve">Holy God, Three in One and One in Three, </w:t>
      </w:r>
    </w:p>
    <w:p w14:paraId="05D5BFBC" w14:textId="77777777" w:rsidR="008650C3" w:rsidRPr="008650C3" w:rsidRDefault="008650C3" w:rsidP="008650C3">
      <w:pPr>
        <w:widowControl w:val="0"/>
        <w:spacing w:after="0"/>
        <w:rPr>
          <w:rFonts w:ascii="Times New Roman" w:eastAsia="Times New Roman" w:hAnsi="Times New Roman"/>
          <w:b/>
          <w:bCs/>
          <w:iCs/>
          <w:lang w:val="en-CA"/>
        </w:rPr>
      </w:pPr>
      <w:r w:rsidRPr="008650C3">
        <w:rPr>
          <w:rFonts w:ascii="Times New Roman" w:eastAsia="Times New Roman" w:hAnsi="Times New Roman"/>
          <w:b/>
          <w:bCs/>
          <w:iCs/>
          <w:lang w:val="en-CA"/>
        </w:rPr>
        <w:t>we praise you for your mystery and mercy.</w:t>
      </w:r>
    </w:p>
    <w:p w14:paraId="742937FB" w14:textId="77777777" w:rsidR="008650C3" w:rsidRPr="008650C3" w:rsidRDefault="008650C3" w:rsidP="008650C3">
      <w:pPr>
        <w:widowControl w:val="0"/>
        <w:spacing w:after="0"/>
        <w:rPr>
          <w:rFonts w:ascii="Times New Roman" w:eastAsia="Times New Roman" w:hAnsi="Times New Roman"/>
          <w:b/>
          <w:bCs/>
          <w:iCs/>
          <w:lang w:val="en-CA"/>
        </w:rPr>
      </w:pPr>
      <w:r w:rsidRPr="008650C3">
        <w:rPr>
          <w:rFonts w:ascii="Times New Roman" w:eastAsia="Times New Roman" w:hAnsi="Times New Roman"/>
          <w:b/>
          <w:bCs/>
          <w:iCs/>
          <w:lang w:val="en-CA"/>
        </w:rPr>
        <w:t>Reveal to us how to live as your people</w:t>
      </w:r>
    </w:p>
    <w:p w14:paraId="6C558A39" w14:textId="77777777" w:rsidR="008650C3" w:rsidRPr="008650C3" w:rsidRDefault="008650C3" w:rsidP="008650C3">
      <w:pPr>
        <w:widowControl w:val="0"/>
        <w:spacing w:after="0"/>
        <w:rPr>
          <w:rFonts w:ascii="Times New Roman" w:eastAsia="Times New Roman" w:hAnsi="Times New Roman"/>
          <w:b/>
          <w:bCs/>
          <w:iCs/>
          <w:lang w:val="en-CA"/>
        </w:rPr>
      </w:pPr>
      <w:r w:rsidRPr="008650C3">
        <w:rPr>
          <w:rFonts w:ascii="Times New Roman" w:eastAsia="Times New Roman" w:hAnsi="Times New Roman"/>
          <w:b/>
          <w:bCs/>
          <w:iCs/>
          <w:lang w:val="en-CA"/>
        </w:rPr>
        <w:t>and witness to your wonder and grace. In Jesus’ name, we pray.</w:t>
      </w:r>
    </w:p>
    <w:p w14:paraId="28A4983B" w14:textId="77777777" w:rsidR="008650C3" w:rsidRPr="008650C3" w:rsidRDefault="008650C3" w:rsidP="008650C3">
      <w:pPr>
        <w:widowControl w:val="0"/>
        <w:spacing w:after="0"/>
        <w:rPr>
          <w:rFonts w:ascii="Times New Roman" w:eastAsia="Times New Roman" w:hAnsi="Times New Roman"/>
          <w:b/>
          <w:bCs/>
          <w:iCs/>
          <w:lang w:val="en-CA"/>
        </w:rPr>
      </w:pPr>
    </w:p>
    <w:p w14:paraId="4D70DC16" w14:textId="0C8CE2C7" w:rsidR="008650C3" w:rsidRPr="008650C3" w:rsidRDefault="008650C3" w:rsidP="008650C3">
      <w:pPr>
        <w:widowControl w:val="0"/>
        <w:spacing w:after="0"/>
        <w:rPr>
          <w:rFonts w:ascii="Times New Roman" w:eastAsia="Times New Roman" w:hAnsi="Times New Roman"/>
          <w:b/>
          <w:bCs/>
          <w:iCs/>
          <w:lang w:val="en-CA"/>
        </w:rPr>
      </w:pPr>
      <w:r w:rsidRPr="008650C3">
        <w:rPr>
          <w:rFonts w:ascii="Times New Roman" w:eastAsia="Times New Roman" w:hAnsi="Times New Roman"/>
          <w:b/>
          <w:bCs/>
          <w:iCs/>
          <w:lang w:val="en-CA"/>
        </w:rPr>
        <w:t xml:space="preserve">God of mercy, </w:t>
      </w:r>
    </w:p>
    <w:p w14:paraId="7DB80ADC" w14:textId="77777777" w:rsidR="008650C3" w:rsidRPr="008650C3" w:rsidRDefault="008650C3" w:rsidP="008650C3">
      <w:pPr>
        <w:widowControl w:val="0"/>
        <w:spacing w:after="0"/>
        <w:rPr>
          <w:rFonts w:ascii="Times New Roman" w:eastAsia="Times New Roman" w:hAnsi="Times New Roman"/>
          <w:b/>
          <w:bCs/>
          <w:iCs/>
          <w:lang w:val="en-CA"/>
        </w:rPr>
      </w:pPr>
      <w:r w:rsidRPr="008650C3">
        <w:rPr>
          <w:rFonts w:ascii="Times New Roman" w:eastAsia="Times New Roman" w:hAnsi="Times New Roman"/>
          <w:b/>
          <w:bCs/>
          <w:iCs/>
          <w:lang w:val="en-CA"/>
        </w:rPr>
        <w:t xml:space="preserve">you know the details of our lives. </w:t>
      </w:r>
    </w:p>
    <w:p w14:paraId="18859615" w14:textId="77777777" w:rsidR="008650C3" w:rsidRPr="008650C3" w:rsidRDefault="008650C3" w:rsidP="008650C3">
      <w:pPr>
        <w:widowControl w:val="0"/>
        <w:spacing w:after="0"/>
        <w:rPr>
          <w:rFonts w:ascii="Times New Roman" w:eastAsia="Times New Roman" w:hAnsi="Times New Roman"/>
          <w:b/>
          <w:bCs/>
          <w:iCs/>
          <w:lang w:val="en-CA"/>
        </w:rPr>
      </w:pPr>
      <w:r w:rsidRPr="008650C3">
        <w:rPr>
          <w:rFonts w:ascii="Times New Roman" w:eastAsia="Times New Roman" w:hAnsi="Times New Roman"/>
          <w:b/>
          <w:bCs/>
          <w:iCs/>
          <w:lang w:val="en-CA"/>
        </w:rPr>
        <w:t xml:space="preserve">You see the sin and the sorrow we bear; </w:t>
      </w:r>
    </w:p>
    <w:p w14:paraId="57DB565B" w14:textId="77777777" w:rsidR="008650C3" w:rsidRPr="008650C3" w:rsidRDefault="008650C3" w:rsidP="008650C3">
      <w:pPr>
        <w:widowControl w:val="0"/>
        <w:spacing w:after="0"/>
        <w:rPr>
          <w:rFonts w:ascii="Times New Roman" w:eastAsia="Times New Roman" w:hAnsi="Times New Roman"/>
          <w:b/>
          <w:bCs/>
          <w:iCs/>
          <w:lang w:val="en-CA"/>
        </w:rPr>
      </w:pPr>
      <w:r w:rsidRPr="008650C3">
        <w:rPr>
          <w:rFonts w:ascii="Times New Roman" w:eastAsia="Times New Roman" w:hAnsi="Times New Roman"/>
          <w:b/>
          <w:bCs/>
          <w:iCs/>
          <w:lang w:val="en-CA"/>
        </w:rPr>
        <w:t xml:space="preserve">you see the problems and the possibilities we face. </w:t>
      </w:r>
    </w:p>
    <w:p w14:paraId="148CB9C7" w14:textId="77777777" w:rsidR="008650C3" w:rsidRPr="008650C3" w:rsidRDefault="008650C3" w:rsidP="008650C3">
      <w:pPr>
        <w:widowControl w:val="0"/>
        <w:spacing w:after="0"/>
        <w:rPr>
          <w:rFonts w:ascii="Times New Roman" w:eastAsia="Times New Roman" w:hAnsi="Times New Roman"/>
          <w:b/>
          <w:bCs/>
          <w:iCs/>
          <w:lang w:val="en-CA"/>
        </w:rPr>
      </w:pPr>
      <w:r w:rsidRPr="008650C3">
        <w:rPr>
          <w:rFonts w:ascii="Times New Roman" w:eastAsia="Times New Roman" w:hAnsi="Times New Roman"/>
          <w:b/>
          <w:bCs/>
          <w:iCs/>
          <w:lang w:val="en-CA"/>
        </w:rPr>
        <w:t xml:space="preserve">You see how we fit into the world around us </w:t>
      </w:r>
    </w:p>
    <w:p w14:paraId="75BFBD2A" w14:textId="77777777" w:rsidR="008650C3" w:rsidRPr="008650C3" w:rsidRDefault="008650C3" w:rsidP="008650C3">
      <w:pPr>
        <w:widowControl w:val="0"/>
        <w:spacing w:after="0"/>
        <w:rPr>
          <w:rFonts w:ascii="Times New Roman" w:eastAsia="Times New Roman" w:hAnsi="Times New Roman"/>
          <w:b/>
          <w:bCs/>
          <w:iCs/>
          <w:lang w:val="en-CA"/>
        </w:rPr>
      </w:pPr>
      <w:r w:rsidRPr="008650C3">
        <w:rPr>
          <w:rFonts w:ascii="Times New Roman" w:eastAsia="Times New Roman" w:hAnsi="Times New Roman"/>
          <w:b/>
          <w:bCs/>
          <w:iCs/>
          <w:lang w:val="en-CA"/>
        </w:rPr>
        <w:t xml:space="preserve">and how we rub each other the wrong way. </w:t>
      </w:r>
    </w:p>
    <w:p w14:paraId="57C8E519" w14:textId="77777777" w:rsidR="008650C3" w:rsidRPr="008650C3" w:rsidRDefault="008650C3" w:rsidP="008650C3">
      <w:pPr>
        <w:widowControl w:val="0"/>
        <w:spacing w:after="0"/>
        <w:rPr>
          <w:rFonts w:ascii="Times New Roman" w:eastAsia="Times New Roman" w:hAnsi="Times New Roman"/>
          <w:b/>
          <w:bCs/>
          <w:iCs/>
          <w:lang w:val="en-CA"/>
        </w:rPr>
      </w:pPr>
      <w:r w:rsidRPr="008650C3">
        <w:rPr>
          <w:rFonts w:ascii="Times New Roman" w:eastAsia="Times New Roman" w:hAnsi="Times New Roman"/>
          <w:b/>
          <w:bCs/>
          <w:iCs/>
          <w:lang w:val="en-CA"/>
        </w:rPr>
        <w:t xml:space="preserve">We confess we do not always see what you see. </w:t>
      </w:r>
    </w:p>
    <w:p w14:paraId="34B1C615" w14:textId="5109DF33" w:rsidR="009678A2" w:rsidRDefault="008650C3" w:rsidP="008650C3">
      <w:pPr>
        <w:widowControl w:val="0"/>
        <w:spacing w:after="0"/>
        <w:rPr>
          <w:rFonts w:ascii="Times New Roman" w:eastAsia="Times New Roman" w:hAnsi="Times New Roman"/>
          <w:b/>
          <w:bCs/>
          <w:iCs/>
          <w:lang w:val="en-GB"/>
        </w:rPr>
      </w:pPr>
      <w:r w:rsidRPr="008650C3">
        <w:rPr>
          <w:rFonts w:ascii="Times New Roman" w:eastAsia="Times New Roman" w:hAnsi="Times New Roman"/>
          <w:b/>
          <w:bCs/>
          <w:iCs/>
          <w:lang w:val="en-CA"/>
        </w:rPr>
        <w:t>Open our eyes to the truth of our lives and touch us with your grace.</w:t>
      </w:r>
      <w:r w:rsidR="00E5675F" w:rsidRPr="00E5675F">
        <w:rPr>
          <w:rFonts w:ascii="Times New Roman" w:eastAsia="Times New Roman" w:hAnsi="Times New Roman"/>
          <w:b/>
          <w:bCs/>
          <w:iCs/>
          <w:lang w:val="en-GB"/>
        </w:rPr>
        <w:t xml:space="preserve"> </w:t>
      </w:r>
    </w:p>
    <w:p w14:paraId="37676CE2" w14:textId="1B855281" w:rsidR="00E5675F" w:rsidRPr="001A4A59" w:rsidRDefault="00B83C29" w:rsidP="00E5675F">
      <w:pPr>
        <w:widowControl w:val="0"/>
        <w:spacing w:after="0"/>
        <w:rPr>
          <w:rFonts w:ascii="Times New Roman" w:eastAsia="Times New Roman" w:hAnsi="Times New Roman"/>
          <w:b/>
          <w:bCs/>
          <w:iCs/>
          <w:lang w:val="en-GB"/>
        </w:rPr>
      </w:pPr>
      <w:r>
        <w:rPr>
          <w:rFonts w:ascii="Times New Roman" w:eastAsia="Times New Roman" w:hAnsi="Times New Roman"/>
          <w:b/>
          <w:bCs/>
          <w:iCs/>
          <w:lang w:val="en-GB"/>
        </w:rPr>
        <w:t>In Jesus’ name we pray, amen</w:t>
      </w:r>
      <w:r w:rsidR="00E5675F">
        <w:rPr>
          <w:rFonts w:ascii="Times New Roman" w:eastAsia="Times New Roman" w:hAnsi="Times New Roman"/>
          <w:b/>
          <w:bCs/>
          <w:iCs/>
          <w:lang w:val="en-GB"/>
        </w:rPr>
        <w:t>.</w:t>
      </w:r>
    </w:p>
    <w:p w14:paraId="4E271169" w14:textId="73982855" w:rsidR="00896C88" w:rsidRPr="00896C88" w:rsidRDefault="00896C88" w:rsidP="00896C88">
      <w:pPr>
        <w:widowControl w:val="0"/>
        <w:spacing w:after="0"/>
        <w:rPr>
          <w:rFonts w:ascii="Times New Roman" w:eastAsia="Times New Roman" w:hAnsi="Times New Roman"/>
          <w:iCs/>
          <w:lang w:val="en-CA"/>
        </w:rPr>
      </w:pPr>
    </w:p>
    <w:p w14:paraId="2B0A9B70" w14:textId="5173F7D1"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Assurance of Grace</w:t>
      </w:r>
      <w:r w:rsidRPr="00805F23">
        <w:rPr>
          <w:rFonts w:ascii="Times New Roman" w:eastAsia="Times New Roman" w:hAnsi="Times New Roman"/>
          <w:bCs/>
          <w:lang w:val="en-GB"/>
        </w:rPr>
        <w:t xml:space="preserve"> </w:t>
      </w:r>
    </w:p>
    <w:p w14:paraId="48EB3CD6" w14:textId="54EE945F"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 xml:space="preserve">Beloved in the Lord, this is a faithful saying and worthy of all </w:t>
      </w:r>
      <w:r>
        <w:rPr>
          <w:rFonts w:ascii="Times New Roman" w:eastAsia="Times New Roman" w:hAnsi="Times New Roman"/>
          <w:bCs/>
          <w:iCs/>
          <w:lang w:val="en-GB"/>
        </w:rPr>
        <w:t>a</w:t>
      </w:r>
      <w:r w:rsidRPr="00896C88">
        <w:rPr>
          <w:rFonts w:ascii="Times New Roman" w:eastAsia="Times New Roman" w:hAnsi="Times New Roman"/>
          <w:bCs/>
          <w:iCs/>
          <w:lang w:val="en-GB"/>
        </w:rPr>
        <w:t>cceptance:</w:t>
      </w:r>
      <w:r w:rsidR="00B0191B">
        <w:rPr>
          <w:rFonts w:ascii="Times New Roman" w:eastAsia="Times New Roman" w:hAnsi="Times New Roman"/>
          <w:bCs/>
          <w:iCs/>
          <w:lang w:val="en-GB"/>
        </w:rPr>
        <w:t xml:space="preserve"> </w:t>
      </w:r>
      <w:r w:rsidR="008650C3" w:rsidRPr="008650C3">
        <w:rPr>
          <w:rFonts w:ascii="Times New Roman" w:eastAsia="Times New Roman" w:hAnsi="Times New Roman"/>
          <w:bCs/>
          <w:i/>
          <w:iCs/>
          <w:lang w:val="en-CA"/>
        </w:rPr>
        <w:t xml:space="preserve">For God so loved the world that he gave his one and only Son, that whoever believes in him shall not perish but have eternal life. For God did not send his Son into the world to condemn the world, but to save the world through him. Whoever believes in him is not condemned... </w:t>
      </w:r>
      <w:r w:rsidR="008650C3">
        <w:rPr>
          <w:rFonts w:ascii="Times New Roman" w:eastAsia="Times New Roman" w:hAnsi="Times New Roman"/>
          <w:bCs/>
          <w:i/>
          <w:iCs/>
          <w:lang w:val="en-CA"/>
        </w:rPr>
        <w:t>(</w:t>
      </w:r>
      <w:r w:rsidR="008650C3" w:rsidRPr="008650C3">
        <w:rPr>
          <w:rFonts w:ascii="Times New Roman" w:eastAsia="Times New Roman" w:hAnsi="Times New Roman"/>
          <w:bCs/>
          <w:i/>
          <w:iCs/>
          <w:lang w:val="en-CA"/>
        </w:rPr>
        <w:t>John 3:15-18</w:t>
      </w:r>
      <w:r w:rsidR="00F56A52">
        <w:rPr>
          <w:rFonts w:ascii="Times New Roman" w:eastAsia="Times New Roman" w:hAnsi="Times New Roman"/>
          <w:bCs/>
          <w:i/>
          <w:iCs/>
        </w:rPr>
        <w:t>)</w:t>
      </w:r>
      <w:r w:rsidRPr="00896C88">
        <w:rPr>
          <w:rFonts w:ascii="Times New Roman" w:eastAsia="Times New Roman" w:hAnsi="Times New Roman"/>
          <w:bCs/>
          <w:lang w:val="en-CA"/>
        </w:rPr>
        <w:t>—a word of grace for all God’s saints.</w:t>
      </w:r>
      <w:r w:rsidRPr="00896C88">
        <w:rPr>
          <w:rFonts w:ascii="Times New Roman" w:eastAsia="Times New Roman" w:hAnsi="Times New Roman"/>
          <w:bCs/>
          <w:iCs/>
          <w:lang w:val="en-GB"/>
        </w:rPr>
        <w:t xml:space="preserve"> </w:t>
      </w:r>
    </w:p>
    <w:p w14:paraId="7A17669A" w14:textId="0389B6C3" w:rsidR="00D14BC8" w:rsidRDefault="00896C88" w:rsidP="00896C88">
      <w:pPr>
        <w:widowControl w:val="0"/>
        <w:spacing w:after="0"/>
        <w:rPr>
          <w:rFonts w:ascii="Times New Roman" w:eastAsia="Times New Roman" w:hAnsi="Times New Roman"/>
          <w:iCs/>
          <w:lang w:val="en-GB"/>
        </w:rPr>
      </w:pPr>
      <w:r w:rsidRPr="00896C88">
        <w:rPr>
          <w:rFonts w:ascii="Times New Roman" w:eastAsia="Times New Roman" w:hAnsi="Times New Roman"/>
          <w:b/>
          <w:bCs/>
          <w:iCs/>
          <w:lang w:val="en-GB"/>
        </w:rPr>
        <w:t>Thanks be to God!</w:t>
      </w:r>
    </w:p>
    <w:p w14:paraId="40D84473" w14:textId="77777777" w:rsidR="009678A2" w:rsidRPr="009678A2" w:rsidRDefault="009678A2" w:rsidP="00896C88">
      <w:pPr>
        <w:widowControl w:val="0"/>
        <w:spacing w:after="0"/>
        <w:rPr>
          <w:rFonts w:ascii="Times New Roman" w:eastAsia="Times New Roman" w:hAnsi="Times New Roman"/>
          <w:iCs/>
          <w:lang w:val="en-GB"/>
        </w:rPr>
      </w:pPr>
    </w:p>
    <w:p w14:paraId="0D9F4B51" w14:textId="094B0814"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u w:val="single"/>
          <w:lang w:val="en-GB"/>
        </w:rPr>
        <w:t>The Lord’s Prayer</w:t>
      </w:r>
      <w:r w:rsidRPr="00805F23">
        <w:rPr>
          <w:rFonts w:ascii="Times New Roman" w:eastAsia="Times New Roman" w:hAnsi="Times New Roman"/>
          <w:bCs/>
          <w:lang w:val="en-GB"/>
        </w:rPr>
        <w:tab/>
      </w:r>
      <w:r w:rsidRPr="00805F23">
        <w:rPr>
          <w:rFonts w:ascii="Times New Roman" w:eastAsia="Times New Roman" w:hAnsi="Times New Roman"/>
          <w:bCs/>
          <w:lang w:val="en-GB"/>
        </w:rPr>
        <w:tab/>
      </w:r>
      <w:r w:rsidR="009F3E9B" w:rsidRPr="00805F23">
        <w:rPr>
          <w:rFonts w:ascii="Times New Roman" w:eastAsia="Times New Roman" w:hAnsi="Times New Roman"/>
          <w:bCs/>
          <w:lang w:val="en-GB"/>
        </w:rPr>
        <w:t xml:space="preserve">     </w:t>
      </w:r>
    </w:p>
    <w:p w14:paraId="46B8B968" w14:textId="77777777" w:rsidR="00FB45E2" w:rsidRPr="00FB45E2" w:rsidRDefault="00FB45E2" w:rsidP="00FB45E2">
      <w:pPr>
        <w:widowControl w:val="0"/>
        <w:spacing w:after="0"/>
        <w:rPr>
          <w:rFonts w:ascii="Times New Roman" w:eastAsia="Times New Roman" w:hAnsi="Times New Roman"/>
          <w:bCs/>
          <w:i/>
          <w:iCs/>
          <w:lang w:val="en-GB"/>
        </w:rPr>
      </w:pPr>
      <w:r w:rsidRPr="00FB45E2">
        <w:rPr>
          <w:rFonts w:ascii="Times New Roman" w:eastAsia="Times New Roman" w:hAnsi="Times New Roman"/>
          <w:bCs/>
          <w:i/>
          <w:iCs/>
          <w:lang w:val="en-GB"/>
        </w:rPr>
        <w:t>As followers of Christ, we pray as we’ve been taught, saying, “Our Father…”</w:t>
      </w:r>
    </w:p>
    <w:p w14:paraId="5C2BEB73" w14:textId="77777777" w:rsidR="00576023" w:rsidRPr="00576023" w:rsidRDefault="00576023" w:rsidP="00896C88">
      <w:pPr>
        <w:widowControl w:val="0"/>
        <w:spacing w:after="0"/>
        <w:rPr>
          <w:rFonts w:ascii="Times New Roman" w:eastAsia="Times New Roman" w:hAnsi="Times New Roman"/>
          <w:bCs/>
          <w:iCs/>
          <w:lang w:val="en-CA"/>
        </w:rPr>
      </w:pPr>
      <w:bookmarkStart w:id="0" w:name="_Hlk110260266"/>
      <w:bookmarkStart w:id="1" w:name="_Hlk45890395"/>
    </w:p>
    <w:bookmarkEnd w:id="0"/>
    <w:bookmarkEnd w:id="1"/>
    <w:p w14:paraId="38C6436B" w14:textId="77777777" w:rsidR="00D14BC8" w:rsidRPr="00805F23" w:rsidRDefault="00D14BC8" w:rsidP="00D14BC8">
      <w:pPr>
        <w:widowControl w:val="0"/>
        <w:spacing w:after="0"/>
        <w:rPr>
          <w:rFonts w:ascii="Times New Roman" w:eastAsia="Times New Roman" w:hAnsi="Times New Roman"/>
          <w:bCs/>
          <w:i/>
          <w:lang w:val="en-GB"/>
        </w:rPr>
      </w:pPr>
      <w:r w:rsidRPr="00805F23">
        <w:rPr>
          <w:rFonts w:ascii="Times New Roman" w:eastAsia="Times New Roman" w:hAnsi="Times New Roman"/>
          <w:b/>
          <w:bCs/>
          <w:u w:val="single"/>
          <w:lang w:val="en-GB"/>
        </w:rPr>
        <w:t>Offering Invitation</w:t>
      </w:r>
    </w:p>
    <w:p w14:paraId="18DE1AE8" w14:textId="77777777" w:rsidR="00DB5256" w:rsidRDefault="00DB5256" w:rsidP="001877BF">
      <w:pPr>
        <w:widowControl w:val="0"/>
        <w:spacing w:after="0"/>
        <w:rPr>
          <w:rFonts w:ascii="Times New Roman" w:eastAsia="Times New Roman" w:hAnsi="Times New Roman"/>
          <w:bCs/>
          <w:iCs/>
          <w:lang w:val="en-GB"/>
        </w:rPr>
      </w:pPr>
    </w:p>
    <w:p w14:paraId="14D4F3B7" w14:textId="77777777" w:rsidR="00DF34C7" w:rsidRPr="00FE0982" w:rsidRDefault="00DF34C7" w:rsidP="00DF34C7">
      <w:pPr>
        <w:widowControl w:val="0"/>
        <w:spacing w:after="0"/>
        <w:rPr>
          <w:rFonts w:ascii="Times New Roman" w:eastAsia="Times New Roman" w:hAnsi="Times New Roman"/>
          <w:bCs/>
        </w:rPr>
      </w:pPr>
      <w:r w:rsidRPr="00FE0982">
        <w:rPr>
          <w:rFonts w:ascii="Times New Roman" w:eastAsia="Times New Roman" w:hAnsi="Times New Roman"/>
          <w:b/>
          <w:bCs/>
          <w:lang w:val="en-GB"/>
        </w:rPr>
        <w:t>♫ *</w:t>
      </w:r>
      <w:r w:rsidRPr="00FE0982">
        <w:rPr>
          <w:rFonts w:ascii="Times New Roman" w:eastAsia="Times New Roman" w:hAnsi="Times New Roman"/>
          <w:b/>
          <w:bCs/>
          <w:u w:val="single"/>
          <w:lang w:val="en-GB"/>
        </w:rPr>
        <w:t>Offertory Hymn</w:t>
      </w:r>
      <w:r w:rsidRPr="00FE0982">
        <w:rPr>
          <w:rFonts w:ascii="Times New Roman" w:eastAsia="Times New Roman" w:hAnsi="Times New Roman"/>
          <w:b/>
          <w:bCs/>
          <w:lang w:val="en-GB"/>
        </w:rPr>
        <w:t xml:space="preserve"> </w:t>
      </w:r>
      <w:r>
        <w:rPr>
          <w:rFonts w:ascii="Times New Roman" w:eastAsia="Times New Roman" w:hAnsi="Times New Roman"/>
          <w:b/>
          <w:bCs/>
          <w:lang w:val="en-GB"/>
        </w:rPr>
        <w:tab/>
      </w:r>
      <w:r w:rsidRPr="00FE0982">
        <w:rPr>
          <w:rFonts w:ascii="Times New Roman" w:eastAsia="Times New Roman" w:hAnsi="Times New Roman"/>
          <w:lang w:val="en-GB"/>
        </w:rPr>
        <w:t>“</w:t>
      </w:r>
      <w:r w:rsidRPr="00FE0982">
        <w:rPr>
          <w:rFonts w:ascii="Times New Roman" w:eastAsia="Times New Roman" w:hAnsi="Times New Roman"/>
          <w:bCs/>
          <w:lang w:val="en-GB"/>
        </w:rPr>
        <w:t>God of All Good</w:t>
      </w:r>
      <w:r w:rsidRPr="00FE0982">
        <w:rPr>
          <w:rFonts w:ascii="Times New Roman" w:eastAsia="Times New Roman" w:hAnsi="Times New Roman"/>
          <w:bCs/>
        </w:rPr>
        <w:t>”</w:t>
      </w:r>
      <w:r w:rsidRPr="00FE0982">
        <w:rPr>
          <w:rFonts w:ascii="Times New Roman" w:eastAsia="Times New Roman" w:hAnsi="Times New Roman"/>
          <w:bCs/>
          <w:lang w:val="en-GB"/>
        </w:rPr>
        <w:t xml:space="preserve"> </w:t>
      </w:r>
      <w:r w:rsidRPr="00FE0982">
        <w:rPr>
          <w:rFonts w:ascii="Times New Roman" w:eastAsia="Times New Roman" w:hAnsi="Times New Roman"/>
          <w:bCs/>
          <w:lang w:val="en-GB"/>
        </w:rPr>
        <w:tab/>
      </w:r>
      <w:r w:rsidRPr="00FE0982">
        <w:rPr>
          <w:rFonts w:ascii="Times New Roman" w:eastAsia="Times New Roman" w:hAnsi="Times New Roman"/>
          <w:bCs/>
          <w:lang w:val="en-GB"/>
        </w:rPr>
        <w:tab/>
      </w:r>
      <w:r w:rsidRPr="00FE0982">
        <w:rPr>
          <w:rFonts w:ascii="Times New Roman" w:eastAsia="Times New Roman" w:hAnsi="Times New Roman"/>
          <w:bCs/>
        </w:rPr>
        <w:t>VU539</w:t>
      </w:r>
      <w:r>
        <w:rPr>
          <w:rFonts w:ascii="Times New Roman" w:eastAsia="Times New Roman" w:hAnsi="Times New Roman"/>
          <w:bCs/>
        </w:rPr>
        <w:t>, v.1</w:t>
      </w:r>
    </w:p>
    <w:p w14:paraId="489662FC" w14:textId="77777777" w:rsidR="00DF34C7" w:rsidRPr="00DF34C7" w:rsidRDefault="00DF34C7" w:rsidP="00DF34C7">
      <w:pPr>
        <w:widowControl w:val="0"/>
        <w:spacing w:after="0"/>
        <w:ind w:left="720"/>
        <w:rPr>
          <w:rFonts w:ascii="Times New Roman" w:eastAsia="Times New Roman" w:hAnsi="Times New Roman"/>
          <w:b/>
          <w:lang w:val="en-CA"/>
        </w:rPr>
      </w:pPr>
      <w:r w:rsidRPr="00DF34C7">
        <w:rPr>
          <w:rFonts w:ascii="Times New Roman" w:eastAsia="Times New Roman" w:hAnsi="Times New Roman"/>
          <w:b/>
          <w:lang w:val="en-CA"/>
        </w:rPr>
        <w:t>God of all good, our gifts we bring to you,</w:t>
      </w:r>
    </w:p>
    <w:p w14:paraId="4C603D88" w14:textId="77777777" w:rsidR="00DF34C7" w:rsidRPr="00DF34C7" w:rsidRDefault="00DF34C7" w:rsidP="00DF34C7">
      <w:pPr>
        <w:widowControl w:val="0"/>
        <w:spacing w:after="0"/>
        <w:ind w:left="720"/>
        <w:rPr>
          <w:rFonts w:ascii="Times New Roman" w:eastAsia="Times New Roman" w:hAnsi="Times New Roman"/>
          <w:b/>
          <w:lang w:val="en-CA"/>
        </w:rPr>
      </w:pPr>
      <w:r w:rsidRPr="00DF34C7">
        <w:rPr>
          <w:rFonts w:ascii="Times New Roman" w:eastAsia="Times New Roman" w:hAnsi="Times New Roman"/>
          <w:b/>
          <w:lang w:val="en-CA"/>
        </w:rPr>
        <w:t>Use them your holy purpose to fulfil;</w:t>
      </w:r>
    </w:p>
    <w:p w14:paraId="23255809" w14:textId="77777777" w:rsidR="00DF34C7" w:rsidRPr="00DF34C7" w:rsidRDefault="00DF34C7" w:rsidP="00DF34C7">
      <w:pPr>
        <w:widowControl w:val="0"/>
        <w:spacing w:after="0"/>
        <w:ind w:left="720"/>
        <w:rPr>
          <w:rFonts w:ascii="Times New Roman" w:eastAsia="Times New Roman" w:hAnsi="Times New Roman"/>
          <w:b/>
          <w:lang w:val="en-CA"/>
        </w:rPr>
      </w:pPr>
      <w:r w:rsidRPr="00DF34C7">
        <w:rPr>
          <w:rFonts w:ascii="Times New Roman" w:eastAsia="Times New Roman" w:hAnsi="Times New Roman"/>
          <w:b/>
          <w:lang w:val="en-CA"/>
        </w:rPr>
        <w:t>Tokens of love and pledges brought anew</w:t>
      </w:r>
    </w:p>
    <w:p w14:paraId="6AAF0BA3" w14:textId="77777777" w:rsidR="00DF34C7" w:rsidRPr="00DF34C7" w:rsidRDefault="00DF34C7" w:rsidP="00DF34C7">
      <w:pPr>
        <w:widowControl w:val="0"/>
        <w:spacing w:after="0"/>
        <w:ind w:left="720"/>
        <w:rPr>
          <w:rFonts w:ascii="Times New Roman" w:eastAsia="Times New Roman" w:hAnsi="Times New Roman"/>
          <w:b/>
          <w:lang w:val="en-CA"/>
        </w:rPr>
      </w:pPr>
      <w:r w:rsidRPr="00DF34C7">
        <w:rPr>
          <w:rFonts w:ascii="Times New Roman" w:eastAsia="Times New Roman" w:hAnsi="Times New Roman"/>
          <w:b/>
          <w:lang w:val="en-CA"/>
        </w:rPr>
        <w:t>That our whole life is offered to your will.</w:t>
      </w:r>
    </w:p>
    <w:p w14:paraId="5D00253E" w14:textId="4E1A69B0" w:rsidR="00D14BC8" w:rsidRPr="00DF34C7" w:rsidRDefault="00D14BC8" w:rsidP="00D14BC8">
      <w:pPr>
        <w:widowControl w:val="0"/>
        <w:spacing w:after="0"/>
        <w:rPr>
          <w:rFonts w:ascii="Times New Roman" w:eastAsia="Times New Roman" w:hAnsi="Times New Roman"/>
          <w:bCs/>
          <w:lang w:val="en-CA"/>
        </w:rPr>
      </w:pPr>
    </w:p>
    <w:p w14:paraId="69A19596" w14:textId="6C711DAE" w:rsidR="00D14BC8" w:rsidRDefault="00D14BC8" w:rsidP="00D14BC8">
      <w:pPr>
        <w:widowControl w:val="0"/>
        <w:spacing w:after="0"/>
        <w:rPr>
          <w:rFonts w:ascii="Times New Roman" w:eastAsia="Times New Roman" w:hAnsi="Times New Roman"/>
          <w:b/>
          <w:bCs/>
          <w:u w:val="single"/>
          <w:lang w:val="en-GB"/>
        </w:rPr>
      </w:pPr>
      <w:r w:rsidRPr="00805F23">
        <w:rPr>
          <w:rFonts w:ascii="Times New Roman" w:eastAsia="Times New Roman" w:hAnsi="Times New Roman"/>
          <w:b/>
          <w:bCs/>
          <w:lang w:val="en-GB"/>
        </w:rPr>
        <w:lastRenderedPageBreak/>
        <w:t>*</w:t>
      </w:r>
      <w:r w:rsidRPr="00805F23">
        <w:rPr>
          <w:rFonts w:ascii="Times New Roman" w:eastAsia="Times New Roman" w:hAnsi="Times New Roman"/>
          <w:b/>
          <w:bCs/>
          <w:u w:val="single"/>
          <w:lang w:val="en-GB"/>
        </w:rPr>
        <w:t>Dedication of Our Offering</w:t>
      </w:r>
    </w:p>
    <w:p w14:paraId="6AB69852" w14:textId="77777777" w:rsidR="00534421" w:rsidRDefault="00534421" w:rsidP="00D14BC8">
      <w:pPr>
        <w:widowControl w:val="0"/>
        <w:spacing w:after="0"/>
        <w:rPr>
          <w:rFonts w:ascii="Times New Roman" w:eastAsia="Times New Roman" w:hAnsi="Times New Roman"/>
          <w:b/>
          <w:bCs/>
          <w:u w:val="single"/>
          <w:lang w:val="en-GB"/>
        </w:rPr>
      </w:pPr>
    </w:p>
    <w:p w14:paraId="6ABC3990" w14:textId="77777777" w:rsidR="005B4966" w:rsidRPr="00805F23" w:rsidRDefault="005B4966" w:rsidP="005B4966">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Scripture</w:t>
      </w:r>
      <w:r w:rsidRPr="00805F23">
        <w:rPr>
          <w:rFonts w:ascii="Times New Roman" w:eastAsia="Times New Roman" w:hAnsi="Times New Roman"/>
          <w:bCs/>
          <w:lang w:val="en-GB"/>
        </w:rPr>
        <w:tab/>
      </w:r>
      <w:r>
        <w:rPr>
          <w:rFonts w:ascii="Times New Roman" w:eastAsia="Times New Roman" w:hAnsi="Times New Roman"/>
          <w:bCs/>
          <w:lang w:val="en-GB"/>
        </w:rPr>
        <w:tab/>
      </w:r>
      <w:r>
        <w:rPr>
          <w:rFonts w:ascii="Times New Roman" w:eastAsia="Times New Roman" w:hAnsi="Times New Roman"/>
          <w:bCs/>
          <w:lang w:val="en-GB"/>
        </w:rPr>
        <w:tab/>
      </w:r>
      <w:r>
        <w:rPr>
          <w:rFonts w:ascii="Times New Roman" w:eastAsia="Times New Roman" w:hAnsi="Times New Roman"/>
          <w:bCs/>
          <w:lang w:val="en-GB"/>
        </w:rPr>
        <w:tab/>
        <w:t xml:space="preserve">      </w:t>
      </w:r>
      <w:r w:rsidRPr="00C13DE9">
        <w:rPr>
          <w:rFonts w:ascii="Times New Roman" w:eastAsia="Times New Roman" w:hAnsi="Times New Roman"/>
          <w:bCs/>
          <w:lang w:val="en-GB"/>
        </w:rPr>
        <w:t>Rev. Greg Smith-Young</w:t>
      </w:r>
    </w:p>
    <w:p w14:paraId="4A8FFDA7" w14:textId="49315A77" w:rsidR="005B4966" w:rsidRDefault="005B4966" w:rsidP="005B4966">
      <w:pPr>
        <w:widowControl w:val="0"/>
        <w:spacing w:after="0"/>
        <w:rPr>
          <w:rFonts w:ascii="Times New Roman" w:hAnsi="Times New Roman"/>
          <w:bCs/>
          <w:iCs/>
          <w:lang w:val="en-GB"/>
        </w:rPr>
      </w:pPr>
      <w:bookmarkStart w:id="2" w:name="_Hlk131002203"/>
      <w:r>
        <w:rPr>
          <w:rFonts w:ascii="Times New Roman" w:hAnsi="Times New Roman"/>
          <w:bCs/>
          <w:iCs/>
          <w:lang w:val="en-GB"/>
        </w:rPr>
        <w:t>Isaiah 6:1-8</w:t>
      </w:r>
    </w:p>
    <w:p w14:paraId="1257CA95" w14:textId="77777777" w:rsidR="005B4966" w:rsidRPr="0066119B" w:rsidRDefault="005B4966" w:rsidP="005B4966">
      <w:pPr>
        <w:widowControl w:val="0"/>
        <w:spacing w:after="0"/>
        <w:rPr>
          <w:rFonts w:ascii="Times New Roman" w:hAnsi="Times New Roman"/>
          <w:bCs/>
          <w:iCs/>
          <w:lang w:val="en-GB"/>
        </w:rPr>
      </w:pPr>
    </w:p>
    <w:bookmarkEnd w:id="2"/>
    <w:p w14:paraId="1102CF48" w14:textId="77777777" w:rsidR="005B4966" w:rsidRPr="00896C88" w:rsidRDefault="005B4966" w:rsidP="005B4966">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This is the Word of God for the People of God.</w:t>
      </w:r>
    </w:p>
    <w:p w14:paraId="33D6A7F1" w14:textId="77777777" w:rsidR="005B4966" w:rsidRDefault="005B4966" w:rsidP="005B4966">
      <w:pPr>
        <w:widowControl w:val="0"/>
        <w:spacing w:after="0"/>
        <w:rPr>
          <w:rFonts w:ascii="Times New Roman" w:eastAsia="Times New Roman" w:hAnsi="Times New Roman"/>
          <w:b/>
          <w:bCs/>
          <w:iCs/>
          <w:lang w:val="en-GB"/>
        </w:rPr>
      </w:pPr>
      <w:r w:rsidRPr="00896C88">
        <w:rPr>
          <w:rFonts w:ascii="Times New Roman" w:eastAsia="Times New Roman" w:hAnsi="Times New Roman"/>
          <w:b/>
          <w:bCs/>
          <w:iCs/>
          <w:lang w:val="en-GB"/>
        </w:rPr>
        <w:t>Thanks be to God.</w:t>
      </w:r>
    </w:p>
    <w:p w14:paraId="363746A8" w14:textId="77777777" w:rsidR="005B4966" w:rsidRDefault="005B4966" w:rsidP="005B4966">
      <w:pPr>
        <w:widowControl w:val="0"/>
        <w:spacing w:after="0"/>
        <w:rPr>
          <w:rFonts w:ascii="Times New Roman" w:eastAsia="Times New Roman" w:hAnsi="Times New Roman"/>
          <w:iCs/>
          <w:lang w:val="en-GB"/>
        </w:rPr>
      </w:pPr>
    </w:p>
    <w:p w14:paraId="4CF59786" w14:textId="45E5CF80" w:rsidR="005B4966" w:rsidRPr="00C13DE9" w:rsidRDefault="005B4966" w:rsidP="005B4966">
      <w:pPr>
        <w:widowControl w:val="0"/>
        <w:spacing w:after="0"/>
        <w:rPr>
          <w:rFonts w:ascii="Times New Roman" w:eastAsia="Times New Roman" w:hAnsi="Times New Roman"/>
          <w:bCs/>
          <w:lang w:val="en-GB"/>
        </w:rPr>
      </w:pPr>
      <w:r>
        <w:rPr>
          <w:rFonts w:ascii="Times New Roman" w:eastAsia="Times New Roman" w:hAnsi="Times New Roman"/>
          <w:b/>
          <w:bCs/>
          <w:u w:val="single"/>
          <w:lang w:val="en-GB"/>
        </w:rPr>
        <w:t>Reflection</w:t>
      </w:r>
      <w:r w:rsidRPr="00C13DE9">
        <w:rPr>
          <w:rFonts w:ascii="Times New Roman" w:eastAsia="Times New Roman" w:hAnsi="Times New Roman"/>
          <w:b/>
          <w:bCs/>
          <w:lang w:val="en-GB"/>
        </w:rPr>
        <w:t xml:space="preserve"> </w:t>
      </w:r>
      <w:r w:rsidR="00B15CB3">
        <w:rPr>
          <w:rFonts w:ascii="Times New Roman" w:eastAsia="Times New Roman" w:hAnsi="Times New Roman"/>
          <w:lang w:val="en-GB"/>
        </w:rPr>
        <w:tab/>
      </w:r>
      <w:r w:rsidRPr="00C13DE9">
        <w:rPr>
          <w:rFonts w:ascii="Times New Roman" w:eastAsia="Times New Roman" w:hAnsi="Times New Roman"/>
          <w:bCs/>
          <w:lang w:val="en-GB"/>
        </w:rPr>
        <w:tab/>
      </w:r>
      <w:bookmarkStart w:id="3" w:name="_Hlk158153042"/>
      <w:r w:rsidRPr="00C13DE9">
        <w:rPr>
          <w:rFonts w:ascii="Times New Roman" w:eastAsia="Times New Roman" w:hAnsi="Times New Roman"/>
          <w:bCs/>
          <w:lang w:val="en-GB"/>
        </w:rPr>
        <w:tab/>
      </w:r>
      <w:bookmarkEnd w:id="3"/>
      <w:r w:rsidRPr="00C13DE9">
        <w:rPr>
          <w:rFonts w:ascii="Times New Roman" w:eastAsia="Times New Roman" w:hAnsi="Times New Roman"/>
          <w:bCs/>
          <w:lang w:val="en-GB"/>
        </w:rPr>
        <w:tab/>
        <w:t xml:space="preserve">      Rev. Greg Smith-Young</w:t>
      </w:r>
    </w:p>
    <w:p w14:paraId="04C2DAC2" w14:textId="77777777" w:rsidR="005B4966" w:rsidRPr="00C13DE9" w:rsidRDefault="005B4966" w:rsidP="005B4966">
      <w:pPr>
        <w:widowControl w:val="0"/>
        <w:spacing w:after="0"/>
        <w:rPr>
          <w:rFonts w:ascii="Times New Roman" w:eastAsia="Times New Roman" w:hAnsi="Times New Roman"/>
          <w:b/>
          <w:bCs/>
          <w:lang w:val="en-GB"/>
        </w:rPr>
      </w:pPr>
    </w:p>
    <w:p w14:paraId="424EE73E" w14:textId="64FE4CD0" w:rsidR="005B4966" w:rsidRDefault="005B4966" w:rsidP="005B4966">
      <w:pPr>
        <w:widowControl w:val="0"/>
        <w:spacing w:after="0"/>
        <w:rPr>
          <w:rFonts w:ascii="Times New Roman" w:eastAsia="Times New Roman" w:hAnsi="Times New Roman"/>
          <w:bCs/>
          <w:iCs/>
          <w:lang w:val="en-GB"/>
        </w:rPr>
      </w:pPr>
      <w:r>
        <w:rPr>
          <w:rFonts w:ascii="Times New Roman" w:eastAsia="Times New Roman" w:hAnsi="Times New Roman"/>
          <w:b/>
          <w:bCs/>
          <w:u w:val="single"/>
          <w:lang w:val="en-CA"/>
        </w:rPr>
        <w:t>Continuing the Reflection</w:t>
      </w:r>
      <w:r>
        <w:rPr>
          <w:rFonts w:ascii="Times New Roman" w:eastAsia="Times New Roman" w:hAnsi="Times New Roman"/>
          <w:lang w:val="en-CA"/>
        </w:rPr>
        <w:t xml:space="preserve"> </w:t>
      </w:r>
      <w:r w:rsidR="00B15CB3">
        <w:rPr>
          <w:rFonts w:ascii="Times New Roman" w:eastAsia="Times New Roman" w:hAnsi="Times New Roman"/>
          <w:lang w:val="en-CA"/>
        </w:rPr>
        <w:tab/>
      </w:r>
      <w:r>
        <w:rPr>
          <w:rFonts w:ascii="Times New Roman" w:eastAsia="Times New Roman" w:hAnsi="Times New Roman"/>
          <w:lang w:val="en-CA"/>
        </w:rPr>
        <w:tab/>
        <w:t xml:space="preserve">      </w:t>
      </w:r>
      <w:r w:rsidRPr="00C13DE9">
        <w:rPr>
          <w:rFonts w:ascii="Times New Roman" w:eastAsia="Times New Roman" w:hAnsi="Times New Roman"/>
          <w:bCs/>
          <w:lang w:val="en-GB"/>
        </w:rPr>
        <w:t>Rev. Greg Smith-Young</w:t>
      </w:r>
    </w:p>
    <w:p w14:paraId="680A1A26" w14:textId="77777777" w:rsidR="005B4966" w:rsidRDefault="005B4966" w:rsidP="005B4966">
      <w:pPr>
        <w:widowControl w:val="0"/>
        <w:spacing w:after="0"/>
        <w:rPr>
          <w:rFonts w:ascii="Times New Roman" w:eastAsia="Times New Roman" w:hAnsi="Times New Roman"/>
          <w:bCs/>
          <w:iCs/>
        </w:rPr>
      </w:pPr>
    </w:p>
    <w:p w14:paraId="32B353EA" w14:textId="7C1430E8" w:rsidR="00534421" w:rsidRPr="005B4966" w:rsidRDefault="005B4966" w:rsidP="005B4966">
      <w:pPr>
        <w:widowControl w:val="0"/>
        <w:spacing w:after="0"/>
        <w:rPr>
          <w:rFonts w:ascii="Times New Roman" w:eastAsia="Times New Roman" w:hAnsi="Times New Roman"/>
          <w:bCs/>
          <w:iCs/>
          <w:lang w:val="en-GB"/>
        </w:rPr>
      </w:pPr>
      <w:r w:rsidRPr="00C13DE9">
        <w:rPr>
          <w:rFonts w:ascii="Times New Roman" w:eastAsia="Times New Roman" w:hAnsi="Times New Roman"/>
          <w:b/>
          <w:bCs/>
          <w:u w:val="single"/>
          <w:lang w:val="nn-NO"/>
        </w:rPr>
        <w:t>Prayer for Erindale UC</w:t>
      </w:r>
      <w:r>
        <w:rPr>
          <w:rFonts w:ascii="Times New Roman" w:eastAsia="Times New Roman" w:hAnsi="Times New Roman"/>
          <w:bCs/>
          <w:lang w:val="nn-NO"/>
        </w:rPr>
        <w:tab/>
      </w:r>
      <w:r w:rsidRPr="00C13DE9">
        <w:rPr>
          <w:rFonts w:ascii="Times New Roman" w:eastAsia="Times New Roman" w:hAnsi="Times New Roman"/>
          <w:bCs/>
          <w:lang w:val="nn-NO"/>
        </w:rPr>
        <w:tab/>
        <w:t xml:space="preserve">      </w:t>
      </w:r>
      <w:r w:rsidRPr="00C13DE9">
        <w:rPr>
          <w:rFonts w:ascii="Times New Roman" w:eastAsia="Times New Roman" w:hAnsi="Times New Roman"/>
          <w:bCs/>
          <w:lang w:val="en-GB"/>
        </w:rPr>
        <w:t>Rev. Greg Smith-Young</w:t>
      </w:r>
    </w:p>
    <w:p w14:paraId="289CDC94" w14:textId="08B898D1" w:rsidR="00D14BC8" w:rsidRPr="00B83C29" w:rsidRDefault="00D14BC8" w:rsidP="00D14BC8">
      <w:pPr>
        <w:widowControl w:val="0"/>
        <w:spacing w:after="0"/>
        <w:rPr>
          <w:rFonts w:ascii="Times New Roman" w:eastAsia="Times New Roman" w:hAnsi="Times New Roman"/>
          <w:bCs/>
          <w:lang w:val="en-GB"/>
        </w:rPr>
      </w:pPr>
    </w:p>
    <w:p w14:paraId="6333AD34" w14:textId="3F7DBCB3" w:rsidR="00B83C29" w:rsidRPr="00B83C29" w:rsidRDefault="00D14BC8" w:rsidP="005B4966">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Blessing and Sending Forth</w:t>
      </w:r>
    </w:p>
    <w:p w14:paraId="4031721E" w14:textId="116BABBC" w:rsidR="00F61321" w:rsidRPr="00B118E4" w:rsidRDefault="00F61321" w:rsidP="00F61321">
      <w:pPr>
        <w:pBdr>
          <w:bottom w:val="single" w:sz="6" w:space="1" w:color="auto"/>
        </w:pBdr>
        <w:spacing w:after="0"/>
        <w:rPr>
          <w:rFonts w:ascii="Times New Roman" w:eastAsia="Times New Roman" w:hAnsi="Times New Roman"/>
        </w:rPr>
      </w:pPr>
    </w:p>
    <w:p w14:paraId="43F3C523" w14:textId="77777777" w:rsidR="00F61321" w:rsidRDefault="00F61321" w:rsidP="00F61321">
      <w:pPr>
        <w:tabs>
          <w:tab w:val="center" w:pos="3960"/>
          <w:tab w:val="right" w:pos="9240"/>
        </w:tabs>
        <w:autoSpaceDE w:val="0"/>
        <w:autoSpaceDN w:val="0"/>
        <w:adjustRightInd w:val="0"/>
        <w:spacing w:after="0" w:line="240" w:lineRule="auto"/>
        <w:rPr>
          <w:rFonts w:ascii="Times New Roman" w:hAnsi="Times New Roman"/>
          <w:b/>
          <w:bCs/>
          <w:sz w:val="20"/>
          <w:szCs w:val="20"/>
        </w:rPr>
      </w:pPr>
    </w:p>
    <w:p w14:paraId="7A0A00AD" w14:textId="77777777" w:rsidR="001877BF" w:rsidRPr="008F19C8" w:rsidRDefault="00D14BC8" w:rsidP="001877BF">
      <w:pPr>
        <w:widowControl w:val="0"/>
        <w:spacing w:after="0"/>
        <w:rPr>
          <w:rFonts w:ascii="Times New Roman" w:eastAsia="Times New Roman" w:hAnsi="Times New Roman"/>
          <w:bCs/>
          <w:sz w:val="20"/>
          <w:szCs w:val="20"/>
          <w:lang w:val="en-GB"/>
        </w:rPr>
      </w:pPr>
      <w:r w:rsidRPr="008F19C8">
        <w:rPr>
          <w:rFonts w:ascii="Times New Roman" w:eastAsia="Times New Roman" w:hAnsi="Times New Roman"/>
          <w:b/>
          <w:bCs/>
          <w:sz w:val="20"/>
          <w:szCs w:val="20"/>
          <w:lang w:val="en-GB"/>
        </w:rPr>
        <w:t>Acknowledgements:</w:t>
      </w:r>
      <w:r w:rsidRPr="008F19C8">
        <w:rPr>
          <w:rFonts w:ascii="Times New Roman" w:eastAsia="Times New Roman" w:hAnsi="Times New Roman"/>
          <w:bCs/>
          <w:sz w:val="20"/>
          <w:szCs w:val="20"/>
          <w:lang w:val="en-GB"/>
        </w:rPr>
        <w:t xml:space="preserve"> </w:t>
      </w:r>
    </w:p>
    <w:p w14:paraId="4800893E" w14:textId="58B02F0E" w:rsidR="00F61321" w:rsidRDefault="001877BF" w:rsidP="001877BF">
      <w:pPr>
        <w:widowControl w:val="0"/>
        <w:spacing w:after="0"/>
        <w:rPr>
          <w:rFonts w:ascii="Times New Roman" w:eastAsia="Times New Roman" w:hAnsi="Times New Roman"/>
          <w:bCs/>
          <w:sz w:val="20"/>
          <w:szCs w:val="20"/>
          <w:u w:val="single"/>
          <w:lang w:val="en-GB"/>
        </w:rPr>
      </w:pPr>
      <w:r w:rsidRPr="008F19C8">
        <w:rPr>
          <w:rFonts w:ascii="Times New Roman" w:eastAsia="Times New Roman" w:hAnsi="Times New Roman"/>
          <w:bCs/>
          <w:sz w:val="20"/>
          <w:szCs w:val="20"/>
          <w:lang w:val="en-GB"/>
        </w:rPr>
        <w:t xml:space="preserve">Respectfully adapted from the following resources: The United Church of Canada @ </w:t>
      </w:r>
      <w:hyperlink r:id="rId6" w:history="1">
        <w:r w:rsidRPr="008F19C8">
          <w:rPr>
            <w:rStyle w:val="Hyperlink"/>
            <w:rFonts w:ascii="Times New Roman" w:eastAsia="Times New Roman" w:hAnsi="Times New Roman"/>
            <w:bCs/>
            <w:sz w:val="20"/>
            <w:szCs w:val="20"/>
            <w:lang w:val="en-GB"/>
          </w:rPr>
          <w:t>https://www.united-church.ca/worship</w:t>
        </w:r>
      </w:hyperlink>
      <w:r w:rsidRPr="008F19C8">
        <w:rPr>
          <w:rFonts w:ascii="Times New Roman" w:eastAsia="Times New Roman" w:hAnsi="Times New Roman"/>
          <w:bCs/>
          <w:sz w:val="20"/>
          <w:szCs w:val="20"/>
          <w:lang w:val="en-GB"/>
        </w:rPr>
        <w:t xml:space="preserve">; The Presbyterian Church in Canada @ </w:t>
      </w:r>
      <w:hyperlink r:id="rId7" w:history="1">
        <w:r w:rsidRPr="008F19C8">
          <w:rPr>
            <w:rStyle w:val="Hyperlink"/>
            <w:rFonts w:ascii="Times New Roman" w:eastAsia="Times New Roman" w:hAnsi="Times New Roman"/>
            <w:bCs/>
            <w:sz w:val="20"/>
            <w:szCs w:val="20"/>
            <w:lang w:val="en-GB"/>
          </w:rPr>
          <w:t>https://presbyterian.ca/worship/</w:t>
        </w:r>
      </w:hyperlink>
      <w:r w:rsidRPr="008F19C8">
        <w:rPr>
          <w:rFonts w:ascii="Times New Roman" w:eastAsia="Times New Roman" w:hAnsi="Times New Roman"/>
          <w:bCs/>
          <w:sz w:val="20"/>
          <w:szCs w:val="20"/>
          <w:lang w:val="en-GB"/>
        </w:rPr>
        <w:t xml:space="preserve">; United Church of Christ Worship Ways @ </w:t>
      </w:r>
      <w:hyperlink r:id="rId8" w:history="1">
        <w:r w:rsidRPr="008F19C8">
          <w:rPr>
            <w:rStyle w:val="Hyperlink"/>
            <w:rFonts w:ascii="Times New Roman" w:eastAsia="Times New Roman" w:hAnsi="Times New Roman"/>
            <w:bCs/>
            <w:sz w:val="20"/>
            <w:szCs w:val="20"/>
            <w:lang w:val="en-GB"/>
          </w:rPr>
          <w:t>https://www.ucc.org/worship_worship-ways</w:t>
        </w:r>
      </w:hyperlink>
      <w:r w:rsidRPr="008F19C8">
        <w:rPr>
          <w:rFonts w:ascii="Times New Roman" w:eastAsia="Times New Roman" w:hAnsi="Times New Roman"/>
          <w:bCs/>
          <w:sz w:val="20"/>
          <w:szCs w:val="20"/>
          <w:lang w:val="en-GB"/>
        </w:rPr>
        <w:t xml:space="preserve">; Spirit Networks @ </w:t>
      </w:r>
      <w:hyperlink r:id="rId9" w:history="1">
        <w:r w:rsidRPr="008F19C8">
          <w:rPr>
            <w:rStyle w:val="Hyperlink"/>
            <w:rFonts w:ascii="Times New Roman" w:eastAsia="Times New Roman" w:hAnsi="Times New Roman"/>
            <w:bCs/>
            <w:sz w:val="20"/>
            <w:szCs w:val="20"/>
            <w:lang w:val="en-GB"/>
          </w:rPr>
          <w:t>http://www.spirit-net.ca/sermons/year-a-sermons.php</w:t>
        </w:r>
      </w:hyperlink>
      <w:r w:rsidRPr="008F19C8">
        <w:rPr>
          <w:rFonts w:ascii="Times New Roman" w:eastAsia="Times New Roman" w:hAnsi="Times New Roman"/>
          <w:bCs/>
          <w:sz w:val="20"/>
          <w:szCs w:val="20"/>
          <w:lang w:val="en-GB"/>
        </w:rPr>
        <w:t xml:space="preserve">; and The United Methodist Church Ministry Matters @ </w:t>
      </w:r>
      <w:hyperlink r:id="rId10" w:history="1">
        <w:r w:rsidRPr="008F19C8">
          <w:rPr>
            <w:rStyle w:val="Hyperlink"/>
            <w:rFonts w:ascii="Times New Roman" w:eastAsia="Times New Roman" w:hAnsi="Times New Roman"/>
            <w:bCs/>
            <w:sz w:val="20"/>
            <w:szCs w:val="20"/>
            <w:lang w:val="en-GB"/>
          </w:rPr>
          <w:t>https://www.ministrymatters.com/worship/</w:t>
        </w:r>
      </w:hyperlink>
      <w:r w:rsidRPr="008F19C8">
        <w:rPr>
          <w:rFonts w:ascii="Times New Roman" w:eastAsia="Times New Roman" w:hAnsi="Times New Roman"/>
          <w:bCs/>
          <w:sz w:val="20"/>
          <w:szCs w:val="20"/>
          <w:u w:val="single"/>
          <w:lang w:val="en-GB"/>
        </w:rPr>
        <w:t>.</w:t>
      </w:r>
    </w:p>
    <w:p w14:paraId="3497F6C8" w14:textId="77777777" w:rsidR="008F19C8" w:rsidRDefault="008F19C8" w:rsidP="001877BF">
      <w:pPr>
        <w:widowControl w:val="0"/>
        <w:spacing w:after="0"/>
        <w:rPr>
          <w:rFonts w:ascii="Times New Roman" w:eastAsia="Times New Roman" w:hAnsi="Times New Roman"/>
          <w:bCs/>
          <w:sz w:val="20"/>
          <w:szCs w:val="20"/>
          <w:lang w:val="en-GB"/>
        </w:rPr>
      </w:pPr>
    </w:p>
    <w:p w14:paraId="182B42DB" w14:textId="04278AA5" w:rsidR="005B4966" w:rsidRDefault="005B4966"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Scripture</w:t>
      </w:r>
    </w:p>
    <w:p w14:paraId="6DCD5853" w14:textId="77777777" w:rsidR="005B4966" w:rsidRPr="00C13DE9" w:rsidRDefault="005B4966" w:rsidP="005B4966">
      <w:pPr>
        <w:widowControl w:val="0"/>
        <w:spacing w:after="0"/>
        <w:rPr>
          <w:rFonts w:ascii="Times New Roman" w:eastAsia="Times New Roman" w:hAnsi="Times New Roman"/>
        </w:rPr>
      </w:pPr>
      <w:r w:rsidRPr="00896C88">
        <w:rPr>
          <w:rFonts w:ascii="Times New Roman" w:eastAsia="Times New Roman" w:hAnsi="Times New Roman"/>
          <w:b/>
          <w:bCs/>
          <w:lang w:val="en-GB"/>
        </w:rPr>
        <w:t>OT:</w:t>
      </w:r>
      <w:r w:rsidRPr="00896C88">
        <w:rPr>
          <w:rFonts w:ascii="Times New Roman" w:eastAsia="Times New Roman" w:hAnsi="Times New Roman"/>
          <w:b/>
          <w:bCs/>
        </w:rPr>
        <w:t xml:space="preserve"> </w:t>
      </w:r>
      <w:r>
        <w:rPr>
          <w:rFonts w:ascii="Times New Roman" w:eastAsia="Times New Roman" w:hAnsi="Times New Roman"/>
          <w:b/>
          <w:bCs/>
          <w:lang w:val="en-GB"/>
        </w:rPr>
        <w:t>Isaiah 6</w:t>
      </w:r>
      <w:r w:rsidRPr="00896C88">
        <w:rPr>
          <w:rFonts w:ascii="Times New Roman" w:eastAsia="Times New Roman" w:hAnsi="Times New Roman"/>
          <w:b/>
          <w:bCs/>
          <w:lang w:val="en-GB"/>
        </w:rPr>
        <w:t>:</w:t>
      </w:r>
      <w:r>
        <w:rPr>
          <w:rFonts w:ascii="Times New Roman" w:eastAsia="Times New Roman" w:hAnsi="Times New Roman"/>
          <w:b/>
          <w:bCs/>
          <w:lang w:val="en-GB"/>
        </w:rPr>
        <w:t>1</w:t>
      </w:r>
      <w:r w:rsidRPr="00896C88">
        <w:rPr>
          <w:rFonts w:ascii="Times New Roman" w:eastAsia="Times New Roman" w:hAnsi="Times New Roman"/>
          <w:b/>
          <w:bCs/>
          <w:lang w:val="en-GB"/>
        </w:rPr>
        <w:t>‒</w:t>
      </w:r>
      <w:r>
        <w:rPr>
          <w:rFonts w:ascii="Times New Roman" w:eastAsia="Times New Roman" w:hAnsi="Times New Roman"/>
          <w:b/>
          <w:bCs/>
          <w:lang w:val="en-GB"/>
        </w:rPr>
        <w:t>8</w:t>
      </w:r>
      <w:r w:rsidRPr="00896C88">
        <w:rPr>
          <w:rFonts w:ascii="Times New Roman" w:eastAsia="Times New Roman" w:hAnsi="Times New Roman"/>
          <w:b/>
          <w:bCs/>
          <w:lang w:val="en-GB"/>
        </w:rPr>
        <w:t xml:space="preserve"> </w:t>
      </w:r>
      <w:r w:rsidRPr="00896C88">
        <w:rPr>
          <w:rFonts w:ascii="Times New Roman" w:eastAsia="Times New Roman" w:hAnsi="Times New Roman"/>
          <w:b/>
          <w:bCs/>
        </w:rPr>
        <w:t>(NIV)</w:t>
      </w:r>
      <w:r>
        <w:rPr>
          <w:rFonts w:ascii="Times New Roman" w:eastAsia="Times New Roman" w:hAnsi="Times New Roman"/>
        </w:rPr>
        <w:tab/>
      </w:r>
      <w:r>
        <w:rPr>
          <w:rFonts w:ascii="Times New Roman" w:eastAsia="Times New Roman" w:hAnsi="Times New Roman"/>
        </w:rPr>
        <w:tab/>
      </w:r>
    </w:p>
    <w:p w14:paraId="79C24C67" w14:textId="77777777" w:rsidR="005B4966" w:rsidRPr="00872942" w:rsidRDefault="005B4966" w:rsidP="005B4966">
      <w:pPr>
        <w:widowControl w:val="0"/>
        <w:spacing w:after="0"/>
        <w:rPr>
          <w:rFonts w:ascii="Times New Roman" w:hAnsi="Times New Roman"/>
          <w:lang w:val="en-GB"/>
        </w:rPr>
      </w:pPr>
      <w:r>
        <w:rPr>
          <w:rFonts w:ascii="Times New Roman" w:hAnsi="Times New Roman"/>
          <w:b/>
          <w:bCs/>
          <w:vertAlign w:val="superscript"/>
          <w:lang w:val="en-GB"/>
        </w:rPr>
        <w:t>1</w:t>
      </w:r>
      <w:r w:rsidRPr="00AB5D5F">
        <w:rPr>
          <w:rFonts w:ascii="Times New Roman" w:hAnsi="Times New Roman"/>
          <w:b/>
          <w:bCs/>
          <w:vertAlign w:val="superscript"/>
          <w:lang w:val="en-GB"/>
        </w:rPr>
        <w:t> </w:t>
      </w:r>
      <w:r w:rsidRPr="00872942">
        <w:rPr>
          <w:rFonts w:ascii="Times New Roman" w:hAnsi="Times New Roman"/>
          <w:lang w:val="en-GB"/>
        </w:rPr>
        <w:t>In the year that King Uzziah died, I saw the Lord, high and exalted, seated on a throne; and the train of his robe filled the temple. </w:t>
      </w:r>
      <w:r w:rsidRPr="00872942">
        <w:rPr>
          <w:rFonts w:ascii="Times New Roman" w:hAnsi="Times New Roman"/>
          <w:b/>
          <w:bCs/>
          <w:vertAlign w:val="superscript"/>
          <w:lang w:val="en-GB"/>
        </w:rPr>
        <w:t>2 </w:t>
      </w:r>
      <w:r w:rsidRPr="00872942">
        <w:rPr>
          <w:rFonts w:ascii="Times New Roman" w:hAnsi="Times New Roman"/>
          <w:lang w:val="en-GB"/>
        </w:rPr>
        <w:t>Above him were seraphim, each with six wings: With two wings they covered their faces, with two they covered their feet, and with two they were flying. </w:t>
      </w:r>
      <w:r w:rsidRPr="00872942">
        <w:rPr>
          <w:rFonts w:ascii="Times New Roman" w:hAnsi="Times New Roman"/>
          <w:b/>
          <w:bCs/>
          <w:vertAlign w:val="superscript"/>
          <w:lang w:val="en-GB"/>
        </w:rPr>
        <w:t>3 </w:t>
      </w:r>
      <w:r w:rsidRPr="00872942">
        <w:rPr>
          <w:rFonts w:ascii="Times New Roman" w:hAnsi="Times New Roman"/>
          <w:lang w:val="en-GB"/>
        </w:rPr>
        <w:t>And they were calling to one another:</w:t>
      </w:r>
    </w:p>
    <w:p w14:paraId="2DFA0D1F" w14:textId="77777777" w:rsidR="005B4966" w:rsidRPr="00872942" w:rsidRDefault="005B4966" w:rsidP="005B4966">
      <w:pPr>
        <w:widowControl w:val="0"/>
        <w:spacing w:after="0"/>
        <w:rPr>
          <w:rFonts w:ascii="Times New Roman" w:hAnsi="Times New Roman"/>
          <w:lang w:val="en-GB"/>
        </w:rPr>
      </w:pPr>
      <w:r w:rsidRPr="00872942">
        <w:rPr>
          <w:rFonts w:ascii="Times New Roman" w:hAnsi="Times New Roman"/>
          <w:lang w:val="en-GB"/>
        </w:rPr>
        <w:t>“Holy, holy, holy is the Lord Almighty;</w:t>
      </w:r>
      <w:r w:rsidRPr="00872942">
        <w:rPr>
          <w:rFonts w:ascii="Times New Roman" w:hAnsi="Times New Roman"/>
          <w:lang w:val="en-GB"/>
        </w:rPr>
        <w:br/>
        <w:t>    the whole earth is full of his glory.”</w:t>
      </w:r>
    </w:p>
    <w:p w14:paraId="6CD621EB" w14:textId="77777777" w:rsidR="005B4966" w:rsidRPr="00872942" w:rsidRDefault="005B4966" w:rsidP="005B4966">
      <w:pPr>
        <w:widowControl w:val="0"/>
        <w:spacing w:after="0"/>
        <w:rPr>
          <w:rFonts w:ascii="Times New Roman" w:hAnsi="Times New Roman"/>
          <w:lang w:val="en-GB"/>
        </w:rPr>
      </w:pPr>
      <w:r w:rsidRPr="00872942">
        <w:rPr>
          <w:rFonts w:ascii="Times New Roman" w:hAnsi="Times New Roman"/>
          <w:b/>
          <w:bCs/>
          <w:vertAlign w:val="superscript"/>
          <w:lang w:val="en-GB"/>
        </w:rPr>
        <w:t>4 </w:t>
      </w:r>
      <w:r w:rsidRPr="00872942">
        <w:rPr>
          <w:rFonts w:ascii="Times New Roman" w:hAnsi="Times New Roman"/>
          <w:lang w:val="en-GB"/>
        </w:rPr>
        <w:t>At the sound of their voices the doorposts and thresholds shook and the temple was filled with smoke.</w:t>
      </w:r>
    </w:p>
    <w:p w14:paraId="6DE03565" w14:textId="77777777" w:rsidR="005B4966" w:rsidRPr="00872942" w:rsidRDefault="005B4966" w:rsidP="005B4966">
      <w:pPr>
        <w:widowControl w:val="0"/>
        <w:spacing w:after="0"/>
        <w:rPr>
          <w:rFonts w:ascii="Times New Roman" w:hAnsi="Times New Roman"/>
          <w:lang w:val="en-GB"/>
        </w:rPr>
      </w:pPr>
      <w:r w:rsidRPr="00872942">
        <w:rPr>
          <w:rFonts w:ascii="Times New Roman" w:hAnsi="Times New Roman"/>
          <w:b/>
          <w:bCs/>
          <w:vertAlign w:val="superscript"/>
          <w:lang w:val="en-GB"/>
        </w:rPr>
        <w:t>5 </w:t>
      </w:r>
      <w:r w:rsidRPr="00872942">
        <w:rPr>
          <w:rFonts w:ascii="Times New Roman" w:hAnsi="Times New Roman"/>
          <w:lang w:val="en-GB"/>
        </w:rPr>
        <w:t xml:space="preserve">“Woe to me!” I cried. “I am ruined! For I am a man of unclean lips, and I live among a people of unclean lips, and my eyes have </w:t>
      </w:r>
      <w:r w:rsidRPr="00872942">
        <w:rPr>
          <w:rFonts w:ascii="Times New Roman" w:hAnsi="Times New Roman"/>
          <w:lang w:val="en-GB"/>
        </w:rPr>
        <w:t>seen the King, the Lord Almighty.”</w:t>
      </w:r>
    </w:p>
    <w:p w14:paraId="4D6D5BCD" w14:textId="77777777" w:rsidR="005B4966" w:rsidRPr="00872942" w:rsidRDefault="005B4966" w:rsidP="005B4966">
      <w:pPr>
        <w:widowControl w:val="0"/>
        <w:spacing w:after="0"/>
        <w:rPr>
          <w:rFonts w:ascii="Times New Roman" w:hAnsi="Times New Roman"/>
          <w:lang w:val="en-GB"/>
        </w:rPr>
      </w:pPr>
      <w:r w:rsidRPr="00872942">
        <w:rPr>
          <w:rFonts w:ascii="Times New Roman" w:hAnsi="Times New Roman"/>
          <w:b/>
          <w:bCs/>
          <w:vertAlign w:val="superscript"/>
          <w:lang w:val="en-GB"/>
        </w:rPr>
        <w:t>6 </w:t>
      </w:r>
      <w:r w:rsidRPr="00872942">
        <w:rPr>
          <w:rFonts w:ascii="Times New Roman" w:hAnsi="Times New Roman"/>
          <w:lang w:val="en-GB"/>
        </w:rPr>
        <w:t>Then one of the seraphim flew to me with a live coal in his hand, which he had taken with tongs from the altar. </w:t>
      </w:r>
      <w:r w:rsidRPr="00872942">
        <w:rPr>
          <w:rFonts w:ascii="Times New Roman" w:hAnsi="Times New Roman"/>
          <w:b/>
          <w:bCs/>
          <w:vertAlign w:val="superscript"/>
          <w:lang w:val="en-GB"/>
        </w:rPr>
        <w:t>7 </w:t>
      </w:r>
      <w:r w:rsidRPr="00872942">
        <w:rPr>
          <w:rFonts w:ascii="Times New Roman" w:hAnsi="Times New Roman"/>
          <w:lang w:val="en-GB"/>
        </w:rPr>
        <w:t>With it he touched my mouth and said, “See, this has touched your lips; your guilt is taken away and your sin atoned for.”</w:t>
      </w:r>
    </w:p>
    <w:p w14:paraId="7767A7E7" w14:textId="77777777" w:rsidR="005B4966" w:rsidRPr="00872942" w:rsidRDefault="005B4966" w:rsidP="005B4966">
      <w:pPr>
        <w:widowControl w:val="0"/>
        <w:spacing w:after="0"/>
        <w:rPr>
          <w:rFonts w:ascii="Times New Roman" w:hAnsi="Times New Roman"/>
          <w:lang w:val="en-GB"/>
        </w:rPr>
      </w:pPr>
      <w:r w:rsidRPr="00872942">
        <w:rPr>
          <w:rFonts w:ascii="Times New Roman" w:hAnsi="Times New Roman"/>
          <w:b/>
          <w:bCs/>
          <w:vertAlign w:val="superscript"/>
          <w:lang w:val="en-GB"/>
        </w:rPr>
        <w:t>8 </w:t>
      </w:r>
      <w:r w:rsidRPr="00872942">
        <w:rPr>
          <w:rFonts w:ascii="Times New Roman" w:hAnsi="Times New Roman"/>
          <w:lang w:val="en-GB"/>
        </w:rPr>
        <w:t>Then I heard the voice of the Lord saying, “Whom shall I send? And who will go for us?”</w:t>
      </w:r>
    </w:p>
    <w:p w14:paraId="5EA1405A" w14:textId="77777777" w:rsidR="005B4966" w:rsidRPr="00872942" w:rsidRDefault="005B4966" w:rsidP="005B4966">
      <w:pPr>
        <w:widowControl w:val="0"/>
        <w:spacing w:after="0"/>
        <w:rPr>
          <w:rFonts w:ascii="Times New Roman" w:hAnsi="Times New Roman"/>
          <w:lang w:val="en-GB"/>
        </w:rPr>
      </w:pPr>
      <w:r w:rsidRPr="00872942">
        <w:rPr>
          <w:rFonts w:ascii="Times New Roman" w:hAnsi="Times New Roman"/>
          <w:lang w:val="en-GB"/>
        </w:rPr>
        <w:t>And I said, “Here am I. Send me!</w:t>
      </w:r>
    </w:p>
    <w:p w14:paraId="71CAB6C7" w14:textId="77777777" w:rsidR="005B4966" w:rsidRPr="005B4966" w:rsidRDefault="005B4966" w:rsidP="001877BF">
      <w:pPr>
        <w:widowControl w:val="0"/>
        <w:spacing w:after="0"/>
        <w:rPr>
          <w:rFonts w:ascii="Times New Roman" w:eastAsia="Times New Roman" w:hAnsi="Times New Roman"/>
          <w:bCs/>
          <w:lang w:val="en-GB"/>
        </w:rPr>
      </w:pPr>
    </w:p>
    <w:p w14:paraId="5755D183" w14:textId="07D1D6D4" w:rsidR="008F19C8" w:rsidRDefault="008F19C8"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Dear Lord, Lead Me Day by Day</w:t>
      </w:r>
    </w:p>
    <w:p w14:paraId="6A89DFEA" w14:textId="77777777" w:rsidR="00C52B63" w:rsidRPr="00C52B63" w:rsidRDefault="00C52B63" w:rsidP="00C52B63">
      <w:pPr>
        <w:widowControl w:val="0"/>
        <w:spacing w:after="0"/>
        <w:rPr>
          <w:rFonts w:ascii="Times New Roman" w:eastAsia="Times New Roman" w:hAnsi="Times New Roman"/>
          <w:bCs/>
          <w:sz w:val="24"/>
          <w:szCs w:val="24"/>
          <w:lang w:val="en-CA"/>
        </w:rPr>
      </w:pPr>
      <w:r w:rsidRPr="00C52B63">
        <w:rPr>
          <w:rFonts w:ascii="Times New Roman" w:eastAsia="Times New Roman" w:hAnsi="Times New Roman"/>
          <w:bCs/>
          <w:sz w:val="24"/>
          <w:szCs w:val="24"/>
          <w:lang w:val="en-CA"/>
        </w:rPr>
        <w:t>1. Dear Lord, lead me day by day;</w:t>
      </w:r>
    </w:p>
    <w:p w14:paraId="46601256" w14:textId="77777777" w:rsidR="00C52B63" w:rsidRPr="00C52B63" w:rsidRDefault="00C52B63" w:rsidP="00C52B63">
      <w:pPr>
        <w:widowControl w:val="0"/>
        <w:spacing w:after="0"/>
        <w:rPr>
          <w:rFonts w:ascii="Times New Roman" w:eastAsia="Times New Roman" w:hAnsi="Times New Roman"/>
          <w:bCs/>
          <w:sz w:val="24"/>
          <w:szCs w:val="24"/>
          <w:lang w:val="en-CA"/>
        </w:rPr>
      </w:pPr>
      <w:r w:rsidRPr="00C52B63">
        <w:rPr>
          <w:rFonts w:ascii="Times New Roman" w:eastAsia="Times New Roman" w:hAnsi="Times New Roman"/>
          <w:bCs/>
          <w:sz w:val="24"/>
          <w:szCs w:val="24"/>
          <w:lang w:val="en-CA"/>
        </w:rPr>
        <w:t>Make me steadfast, wise, and strong;</w:t>
      </w:r>
    </w:p>
    <w:p w14:paraId="6EAC5085" w14:textId="77777777" w:rsidR="00C52B63" w:rsidRPr="00C52B63" w:rsidRDefault="00C52B63" w:rsidP="00C52B63">
      <w:pPr>
        <w:widowControl w:val="0"/>
        <w:spacing w:after="0"/>
        <w:rPr>
          <w:rFonts w:ascii="Times New Roman" w:eastAsia="Times New Roman" w:hAnsi="Times New Roman"/>
          <w:bCs/>
          <w:sz w:val="24"/>
          <w:szCs w:val="24"/>
          <w:lang w:val="en-CA"/>
        </w:rPr>
      </w:pPr>
      <w:r w:rsidRPr="00C52B63">
        <w:rPr>
          <w:rFonts w:ascii="Times New Roman" w:eastAsia="Times New Roman" w:hAnsi="Times New Roman"/>
          <w:bCs/>
          <w:sz w:val="24"/>
          <w:szCs w:val="24"/>
          <w:lang w:val="en-CA"/>
        </w:rPr>
        <w:t>Happy most of all to know</w:t>
      </w:r>
    </w:p>
    <w:p w14:paraId="6399F201" w14:textId="77777777" w:rsidR="00C52B63" w:rsidRPr="00C52B63" w:rsidRDefault="00C52B63" w:rsidP="00C52B63">
      <w:pPr>
        <w:widowControl w:val="0"/>
        <w:spacing w:after="0"/>
        <w:rPr>
          <w:rFonts w:ascii="Times New Roman" w:eastAsia="Times New Roman" w:hAnsi="Times New Roman"/>
          <w:bCs/>
          <w:sz w:val="24"/>
          <w:szCs w:val="24"/>
          <w:lang w:val="en-CA"/>
        </w:rPr>
      </w:pPr>
      <w:r w:rsidRPr="00C52B63">
        <w:rPr>
          <w:rFonts w:ascii="Times New Roman" w:eastAsia="Times New Roman" w:hAnsi="Times New Roman"/>
          <w:bCs/>
          <w:sz w:val="24"/>
          <w:szCs w:val="24"/>
          <w:lang w:val="en-CA"/>
        </w:rPr>
        <w:t>That my dear Lord loves me so.</w:t>
      </w:r>
    </w:p>
    <w:p w14:paraId="23E5FB96" w14:textId="77777777" w:rsidR="00C52B63" w:rsidRPr="00C52B63" w:rsidRDefault="00C52B63" w:rsidP="00C52B63">
      <w:pPr>
        <w:widowControl w:val="0"/>
        <w:spacing w:after="0"/>
        <w:rPr>
          <w:rFonts w:ascii="Times New Roman" w:eastAsia="Times New Roman" w:hAnsi="Times New Roman"/>
          <w:bCs/>
          <w:sz w:val="24"/>
          <w:szCs w:val="24"/>
          <w:lang w:val="en-CA"/>
        </w:rPr>
      </w:pPr>
    </w:p>
    <w:p w14:paraId="48F1808F" w14:textId="77777777" w:rsidR="00C52B63" w:rsidRPr="00C52B63" w:rsidRDefault="00C52B63" w:rsidP="00C52B63">
      <w:pPr>
        <w:widowControl w:val="0"/>
        <w:spacing w:after="0"/>
        <w:rPr>
          <w:rFonts w:ascii="Times New Roman" w:eastAsia="Times New Roman" w:hAnsi="Times New Roman"/>
          <w:b/>
          <w:bCs/>
          <w:sz w:val="24"/>
          <w:szCs w:val="24"/>
          <w:lang w:val="en-CA"/>
        </w:rPr>
      </w:pPr>
      <w:r w:rsidRPr="00C52B63">
        <w:rPr>
          <w:rFonts w:ascii="Times New Roman" w:eastAsia="Times New Roman" w:hAnsi="Times New Roman"/>
          <w:b/>
          <w:bCs/>
          <w:sz w:val="24"/>
          <w:szCs w:val="24"/>
          <w:lang w:val="en-CA"/>
        </w:rPr>
        <w:t>Refrain:</w:t>
      </w:r>
    </w:p>
    <w:p w14:paraId="73DDCA55" w14:textId="77777777" w:rsidR="00C52B63" w:rsidRPr="00C52B63" w:rsidRDefault="00C52B63" w:rsidP="00C52B63">
      <w:pPr>
        <w:widowControl w:val="0"/>
        <w:spacing w:after="0"/>
        <w:rPr>
          <w:rFonts w:ascii="Times New Roman" w:eastAsia="Times New Roman" w:hAnsi="Times New Roman"/>
          <w:bCs/>
          <w:i/>
          <w:iCs/>
          <w:sz w:val="24"/>
          <w:szCs w:val="24"/>
          <w:lang w:val="en-CA"/>
        </w:rPr>
      </w:pPr>
      <w:r w:rsidRPr="00C52B63">
        <w:rPr>
          <w:rFonts w:ascii="Times New Roman" w:eastAsia="Times New Roman" w:hAnsi="Times New Roman"/>
          <w:bCs/>
          <w:i/>
          <w:iCs/>
          <w:sz w:val="24"/>
          <w:szCs w:val="24"/>
          <w:lang w:val="en-CA"/>
        </w:rPr>
        <w:t>Praise to God, fount of love,</w:t>
      </w:r>
    </w:p>
    <w:p w14:paraId="1EA81DA9" w14:textId="77777777" w:rsidR="00C52B63" w:rsidRPr="00C52B63" w:rsidRDefault="00C52B63" w:rsidP="00C52B63">
      <w:pPr>
        <w:widowControl w:val="0"/>
        <w:spacing w:after="0"/>
        <w:rPr>
          <w:rFonts w:ascii="Times New Roman" w:eastAsia="Times New Roman" w:hAnsi="Times New Roman"/>
          <w:bCs/>
          <w:i/>
          <w:iCs/>
          <w:sz w:val="24"/>
          <w:szCs w:val="24"/>
          <w:lang w:val="en-CA"/>
        </w:rPr>
      </w:pPr>
      <w:r w:rsidRPr="00C52B63">
        <w:rPr>
          <w:rFonts w:ascii="Times New Roman" w:eastAsia="Times New Roman" w:hAnsi="Times New Roman"/>
          <w:bCs/>
          <w:i/>
          <w:iCs/>
          <w:sz w:val="24"/>
          <w:szCs w:val="24"/>
          <w:lang w:val="en-CA"/>
        </w:rPr>
        <w:t>Praise from morn till the set of sun;</w:t>
      </w:r>
    </w:p>
    <w:p w14:paraId="32869CC2" w14:textId="77777777" w:rsidR="00C52B63" w:rsidRPr="00C52B63" w:rsidRDefault="00C52B63" w:rsidP="00C52B63">
      <w:pPr>
        <w:widowControl w:val="0"/>
        <w:spacing w:after="0"/>
        <w:rPr>
          <w:rFonts w:ascii="Times New Roman" w:eastAsia="Times New Roman" w:hAnsi="Times New Roman"/>
          <w:bCs/>
          <w:i/>
          <w:iCs/>
          <w:sz w:val="24"/>
          <w:szCs w:val="24"/>
          <w:lang w:val="en-CA"/>
        </w:rPr>
      </w:pPr>
      <w:r w:rsidRPr="00C52B63">
        <w:rPr>
          <w:rFonts w:ascii="Times New Roman" w:eastAsia="Times New Roman" w:hAnsi="Times New Roman"/>
          <w:bCs/>
          <w:i/>
          <w:iCs/>
          <w:sz w:val="24"/>
          <w:szCs w:val="24"/>
          <w:lang w:val="en-CA"/>
        </w:rPr>
        <w:t>Praise at home, praise in church;</w:t>
      </w:r>
    </w:p>
    <w:p w14:paraId="71389970" w14:textId="77777777" w:rsidR="00C52B63" w:rsidRPr="00C52B63" w:rsidRDefault="00C52B63" w:rsidP="00C52B63">
      <w:pPr>
        <w:widowControl w:val="0"/>
        <w:spacing w:after="0"/>
        <w:rPr>
          <w:rFonts w:ascii="Times New Roman" w:eastAsia="Times New Roman" w:hAnsi="Times New Roman"/>
          <w:bCs/>
          <w:i/>
          <w:iCs/>
          <w:sz w:val="24"/>
          <w:szCs w:val="24"/>
          <w:lang w:val="en-CA"/>
        </w:rPr>
      </w:pPr>
      <w:r w:rsidRPr="00C52B63">
        <w:rPr>
          <w:rFonts w:ascii="Times New Roman" w:eastAsia="Times New Roman" w:hAnsi="Times New Roman"/>
          <w:bCs/>
          <w:i/>
          <w:iCs/>
          <w:sz w:val="24"/>
          <w:szCs w:val="24"/>
          <w:lang w:val="en-CA"/>
        </w:rPr>
        <w:t>Praise to God everywhere on earth.</w:t>
      </w:r>
    </w:p>
    <w:p w14:paraId="334725E8" w14:textId="77777777" w:rsidR="00C52B63" w:rsidRPr="00C52B63" w:rsidRDefault="00C52B63" w:rsidP="00C52B63">
      <w:pPr>
        <w:widowControl w:val="0"/>
        <w:spacing w:after="0"/>
        <w:rPr>
          <w:rFonts w:ascii="Times New Roman" w:eastAsia="Times New Roman" w:hAnsi="Times New Roman"/>
          <w:bCs/>
          <w:sz w:val="24"/>
          <w:szCs w:val="24"/>
          <w:lang w:val="en-CA"/>
        </w:rPr>
      </w:pPr>
      <w:r w:rsidRPr="00C52B63">
        <w:rPr>
          <w:rFonts w:ascii="Times New Roman" w:eastAsia="Times New Roman" w:hAnsi="Times New Roman"/>
          <w:bCs/>
          <w:sz w:val="24"/>
          <w:szCs w:val="24"/>
          <w:lang w:val="en-CA"/>
        </w:rPr>
        <w:t>2. Dear Lord, lead me day by day;</w:t>
      </w:r>
    </w:p>
    <w:p w14:paraId="4B861018" w14:textId="77777777" w:rsidR="00C52B63" w:rsidRPr="00C52B63" w:rsidRDefault="00C52B63" w:rsidP="00C52B63">
      <w:pPr>
        <w:widowControl w:val="0"/>
        <w:spacing w:after="0"/>
        <w:rPr>
          <w:rFonts w:ascii="Times New Roman" w:eastAsia="Times New Roman" w:hAnsi="Times New Roman"/>
          <w:bCs/>
          <w:sz w:val="24"/>
          <w:szCs w:val="24"/>
          <w:lang w:val="en-CA"/>
        </w:rPr>
      </w:pPr>
      <w:r w:rsidRPr="00C52B63">
        <w:rPr>
          <w:rFonts w:ascii="Times New Roman" w:eastAsia="Times New Roman" w:hAnsi="Times New Roman"/>
          <w:bCs/>
          <w:sz w:val="24"/>
          <w:szCs w:val="24"/>
          <w:lang w:val="en-CA"/>
        </w:rPr>
        <w:t>Make me follow and obey</w:t>
      </w:r>
    </w:p>
    <w:p w14:paraId="71244840" w14:textId="77777777" w:rsidR="00C52B63" w:rsidRPr="00C52B63" w:rsidRDefault="00C52B63" w:rsidP="00C52B63">
      <w:pPr>
        <w:widowControl w:val="0"/>
        <w:spacing w:after="0"/>
        <w:rPr>
          <w:rFonts w:ascii="Times New Roman" w:eastAsia="Times New Roman" w:hAnsi="Times New Roman"/>
          <w:bCs/>
          <w:sz w:val="24"/>
          <w:szCs w:val="24"/>
          <w:lang w:val="en-CA"/>
        </w:rPr>
      </w:pPr>
      <w:r w:rsidRPr="00C52B63">
        <w:rPr>
          <w:rFonts w:ascii="Times New Roman" w:eastAsia="Times New Roman" w:hAnsi="Times New Roman"/>
          <w:bCs/>
          <w:sz w:val="24"/>
          <w:szCs w:val="24"/>
          <w:lang w:val="en-CA"/>
        </w:rPr>
        <w:t>Faithfully your words of life,</w:t>
      </w:r>
    </w:p>
    <w:p w14:paraId="17F4AFCC" w14:textId="77777777" w:rsidR="00C52B63" w:rsidRPr="00C52B63" w:rsidRDefault="00C52B63" w:rsidP="00C52B63">
      <w:pPr>
        <w:widowControl w:val="0"/>
        <w:spacing w:after="0"/>
        <w:rPr>
          <w:rFonts w:ascii="Times New Roman" w:eastAsia="Times New Roman" w:hAnsi="Times New Roman"/>
          <w:bCs/>
          <w:sz w:val="24"/>
          <w:szCs w:val="24"/>
          <w:lang w:val="en-CA"/>
        </w:rPr>
      </w:pPr>
      <w:r w:rsidRPr="00C52B63">
        <w:rPr>
          <w:rFonts w:ascii="Times New Roman" w:eastAsia="Times New Roman" w:hAnsi="Times New Roman"/>
          <w:bCs/>
          <w:sz w:val="24"/>
          <w:szCs w:val="24"/>
          <w:lang w:val="en-CA"/>
        </w:rPr>
        <w:t>That your love ever abide.</w:t>
      </w:r>
    </w:p>
    <w:p w14:paraId="2108D1FE" w14:textId="77777777" w:rsidR="00C52B63" w:rsidRPr="00C52B63" w:rsidRDefault="00C52B63" w:rsidP="00C52B63">
      <w:pPr>
        <w:widowControl w:val="0"/>
        <w:spacing w:after="0"/>
        <w:rPr>
          <w:rFonts w:ascii="Times New Roman" w:eastAsia="Times New Roman" w:hAnsi="Times New Roman"/>
          <w:bCs/>
          <w:sz w:val="24"/>
          <w:szCs w:val="24"/>
          <w:lang w:val="en-CA"/>
        </w:rPr>
      </w:pPr>
    </w:p>
    <w:p w14:paraId="6A6CCF8B" w14:textId="77777777" w:rsidR="00C52B63" w:rsidRPr="00C52B63" w:rsidRDefault="00C52B63" w:rsidP="00C52B63">
      <w:pPr>
        <w:widowControl w:val="0"/>
        <w:spacing w:after="0"/>
        <w:rPr>
          <w:rFonts w:ascii="Times New Roman" w:eastAsia="Times New Roman" w:hAnsi="Times New Roman"/>
          <w:bCs/>
          <w:sz w:val="24"/>
          <w:szCs w:val="24"/>
          <w:lang w:val="en-CA"/>
        </w:rPr>
      </w:pPr>
      <w:r w:rsidRPr="00C52B63">
        <w:rPr>
          <w:rFonts w:ascii="Times New Roman" w:eastAsia="Times New Roman" w:hAnsi="Times New Roman"/>
          <w:b/>
          <w:bCs/>
          <w:sz w:val="24"/>
          <w:szCs w:val="24"/>
          <w:lang w:val="en-CA"/>
        </w:rPr>
        <w:t>Refrain</w:t>
      </w:r>
    </w:p>
    <w:p w14:paraId="6B62F244" w14:textId="77777777" w:rsidR="00C52B63" w:rsidRPr="00C52B63" w:rsidRDefault="00C52B63" w:rsidP="00C52B63">
      <w:pPr>
        <w:widowControl w:val="0"/>
        <w:spacing w:after="0"/>
        <w:rPr>
          <w:rFonts w:ascii="Times New Roman" w:eastAsia="Times New Roman" w:hAnsi="Times New Roman"/>
          <w:bCs/>
          <w:sz w:val="24"/>
          <w:szCs w:val="24"/>
          <w:lang w:val="en-CA"/>
        </w:rPr>
      </w:pPr>
    </w:p>
    <w:p w14:paraId="4DF514B0" w14:textId="77777777" w:rsidR="00C52B63" w:rsidRPr="00C52B63" w:rsidRDefault="00C52B63" w:rsidP="00C52B63">
      <w:pPr>
        <w:widowControl w:val="0"/>
        <w:spacing w:after="0"/>
        <w:rPr>
          <w:rFonts w:ascii="Times New Roman" w:eastAsia="Times New Roman" w:hAnsi="Times New Roman"/>
          <w:bCs/>
          <w:sz w:val="24"/>
          <w:szCs w:val="24"/>
          <w:lang w:val="en-CA"/>
        </w:rPr>
      </w:pPr>
      <w:r w:rsidRPr="00C52B63">
        <w:rPr>
          <w:rFonts w:ascii="Times New Roman" w:eastAsia="Times New Roman" w:hAnsi="Times New Roman"/>
          <w:bCs/>
          <w:sz w:val="24"/>
          <w:szCs w:val="24"/>
          <w:lang w:val="en-CA"/>
        </w:rPr>
        <w:t>3. Now with confidence I sing</w:t>
      </w:r>
    </w:p>
    <w:p w14:paraId="4E2772B0" w14:textId="77777777" w:rsidR="00C52B63" w:rsidRPr="00C52B63" w:rsidRDefault="00C52B63" w:rsidP="00C52B63">
      <w:pPr>
        <w:widowControl w:val="0"/>
        <w:spacing w:after="0"/>
        <w:rPr>
          <w:rFonts w:ascii="Times New Roman" w:eastAsia="Times New Roman" w:hAnsi="Times New Roman"/>
          <w:bCs/>
          <w:sz w:val="24"/>
          <w:szCs w:val="24"/>
          <w:lang w:val="en-CA"/>
        </w:rPr>
      </w:pPr>
      <w:r w:rsidRPr="00C52B63">
        <w:rPr>
          <w:rFonts w:ascii="Times New Roman" w:eastAsia="Times New Roman" w:hAnsi="Times New Roman"/>
          <w:bCs/>
          <w:sz w:val="24"/>
          <w:szCs w:val="24"/>
          <w:lang w:val="en-CA"/>
        </w:rPr>
        <w:t>Joyous praises to our God,</w:t>
      </w:r>
    </w:p>
    <w:p w14:paraId="5A67A01B" w14:textId="77777777" w:rsidR="00C52B63" w:rsidRPr="00C52B63" w:rsidRDefault="00C52B63" w:rsidP="00C52B63">
      <w:pPr>
        <w:widowControl w:val="0"/>
        <w:spacing w:after="0"/>
        <w:rPr>
          <w:rFonts w:ascii="Times New Roman" w:eastAsia="Times New Roman" w:hAnsi="Times New Roman"/>
          <w:bCs/>
          <w:sz w:val="24"/>
          <w:szCs w:val="24"/>
          <w:lang w:val="en-CA"/>
        </w:rPr>
      </w:pPr>
      <w:r w:rsidRPr="00C52B63">
        <w:rPr>
          <w:rFonts w:ascii="Times New Roman" w:eastAsia="Times New Roman" w:hAnsi="Times New Roman"/>
          <w:bCs/>
          <w:sz w:val="24"/>
          <w:szCs w:val="24"/>
          <w:lang w:val="en-CA"/>
        </w:rPr>
        <w:t>And with upright heart I give</w:t>
      </w:r>
    </w:p>
    <w:p w14:paraId="5476014D" w14:textId="77777777" w:rsidR="00C52B63" w:rsidRPr="00C52B63" w:rsidRDefault="00C52B63" w:rsidP="00C52B63">
      <w:pPr>
        <w:widowControl w:val="0"/>
        <w:spacing w:after="0"/>
        <w:rPr>
          <w:rFonts w:ascii="Times New Roman" w:eastAsia="Times New Roman" w:hAnsi="Times New Roman"/>
          <w:bCs/>
          <w:sz w:val="24"/>
          <w:szCs w:val="24"/>
          <w:lang w:val="en-CA"/>
        </w:rPr>
      </w:pPr>
      <w:r w:rsidRPr="00C52B63">
        <w:rPr>
          <w:rFonts w:ascii="Times New Roman" w:eastAsia="Times New Roman" w:hAnsi="Times New Roman"/>
          <w:bCs/>
          <w:sz w:val="24"/>
          <w:szCs w:val="24"/>
          <w:lang w:val="en-CA"/>
        </w:rPr>
        <w:t>Tender care and sympathy.</w:t>
      </w:r>
    </w:p>
    <w:p w14:paraId="4E1CCA7A" w14:textId="77777777" w:rsidR="00C52B63" w:rsidRPr="00C52B63" w:rsidRDefault="00C52B63" w:rsidP="00C52B63">
      <w:pPr>
        <w:widowControl w:val="0"/>
        <w:spacing w:after="0"/>
        <w:rPr>
          <w:rFonts w:ascii="Times New Roman" w:eastAsia="Times New Roman" w:hAnsi="Times New Roman"/>
          <w:bCs/>
          <w:sz w:val="24"/>
          <w:szCs w:val="24"/>
          <w:lang w:val="en-CA"/>
        </w:rPr>
      </w:pPr>
    </w:p>
    <w:p w14:paraId="41908C8D" w14:textId="77777777" w:rsidR="00C52B63" w:rsidRPr="00C52B63" w:rsidRDefault="00C52B63" w:rsidP="00C52B63">
      <w:pPr>
        <w:widowControl w:val="0"/>
        <w:spacing w:after="0"/>
        <w:rPr>
          <w:rFonts w:ascii="Times New Roman" w:eastAsia="Times New Roman" w:hAnsi="Times New Roman"/>
          <w:b/>
          <w:bCs/>
          <w:sz w:val="24"/>
          <w:szCs w:val="24"/>
          <w:lang w:val="en-CA"/>
        </w:rPr>
      </w:pPr>
      <w:r w:rsidRPr="00C52B63">
        <w:rPr>
          <w:rFonts w:ascii="Times New Roman" w:eastAsia="Times New Roman" w:hAnsi="Times New Roman"/>
          <w:b/>
          <w:bCs/>
          <w:sz w:val="24"/>
          <w:szCs w:val="24"/>
          <w:lang w:val="en-CA"/>
        </w:rPr>
        <w:t>Refrain</w:t>
      </w:r>
    </w:p>
    <w:p w14:paraId="616CDC15" w14:textId="77777777" w:rsidR="00C52B63" w:rsidRPr="00C52B63" w:rsidRDefault="00C52B63" w:rsidP="00C52B63">
      <w:pPr>
        <w:widowControl w:val="0"/>
        <w:spacing w:after="0"/>
        <w:rPr>
          <w:rFonts w:ascii="Times New Roman" w:eastAsia="Times New Roman" w:hAnsi="Times New Roman"/>
          <w:b/>
          <w:bCs/>
          <w:sz w:val="24"/>
          <w:szCs w:val="24"/>
          <w:lang w:val="en-CA"/>
        </w:rPr>
      </w:pPr>
    </w:p>
    <w:p w14:paraId="2843E9D2" w14:textId="77777777" w:rsidR="00C52B63" w:rsidRPr="00C52B63" w:rsidRDefault="00C52B63" w:rsidP="00C52B63">
      <w:pPr>
        <w:widowControl w:val="0"/>
        <w:spacing w:after="0"/>
        <w:rPr>
          <w:rFonts w:ascii="Times New Roman" w:eastAsia="Times New Roman" w:hAnsi="Times New Roman"/>
          <w:bCs/>
          <w:i/>
          <w:iCs/>
          <w:sz w:val="24"/>
          <w:szCs w:val="24"/>
          <w:lang w:val="en-CA"/>
        </w:rPr>
      </w:pPr>
      <w:r w:rsidRPr="00C52B63">
        <w:rPr>
          <w:rFonts w:ascii="Times New Roman" w:eastAsia="Times New Roman" w:hAnsi="Times New Roman"/>
          <w:bCs/>
          <w:i/>
          <w:iCs/>
          <w:sz w:val="24"/>
          <w:szCs w:val="24"/>
          <w:lang w:val="en-CA"/>
        </w:rPr>
        <w:t>Dear Lord, Lead Me Day by Day, Francisca Asuncion </w:t>
      </w:r>
    </w:p>
    <w:p w14:paraId="506DEF1C" w14:textId="77777777" w:rsidR="00C52B63" w:rsidRPr="00C52B63" w:rsidRDefault="00C52B63" w:rsidP="00C52B63">
      <w:pPr>
        <w:widowControl w:val="0"/>
        <w:spacing w:after="0"/>
        <w:rPr>
          <w:rFonts w:ascii="Times New Roman" w:eastAsia="Times New Roman" w:hAnsi="Times New Roman"/>
          <w:bCs/>
          <w:i/>
          <w:iCs/>
          <w:sz w:val="24"/>
          <w:szCs w:val="24"/>
          <w:lang w:val="en-CA"/>
        </w:rPr>
      </w:pPr>
      <w:r w:rsidRPr="00C52B63">
        <w:rPr>
          <w:rFonts w:ascii="Times New Roman" w:eastAsia="Times New Roman" w:hAnsi="Times New Roman"/>
          <w:bCs/>
          <w:i/>
          <w:iCs/>
          <w:sz w:val="24"/>
          <w:szCs w:val="24"/>
          <w:lang w:val="en-CA"/>
        </w:rPr>
        <w:t xml:space="preserve">© 1983, The United Methodist Publishing House, All rights </w:t>
      </w:r>
      <w:r w:rsidRPr="00C52B63">
        <w:rPr>
          <w:rFonts w:ascii="Times New Roman" w:eastAsia="Times New Roman" w:hAnsi="Times New Roman"/>
          <w:bCs/>
          <w:i/>
          <w:iCs/>
          <w:sz w:val="24"/>
          <w:szCs w:val="24"/>
          <w:lang w:val="en-CA"/>
        </w:rPr>
        <w:lastRenderedPageBreak/>
        <w:t>reserved. </w:t>
      </w:r>
    </w:p>
    <w:p w14:paraId="4E3B0E7F" w14:textId="2E8982F1" w:rsidR="008D2258" w:rsidRPr="005B4966" w:rsidRDefault="00C52B63" w:rsidP="005B4966">
      <w:pPr>
        <w:widowControl w:val="0"/>
        <w:spacing w:after="0"/>
        <w:rPr>
          <w:rFonts w:ascii="Times New Roman" w:eastAsia="Times New Roman" w:hAnsi="Times New Roman"/>
          <w:bCs/>
          <w:i/>
          <w:iCs/>
          <w:sz w:val="24"/>
          <w:szCs w:val="24"/>
          <w:lang w:val="en-CA"/>
        </w:rPr>
      </w:pPr>
      <w:r w:rsidRPr="00C52B63">
        <w:rPr>
          <w:rFonts w:ascii="Times New Roman" w:eastAsia="Times New Roman" w:hAnsi="Times New Roman"/>
          <w:bCs/>
          <w:i/>
          <w:iCs/>
          <w:sz w:val="24"/>
          <w:szCs w:val="24"/>
          <w:lang w:val="en-CA"/>
        </w:rPr>
        <w:t>Reprinted and streamed with permission under ONE LICENSE, License #A-716431. All rights reserved.</w:t>
      </w:r>
    </w:p>
    <w:sectPr w:rsidR="008D2258" w:rsidRPr="005B4966" w:rsidSect="006A611C">
      <w:pgSz w:w="15840" w:h="12240" w:orient="landscape"/>
      <w:pgMar w:top="851" w:right="1440" w:bottom="851" w:left="144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wszQxMTQwsjQ1MLFU0lEKTi0uzszPAykwMqkFAJPOLDMtAAAA"/>
  </w:docVars>
  <w:rsids>
    <w:rsidRoot w:val="000707E4"/>
    <w:rsid w:val="00001A8F"/>
    <w:rsid w:val="000038B6"/>
    <w:rsid w:val="00003C0C"/>
    <w:rsid w:val="00003C96"/>
    <w:rsid w:val="00003EC4"/>
    <w:rsid w:val="00004E7C"/>
    <w:rsid w:val="0000520C"/>
    <w:rsid w:val="000145B1"/>
    <w:rsid w:val="000156CF"/>
    <w:rsid w:val="000162C8"/>
    <w:rsid w:val="00020BEB"/>
    <w:rsid w:val="00021BA9"/>
    <w:rsid w:val="00022FD2"/>
    <w:rsid w:val="0002571B"/>
    <w:rsid w:val="000277BE"/>
    <w:rsid w:val="0002781E"/>
    <w:rsid w:val="0002788C"/>
    <w:rsid w:val="00027FD6"/>
    <w:rsid w:val="0003121E"/>
    <w:rsid w:val="00031953"/>
    <w:rsid w:val="00031C30"/>
    <w:rsid w:val="0003251D"/>
    <w:rsid w:val="00032837"/>
    <w:rsid w:val="00032D39"/>
    <w:rsid w:val="0003337E"/>
    <w:rsid w:val="0003526C"/>
    <w:rsid w:val="00035952"/>
    <w:rsid w:val="00037A69"/>
    <w:rsid w:val="00042D07"/>
    <w:rsid w:val="00043F68"/>
    <w:rsid w:val="000443F5"/>
    <w:rsid w:val="00044B14"/>
    <w:rsid w:val="00044EA8"/>
    <w:rsid w:val="00045D4C"/>
    <w:rsid w:val="00047682"/>
    <w:rsid w:val="00051082"/>
    <w:rsid w:val="000512C6"/>
    <w:rsid w:val="00051D4F"/>
    <w:rsid w:val="000524BE"/>
    <w:rsid w:val="00052692"/>
    <w:rsid w:val="00052AB7"/>
    <w:rsid w:val="000532BA"/>
    <w:rsid w:val="0005525D"/>
    <w:rsid w:val="00055B90"/>
    <w:rsid w:val="00055C5B"/>
    <w:rsid w:val="0005691B"/>
    <w:rsid w:val="000572E1"/>
    <w:rsid w:val="00060AD6"/>
    <w:rsid w:val="000619CE"/>
    <w:rsid w:val="00063079"/>
    <w:rsid w:val="00064310"/>
    <w:rsid w:val="00064989"/>
    <w:rsid w:val="00066847"/>
    <w:rsid w:val="0007057F"/>
    <w:rsid w:val="000707E4"/>
    <w:rsid w:val="00070C9E"/>
    <w:rsid w:val="00071232"/>
    <w:rsid w:val="000718AB"/>
    <w:rsid w:val="00071F4D"/>
    <w:rsid w:val="00072398"/>
    <w:rsid w:val="00072473"/>
    <w:rsid w:val="000742CA"/>
    <w:rsid w:val="0007494D"/>
    <w:rsid w:val="00081A1D"/>
    <w:rsid w:val="00081E2C"/>
    <w:rsid w:val="00082BC6"/>
    <w:rsid w:val="00083D06"/>
    <w:rsid w:val="00084A4B"/>
    <w:rsid w:val="0008517B"/>
    <w:rsid w:val="00087062"/>
    <w:rsid w:val="00087791"/>
    <w:rsid w:val="00087C18"/>
    <w:rsid w:val="00087CEE"/>
    <w:rsid w:val="00087DA9"/>
    <w:rsid w:val="00090542"/>
    <w:rsid w:val="000933CF"/>
    <w:rsid w:val="000942CD"/>
    <w:rsid w:val="000945D1"/>
    <w:rsid w:val="00094DD8"/>
    <w:rsid w:val="0009764B"/>
    <w:rsid w:val="000A003E"/>
    <w:rsid w:val="000A1778"/>
    <w:rsid w:val="000A4687"/>
    <w:rsid w:val="000A79FB"/>
    <w:rsid w:val="000B02F3"/>
    <w:rsid w:val="000B0FBC"/>
    <w:rsid w:val="000B212A"/>
    <w:rsid w:val="000B389F"/>
    <w:rsid w:val="000B730B"/>
    <w:rsid w:val="000B7998"/>
    <w:rsid w:val="000C0FFA"/>
    <w:rsid w:val="000C1507"/>
    <w:rsid w:val="000C531E"/>
    <w:rsid w:val="000C5986"/>
    <w:rsid w:val="000C5D8B"/>
    <w:rsid w:val="000D0118"/>
    <w:rsid w:val="000D03CC"/>
    <w:rsid w:val="000D06FB"/>
    <w:rsid w:val="000D15C8"/>
    <w:rsid w:val="000D29CC"/>
    <w:rsid w:val="000D3128"/>
    <w:rsid w:val="000D332E"/>
    <w:rsid w:val="000D4868"/>
    <w:rsid w:val="000D6FC5"/>
    <w:rsid w:val="000D7371"/>
    <w:rsid w:val="000D763F"/>
    <w:rsid w:val="000D77B1"/>
    <w:rsid w:val="000D7BE6"/>
    <w:rsid w:val="000E0D8B"/>
    <w:rsid w:val="000E1219"/>
    <w:rsid w:val="000E1A12"/>
    <w:rsid w:val="000E2E24"/>
    <w:rsid w:val="000E37D6"/>
    <w:rsid w:val="000E5612"/>
    <w:rsid w:val="000E7156"/>
    <w:rsid w:val="000E7621"/>
    <w:rsid w:val="000F0142"/>
    <w:rsid w:val="000F10DF"/>
    <w:rsid w:val="000F20E2"/>
    <w:rsid w:val="000F3979"/>
    <w:rsid w:val="000F3F8C"/>
    <w:rsid w:val="000F4EC7"/>
    <w:rsid w:val="000F55AA"/>
    <w:rsid w:val="000F608B"/>
    <w:rsid w:val="000F6852"/>
    <w:rsid w:val="000F79ED"/>
    <w:rsid w:val="000F7D3F"/>
    <w:rsid w:val="00101C64"/>
    <w:rsid w:val="00102E38"/>
    <w:rsid w:val="00104992"/>
    <w:rsid w:val="00104F03"/>
    <w:rsid w:val="001069F1"/>
    <w:rsid w:val="001078BE"/>
    <w:rsid w:val="00110E18"/>
    <w:rsid w:val="001129B7"/>
    <w:rsid w:val="00113C16"/>
    <w:rsid w:val="00113CB6"/>
    <w:rsid w:val="00114525"/>
    <w:rsid w:val="00115C4D"/>
    <w:rsid w:val="00115E42"/>
    <w:rsid w:val="00116217"/>
    <w:rsid w:val="00116236"/>
    <w:rsid w:val="0011671F"/>
    <w:rsid w:val="001168BE"/>
    <w:rsid w:val="0011795F"/>
    <w:rsid w:val="00117AC0"/>
    <w:rsid w:val="00117B4B"/>
    <w:rsid w:val="001220B7"/>
    <w:rsid w:val="00122D01"/>
    <w:rsid w:val="00123149"/>
    <w:rsid w:val="001236E9"/>
    <w:rsid w:val="00123DE3"/>
    <w:rsid w:val="00123F0A"/>
    <w:rsid w:val="00124074"/>
    <w:rsid w:val="00125499"/>
    <w:rsid w:val="00126D16"/>
    <w:rsid w:val="00130DF0"/>
    <w:rsid w:val="00131B6B"/>
    <w:rsid w:val="00133712"/>
    <w:rsid w:val="00134529"/>
    <w:rsid w:val="00134716"/>
    <w:rsid w:val="0013477E"/>
    <w:rsid w:val="0013483B"/>
    <w:rsid w:val="00135498"/>
    <w:rsid w:val="00135B25"/>
    <w:rsid w:val="00136948"/>
    <w:rsid w:val="00136B20"/>
    <w:rsid w:val="0013796B"/>
    <w:rsid w:val="001379CA"/>
    <w:rsid w:val="001405F2"/>
    <w:rsid w:val="00140EF1"/>
    <w:rsid w:val="0014278D"/>
    <w:rsid w:val="00145930"/>
    <w:rsid w:val="0014665B"/>
    <w:rsid w:val="00147354"/>
    <w:rsid w:val="00147BFC"/>
    <w:rsid w:val="00147F83"/>
    <w:rsid w:val="00150613"/>
    <w:rsid w:val="00150813"/>
    <w:rsid w:val="00151B33"/>
    <w:rsid w:val="001520EE"/>
    <w:rsid w:val="001522D1"/>
    <w:rsid w:val="0015287E"/>
    <w:rsid w:val="00152B94"/>
    <w:rsid w:val="00154A87"/>
    <w:rsid w:val="00155DCE"/>
    <w:rsid w:val="0015750C"/>
    <w:rsid w:val="00157590"/>
    <w:rsid w:val="001611BE"/>
    <w:rsid w:val="00163910"/>
    <w:rsid w:val="001649BC"/>
    <w:rsid w:val="00164D22"/>
    <w:rsid w:val="00164EEE"/>
    <w:rsid w:val="00167299"/>
    <w:rsid w:val="00173225"/>
    <w:rsid w:val="00174778"/>
    <w:rsid w:val="00174F27"/>
    <w:rsid w:val="00177093"/>
    <w:rsid w:val="001772DB"/>
    <w:rsid w:val="00181EC9"/>
    <w:rsid w:val="00182771"/>
    <w:rsid w:val="00184ADD"/>
    <w:rsid w:val="0018526F"/>
    <w:rsid w:val="0018735E"/>
    <w:rsid w:val="001877BF"/>
    <w:rsid w:val="00191455"/>
    <w:rsid w:val="0019275B"/>
    <w:rsid w:val="00192A86"/>
    <w:rsid w:val="00194AFE"/>
    <w:rsid w:val="00195A42"/>
    <w:rsid w:val="001A0104"/>
    <w:rsid w:val="001A0509"/>
    <w:rsid w:val="001A327D"/>
    <w:rsid w:val="001A35AC"/>
    <w:rsid w:val="001A4311"/>
    <w:rsid w:val="001A4A59"/>
    <w:rsid w:val="001A5365"/>
    <w:rsid w:val="001A5BDC"/>
    <w:rsid w:val="001B0D21"/>
    <w:rsid w:val="001B12FC"/>
    <w:rsid w:val="001B38BC"/>
    <w:rsid w:val="001B5E2A"/>
    <w:rsid w:val="001B6292"/>
    <w:rsid w:val="001B647A"/>
    <w:rsid w:val="001B665E"/>
    <w:rsid w:val="001B7B1A"/>
    <w:rsid w:val="001C0D27"/>
    <w:rsid w:val="001C2184"/>
    <w:rsid w:val="001C40D7"/>
    <w:rsid w:val="001C41DF"/>
    <w:rsid w:val="001C50C5"/>
    <w:rsid w:val="001C74B6"/>
    <w:rsid w:val="001D00BE"/>
    <w:rsid w:val="001D21FC"/>
    <w:rsid w:val="001D2C0D"/>
    <w:rsid w:val="001D62FD"/>
    <w:rsid w:val="001D7425"/>
    <w:rsid w:val="001D7D8E"/>
    <w:rsid w:val="001D7F1C"/>
    <w:rsid w:val="001E0618"/>
    <w:rsid w:val="001E10BF"/>
    <w:rsid w:val="001E10E3"/>
    <w:rsid w:val="001E1C78"/>
    <w:rsid w:val="001E2A23"/>
    <w:rsid w:val="001E335B"/>
    <w:rsid w:val="001E374B"/>
    <w:rsid w:val="001E4074"/>
    <w:rsid w:val="001E4272"/>
    <w:rsid w:val="001E489C"/>
    <w:rsid w:val="001E4DAF"/>
    <w:rsid w:val="001E5513"/>
    <w:rsid w:val="001F0072"/>
    <w:rsid w:val="001F0B91"/>
    <w:rsid w:val="001F218C"/>
    <w:rsid w:val="001F3AF7"/>
    <w:rsid w:val="001F4138"/>
    <w:rsid w:val="001F50F5"/>
    <w:rsid w:val="001F56B2"/>
    <w:rsid w:val="001F7395"/>
    <w:rsid w:val="001F7A92"/>
    <w:rsid w:val="00203F25"/>
    <w:rsid w:val="00203FD5"/>
    <w:rsid w:val="00204F7F"/>
    <w:rsid w:val="002077C7"/>
    <w:rsid w:val="00207F03"/>
    <w:rsid w:val="00210954"/>
    <w:rsid w:val="002116D9"/>
    <w:rsid w:val="00211ECE"/>
    <w:rsid w:val="0021242B"/>
    <w:rsid w:val="00214A76"/>
    <w:rsid w:val="00214C2B"/>
    <w:rsid w:val="00216FC8"/>
    <w:rsid w:val="002179DD"/>
    <w:rsid w:val="00217F33"/>
    <w:rsid w:val="00221E2B"/>
    <w:rsid w:val="002236D6"/>
    <w:rsid w:val="00225136"/>
    <w:rsid w:val="00225640"/>
    <w:rsid w:val="0022626F"/>
    <w:rsid w:val="002266D0"/>
    <w:rsid w:val="00227DC8"/>
    <w:rsid w:val="0023080C"/>
    <w:rsid w:val="00230EB3"/>
    <w:rsid w:val="00231B96"/>
    <w:rsid w:val="00232884"/>
    <w:rsid w:val="00232E53"/>
    <w:rsid w:val="00234183"/>
    <w:rsid w:val="002351BE"/>
    <w:rsid w:val="00235D58"/>
    <w:rsid w:val="0023693C"/>
    <w:rsid w:val="002435B8"/>
    <w:rsid w:val="002436AF"/>
    <w:rsid w:val="00244780"/>
    <w:rsid w:val="00246398"/>
    <w:rsid w:val="002508F3"/>
    <w:rsid w:val="00250BCC"/>
    <w:rsid w:val="00250E90"/>
    <w:rsid w:val="0025108D"/>
    <w:rsid w:val="00251B51"/>
    <w:rsid w:val="00251F22"/>
    <w:rsid w:val="00252220"/>
    <w:rsid w:val="00252965"/>
    <w:rsid w:val="00252E87"/>
    <w:rsid w:val="0025355B"/>
    <w:rsid w:val="0025543A"/>
    <w:rsid w:val="00256A70"/>
    <w:rsid w:val="00256BCC"/>
    <w:rsid w:val="002612A2"/>
    <w:rsid w:val="00261EAE"/>
    <w:rsid w:val="00262274"/>
    <w:rsid w:val="00263811"/>
    <w:rsid w:val="002656A0"/>
    <w:rsid w:val="00272560"/>
    <w:rsid w:val="00272B34"/>
    <w:rsid w:val="00273FB6"/>
    <w:rsid w:val="00274268"/>
    <w:rsid w:val="00274B57"/>
    <w:rsid w:val="00276292"/>
    <w:rsid w:val="00276DF3"/>
    <w:rsid w:val="00280652"/>
    <w:rsid w:val="00280D87"/>
    <w:rsid w:val="0028101C"/>
    <w:rsid w:val="00282C4C"/>
    <w:rsid w:val="00284720"/>
    <w:rsid w:val="002849CC"/>
    <w:rsid w:val="00285362"/>
    <w:rsid w:val="0028621F"/>
    <w:rsid w:val="0028683D"/>
    <w:rsid w:val="00287179"/>
    <w:rsid w:val="00290349"/>
    <w:rsid w:val="00291A8E"/>
    <w:rsid w:val="00291AFC"/>
    <w:rsid w:val="00295958"/>
    <w:rsid w:val="0029601D"/>
    <w:rsid w:val="00296373"/>
    <w:rsid w:val="00296C61"/>
    <w:rsid w:val="00297AFB"/>
    <w:rsid w:val="002A0401"/>
    <w:rsid w:val="002A19D4"/>
    <w:rsid w:val="002A447C"/>
    <w:rsid w:val="002A466A"/>
    <w:rsid w:val="002A4BED"/>
    <w:rsid w:val="002A52FE"/>
    <w:rsid w:val="002A56E1"/>
    <w:rsid w:val="002A68EC"/>
    <w:rsid w:val="002A6966"/>
    <w:rsid w:val="002A6D76"/>
    <w:rsid w:val="002A7186"/>
    <w:rsid w:val="002A779F"/>
    <w:rsid w:val="002B20EE"/>
    <w:rsid w:val="002B2663"/>
    <w:rsid w:val="002B2761"/>
    <w:rsid w:val="002B3F1D"/>
    <w:rsid w:val="002B61BE"/>
    <w:rsid w:val="002B7F7C"/>
    <w:rsid w:val="002C13FF"/>
    <w:rsid w:val="002C176B"/>
    <w:rsid w:val="002C2678"/>
    <w:rsid w:val="002D4D40"/>
    <w:rsid w:val="002D7250"/>
    <w:rsid w:val="002E1882"/>
    <w:rsid w:val="002E288C"/>
    <w:rsid w:val="002E35EE"/>
    <w:rsid w:val="002E48C8"/>
    <w:rsid w:val="002E5173"/>
    <w:rsid w:val="002E624C"/>
    <w:rsid w:val="002E7884"/>
    <w:rsid w:val="002F0BBA"/>
    <w:rsid w:val="002F0CCD"/>
    <w:rsid w:val="002F1F40"/>
    <w:rsid w:val="002F4DD2"/>
    <w:rsid w:val="002F52FC"/>
    <w:rsid w:val="002F5C61"/>
    <w:rsid w:val="002F676B"/>
    <w:rsid w:val="00301129"/>
    <w:rsid w:val="00302664"/>
    <w:rsid w:val="00302CEC"/>
    <w:rsid w:val="003048E8"/>
    <w:rsid w:val="00305E15"/>
    <w:rsid w:val="00307022"/>
    <w:rsid w:val="00314013"/>
    <w:rsid w:val="003157E1"/>
    <w:rsid w:val="00315CA8"/>
    <w:rsid w:val="00316554"/>
    <w:rsid w:val="0031795C"/>
    <w:rsid w:val="00320D81"/>
    <w:rsid w:val="0032229C"/>
    <w:rsid w:val="00322604"/>
    <w:rsid w:val="003229AD"/>
    <w:rsid w:val="0032355E"/>
    <w:rsid w:val="0032466B"/>
    <w:rsid w:val="00325038"/>
    <w:rsid w:val="0032505A"/>
    <w:rsid w:val="00325099"/>
    <w:rsid w:val="00326D52"/>
    <w:rsid w:val="00331105"/>
    <w:rsid w:val="003312E5"/>
    <w:rsid w:val="00332192"/>
    <w:rsid w:val="0033258D"/>
    <w:rsid w:val="00333F8F"/>
    <w:rsid w:val="00335D13"/>
    <w:rsid w:val="00337588"/>
    <w:rsid w:val="00337A31"/>
    <w:rsid w:val="0034046A"/>
    <w:rsid w:val="003416D8"/>
    <w:rsid w:val="0034346F"/>
    <w:rsid w:val="00343F66"/>
    <w:rsid w:val="00347AB5"/>
    <w:rsid w:val="003501CD"/>
    <w:rsid w:val="00350A26"/>
    <w:rsid w:val="003536D9"/>
    <w:rsid w:val="003543E4"/>
    <w:rsid w:val="00360172"/>
    <w:rsid w:val="00361F75"/>
    <w:rsid w:val="00363D4E"/>
    <w:rsid w:val="00364F42"/>
    <w:rsid w:val="00366DE9"/>
    <w:rsid w:val="003675FD"/>
    <w:rsid w:val="0037044D"/>
    <w:rsid w:val="00370575"/>
    <w:rsid w:val="003713C3"/>
    <w:rsid w:val="003718BC"/>
    <w:rsid w:val="00371E37"/>
    <w:rsid w:val="00372350"/>
    <w:rsid w:val="00372CFD"/>
    <w:rsid w:val="003738EF"/>
    <w:rsid w:val="0037424A"/>
    <w:rsid w:val="00375A7B"/>
    <w:rsid w:val="00377782"/>
    <w:rsid w:val="003822AD"/>
    <w:rsid w:val="00385223"/>
    <w:rsid w:val="00385336"/>
    <w:rsid w:val="0038539F"/>
    <w:rsid w:val="0038561F"/>
    <w:rsid w:val="003860BD"/>
    <w:rsid w:val="00386A3F"/>
    <w:rsid w:val="00386ADA"/>
    <w:rsid w:val="0038735B"/>
    <w:rsid w:val="0038765F"/>
    <w:rsid w:val="0039064F"/>
    <w:rsid w:val="003906AB"/>
    <w:rsid w:val="003906EF"/>
    <w:rsid w:val="00390B8F"/>
    <w:rsid w:val="00391696"/>
    <w:rsid w:val="00394396"/>
    <w:rsid w:val="00394EA9"/>
    <w:rsid w:val="00395B95"/>
    <w:rsid w:val="00395C75"/>
    <w:rsid w:val="00396069"/>
    <w:rsid w:val="003A0706"/>
    <w:rsid w:val="003A10BC"/>
    <w:rsid w:val="003A3B2A"/>
    <w:rsid w:val="003A42BF"/>
    <w:rsid w:val="003A6B2D"/>
    <w:rsid w:val="003A6EE9"/>
    <w:rsid w:val="003A71CE"/>
    <w:rsid w:val="003B1C6D"/>
    <w:rsid w:val="003B227E"/>
    <w:rsid w:val="003B3333"/>
    <w:rsid w:val="003B401E"/>
    <w:rsid w:val="003B4BBE"/>
    <w:rsid w:val="003B644A"/>
    <w:rsid w:val="003B6E71"/>
    <w:rsid w:val="003B786A"/>
    <w:rsid w:val="003C0F7F"/>
    <w:rsid w:val="003C1934"/>
    <w:rsid w:val="003C1F38"/>
    <w:rsid w:val="003C2021"/>
    <w:rsid w:val="003C21AD"/>
    <w:rsid w:val="003C2B51"/>
    <w:rsid w:val="003C33A8"/>
    <w:rsid w:val="003C4D25"/>
    <w:rsid w:val="003C4DBB"/>
    <w:rsid w:val="003C4F7D"/>
    <w:rsid w:val="003C5288"/>
    <w:rsid w:val="003C5443"/>
    <w:rsid w:val="003C63F5"/>
    <w:rsid w:val="003C654B"/>
    <w:rsid w:val="003C708D"/>
    <w:rsid w:val="003D0809"/>
    <w:rsid w:val="003D373E"/>
    <w:rsid w:val="003D4FBC"/>
    <w:rsid w:val="003D5E50"/>
    <w:rsid w:val="003D648F"/>
    <w:rsid w:val="003D6D76"/>
    <w:rsid w:val="003E06B0"/>
    <w:rsid w:val="003E086B"/>
    <w:rsid w:val="003E0E42"/>
    <w:rsid w:val="003E300A"/>
    <w:rsid w:val="003E3DB3"/>
    <w:rsid w:val="003E52F3"/>
    <w:rsid w:val="003E75CF"/>
    <w:rsid w:val="003E7850"/>
    <w:rsid w:val="003F0551"/>
    <w:rsid w:val="003F14F4"/>
    <w:rsid w:val="003F254F"/>
    <w:rsid w:val="003F27F2"/>
    <w:rsid w:val="003F2DBD"/>
    <w:rsid w:val="003F3F79"/>
    <w:rsid w:val="003F46A0"/>
    <w:rsid w:val="003F6271"/>
    <w:rsid w:val="003F72AE"/>
    <w:rsid w:val="00400D36"/>
    <w:rsid w:val="00402A7E"/>
    <w:rsid w:val="004033E2"/>
    <w:rsid w:val="004039F2"/>
    <w:rsid w:val="00403C89"/>
    <w:rsid w:val="00405071"/>
    <w:rsid w:val="004062EE"/>
    <w:rsid w:val="00406B41"/>
    <w:rsid w:val="004071A7"/>
    <w:rsid w:val="004108DB"/>
    <w:rsid w:val="00411602"/>
    <w:rsid w:val="00412156"/>
    <w:rsid w:val="0041462E"/>
    <w:rsid w:val="0041536E"/>
    <w:rsid w:val="00416F40"/>
    <w:rsid w:val="004173EA"/>
    <w:rsid w:val="00417CA0"/>
    <w:rsid w:val="00421322"/>
    <w:rsid w:val="004232E0"/>
    <w:rsid w:val="0042403D"/>
    <w:rsid w:val="00424191"/>
    <w:rsid w:val="004241C7"/>
    <w:rsid w:val="00425AB2"/>
    <w:rsid w:val="00427318"/>
    <w:rsid w:val="00430789"/>
    <w:rsid w:val="0043129B"/>
    <w:rsid w:val="00431A46"/>
    <w:rsid w:val="0043267E"/>
    <w:rsid w:val="00433184"/>
    <w:rsid w:val="004331C7"/>
    <w:rsid w:val="00433679"/>
    <w:rsid w:val="00434178"/>
    <w:rsid w:val="00434E22"/>
    <w:rsid w:val="004419D6"/>
    <w:rsid w:val="00444B2F"/>
    <w:rsid w:val="00446325"/>
    <w:rsid w:val="004478D3"/>
    <w:rsid w:val="00447DFE"/>
    <w:rsid w:val="0045051E"/>
    <w:rsid w:val="00450E7F"/>
    <w:rsid w:val="00451570"/>
    <w:rsid w:val="00451BA6"/>
    <w:rsid w:val="00452235"/>
    <w:rsid w:val="004532A9"/>
    <w:rsid w:val="004542B8"/>
    <w:rsid w:val="0045633E"/>
    <w:rsid w:val="00456CFC"/>
    <w:rsid w:val="0045707C"/>
    <w:rsid w:val="004578A7"/>
    <w:rsid w:val="00460BEB"/>
    <w:rsid w:val="00462169"/>
    <w:rsid w:val="004631A0"/>
    <w:rsid w:val="00464997"/>
    <w:rsid w:val="00464F36"/>
    <w:rsid w:val="0046534B"/>
    <w:rsid w:val="00465FAD"/>
    <w:rsid w:val="0046679E"/>
    <w:rsid w:val="004667AF"/>
    <w:rsid w:val="00470800"/>
    <w:rsid w:val="00471425"/>
    <w:rsid w:val="00472494"/>
    <w:rsid w:val="00472D80"/>
    <w:rsid w:val="0047540E"/>
    <w:rsid w:val="00476729"/>
    <w:rsid w:val="00477078"/>
    <w:rsid w:val="00477D93"/>
    <w:rsid w:val="004812F1"/>
    <w:rsid w:val="00481D54"/>
    <w:rsid w:val="0048233F"/>
    <w:rsid w:val="00482A1F"/>
    <w:rsid w:val="00483CA4"/>
    <w:rsid w:val="00485FDC"/>
    <w:rsid w:val="00487FD1"/>
    <w:rsid w:val="00490ECF"/>
    <w:rsid w:val="00492066"/>
    <w:rsid w:val="00492A22"/>
    <w:rsid w:val="00493559"/>
    <w:rsid w:val="00493E4E"/>
    <w:rsid w:val="0049431B"/>
    <w:rsid w:val="004943E0"/>
    <w:rsid w:val="004967A9"/>
    <w:rsid w:val="004A02B9"/>
    <w:rsid w:val="004A0B25"/>
    <w:rsid w:val="004A185C"/>
    <w:rsid w:val="004A26E9"/>
    <w:rsid w:val="004A2796"/>
    <w:rsid w:val="004A29F3"/>
    <w:rsid w:val="004A44EE"/>
    <w:rsid w:val="004A75F8"/>
    <w:rsid w:val="004A7A38"/>
    <w:rsid w:val="004B1A13"/>
    <w:rsid w:val="004B2C70"/>
    <w:rsid w:val="004B4403"/>
    <w:rsid w:val="004B5A6B"/>
    <w:rsid w:val="004B6702"/>
    <w:rsid w:val="004B6968"/>
    <w:rsid w:val="004B71C6"/>
    <w:rsid w:val="004B7B4B"/>
    <w:rsid w:val="004C0B04"/>
    <w:rsid w:val="004C1FA8"/>
    <w:rsid w:val="004C20BD"/>
    <w:rsid w:val="004C3B2F"/>
    <w:rsid w:val="004C50E5"/>
    <w:rsid w:val="004C601D"/>
    <w:rsid w:val="004C61EF"/>
    <w:rsid w:val="004C65B6"/>
    <w:rsid w:val="004C6E04"/>
    <w:rsid w:val="004C6EBF"/>
    <w:rsid w:val="004C7311"/>
    <w:rsid w:val="004D083E"/>
    <w:rsid w:val="004D22BB"/>
    <w:rsid w:val="004D2A64"/>
    <w:rsid w:val="004D2CB2"/>
    <w:rsid w:val="004D2EE2"/>
    <w:rsid w:val="004D2F7E"/>
    <w:rsid w:val="004D32CF"/>
    <w:rsid w:val="004D3557"/>
    <w:rsid w:val="004D3D5E"/>
    <w:rsid w:val="004D3F13"/>
    <w:rsid w:val="004D432B"/>
    <w:rsid w:val="004D4813"/>
    <w:rsid w:val="004D5681"/>
    <w:rsid w:val="004E2524"/>
    <w:rsid w:val="004E2956"/>
    <w:rsid w:val="004E316A"/>
    <w:rsid w:val="004E33A6"/>
    <w:rsid w:val="004E37A3"/>
    <w:rsid w:val="004E3AC8"/>
    <w:rsid w:val="004E3F51"/>
    <w:rsid w:val="004E48A9"/>
    <w:rsid w:val="004E61A1"/>
    <w:rsid w:val="004E6C38"/>
    <w:rsid w:val="004E7F65"/>
    <w:rsid w:val="004F0CA2"/>
    <w:rsid w:val="004F11D2"/>
    <w:rsid w:val="004F2E4C"/>
    <w:rsid w:val="004F2FBA"/>
    <w:rsid w:val="004F3351"/>
    <w:rsid w:val="004F3AA4"/>
    <w:rsid w:val="004F4E80"/>
    <w:rsid w:val="004F51DA"/>
    <w:rsid w:val="004F56A5"/>
    <w:rsid w:val="004F5FA7"/>
    <w:rsid w:val="004F643D"/>
    <w:rsid w:val="00501880"/>
    <w:rsid w:val="0050310C"/>
    <w:rsid w:val="005034A0"/>
    <w:rsid w:val="0050545E"/>
    <w:rsid w:val="005054BB"/>
    <w:rsid w:val="005062A4"/>
    <w:rsid w:val="00506B0D"/>
    <w:rsid w:val="005112E3"/>
    <w:rsid w:val="00511BC0"/>
    <w:rsid w:val="0051241E"/>
    <w:rsid w:val="00512BAB"/>
    <w:rsid w:val="00512D8F"/>
    <w:rsid w:val="0051332C"/>
    <w:rsid w:val="005139BC"/>
    <w:rsid w:val="00516B4D"/>
    <w:rsid w:val="005212E9"/>
    <w:rsid w:val="00521F16"/>
    <w:rsid w:val="00521F89"/>
    <w:rsid w:val="00523805"/>
    <w:rsid w:val="005250FA"/>
    <w:rsid w:val="005263B0"/>
    <w:rsid w:val="005263B1"/>
    <w:rsid w:val="00527014"/>
    <w:rsid w:val="00527E72"/>
    <w:rsid w:val="00530559"/>
    <w:rsid w:val="005308D7"/>
    <w:rsid w:val="005318BA"/>
    <w:rsid w:val="00533692"/>
    <w:rsid w:val="00534421"/>
    <w:rsid w:val="005354D3"/>
    <w:rsid w:val="00535532"/>
    <w:rsid w:val="00536746"/>
    <w:rsid w:val="00536BBA"/>
    <w:rsid w:val="00537ECD"/>
    <w:rsid w:val="0054103E"/>
    <w:rsid w:val="005415F7"/>
    <w:rsid w:val="005431FC"/>
    <w:rsid w:val="0054394F"/>
    <w:rsid w:val="005448F5"/>
    <w:rsid w:val="00545948"/>
    <w:rsid w:val="0054641F"/>
    <w:rsid w:val="00550625"/>
    <w:rsid w:val="00550B80"/>
    <w:rsid w:val="00551082"/>
    <w:rsid w:val="00551BBE"/>
    <w:rsid w:val="00552184"/>
    <w:rsid w:val="0055390B"/>
    <w:rsid w:val="005540DF"/>
    <w:rsid w:val="00555D63"/>
    <w:rsid w:val="005568B7"/>
    <w:rsid w:val="00560A40"/>
    <w:rsid w:val="00564755"/>
    <w:rsid w:val="00564973"/>
    <w:rsid w:val="00565059"/>
    <w:rsid w:val="00567085"/>
    <w:rsid w:val="0056742D"/>
    <w:rsid w:val="005706A2"/>
    <w:rsid w:val="005726D4"/>
    <w:rsid w:val="005727DD"/>
    <w:rsid w:val="0057282C"/>
    <w:rsid w:val="00574BEA"/>
    <w:rsid w:val="00575BC1"/>
    <w:rsid w:val="00575D41"/>
    <w:rsid w:val="00576023"/>
    <w:rsid w:val="00576FF3"/>
    <w:rsid w:val="0057764A"/>
    <w:rsid w:val="00577DB3"/>
    <w:rsid w:val="00580737"/>
    <w:rsid w:val="0058173C"/>
    <w:rsid w:val="0058188C"/>
    <w:rsid w:val="00582D71"/>
    <w:rsid w:val="0058304D"/>
    <w:rsid w:val="00584393"/>
    <w:rsid w:val="005864F7"/>
    <w:rsid w:val="005865B2"/>
    <w:rsid w:val="005867CA"/>
    <w:rsid w:val="00590048"/>
    <w:rsid w:val="005903BE"/>
    <w:rsid w:val="005911CE"/>
    <w:rsid w:val="00591362"/>
    <w:rsid w:val="00592482"/>
    <w:rsid w:val="0059248B"/>
    <w:rsid w:val="00592FDD"/>
    <w:rsid w:val="00593144"/>
    <w:rsid w:val="005938B8"/>
    <w:rsid w:val="00593E18"/>
    <w:rsid w:val="0059475E"/>
    <w:rsid w:val="00595226"/>
    <w:rsid w:val="00596E98"/>
    <w:rsid w:val="00597EB6"/>
    <w:rsid w:val="005A130C"/>
    <w:rsid w:val="005A16D4"/>
    <w:rsid w:val="005A26CF"/>
    <w:rsid w:val="005A34A6"/>
    <w:rsid w:val="005A3A0F"/>
    <w:rsid w:val="005A3FFB"/>
    <w:rsid w:val="005A4DC1"/>
    <w:rsid w:val="005A666C"/>
    <w:rsid w:val="005A7617"/>
    <w:rsid w:val="005B13EA"/>
    <w:rsid w:val="005B2C70"/>
    <w:rsid w:val="005B39BD"/>
    <w:rsid w:val="005B4966"/>
    <w:rsid w:val="005B6EE5"/>
    <w:rsid w:val="005B76D8"/>
    <w:rsid w:val="005C09C1"/>
    <w:rsid w:val="005C09CC"/>
    <w:rsid w:val="005C4F92"/>
    <w:rsid w:val="005C529D"/>
    <w:rsid w:val="005C6C8E"/>
    <w:rsid w:val="005C712A"/>
    <w:rsid w:val="005C77EF"/>
    <w:rsid w:val="005D04D4"/>
    <w:rsid w:val="005D1396"/>
    <w:rsid w:val="005D27B7"/>
    <w:rsid w:val="005D2B8D"/>
    <w:rsid w:val="005D47A0"/>
    <w:rsid w:val="005D4F84"/>
    <w:rsid w:val="005D6946"/>
    <w:rsid w:val="005D75DC"/>
    <w:rsid w:val="005E281F"/>
    <w:rsid w:val="005E327D"/>
    <w:rsid w:val="005E4126"/>
    <w:rsid w:val="005E41B5"/>
    <w:rsid w:val="005E6590"/>
    <w:rsid w:val="005F1129"/>
    <w:rsid w:val="005F1518"/>
    <w:rsid w:val="005F267D"/>
    <w:rsid w:val="005F309E"/>
    <w:rsid w:val="005F3112"/>
    <w:rsid w:val="005F673B"/>
    <w:rsid w:val="005F7235"/>
    <w:rsid w:val="0060046E"/>
    <w:rsid w:val="00602384"/>
    <w:rsid w:val="00602D17"/>
    <w:rsid w:val="00603768"/>
    <w:rsid w:val="00604938"/>
    <w:rsid w:val="00604D24"/>
    <w:rsid w:val="00605809"/>
    <w:rsid w:val="00606440"/>
    <w:rsid w:val="006064B9"/>
    <w:rsid w:val="00606871"/>
    <w:rsid w:val="0060705E"/>
    <w:rsid w:val="00607FB9"/>
    <w:rsid w:val="00611582"/>
    <w:rsid w:val="00613222"/>
    <w:rsid w:val="00613F8B"/>
    <w:rsid w:val="006141DD"/>
    <w:rsid w:val="006148CA"/>
    <w:rsid w:val="00615BDE"/>
    <w:rsid w:val="00615F7F"/>
    <w:rsid w:val="00617232"/>
    <w:rsid w:val="00617383"/>
    <w:rsid w:val="0062042B"/>
    <w:rsid w:val="006236C4"/>
    <w:rsid w:val="0062606D"/>
    <w:rsid w:val="00626079"/>
    <w:rsid w:val="006275AF"/>
    <w:rsid w:val="00632798"/>
    <w:rsid w:val="00632E79"/>
    <w:rsid w:val="00632FFA"/>
    <w:rsid w:val="0063489D"/>
    <w:rsid w:val="00636699"/>
    <w:rsid w:val="00637052"/>
    <w:rsid w:val="0063752B"/>
    <w:rsid w:val="006404D5"/>
    <w:rsid w:val="00641933"/>
    <w:rsid w:val="00642273"/>
    <w:rsid w:val="00642A3D"/>
    <w:rsid w:val="00643DB7"/>
    <w:rsid w:val="00646476"/>
    <w:rsid w:val="006465EA"/>
    <w:rsid w:val="00646739"/>
    <w:rsid w:val="006509AE"/>
    <w:rsid w:val="00651548"/>
    <w:rsid w:val="00651F36"/>
    <w:rsid w:val="00653F37"/>
    <w:rsid w:val="00655728"/>
    <w:rsid w:val="00655999"/>
    <w:rsid w:val="006564EB"/>
    <w:rsid w:val="006575FB"/>
    <w:rsid w:val="00657E95"/>
    <w:rsid w:val="0066119B"/>
    <w:rsid w:val="0066164B"/>
    <w:rsid w:val="00661C5B"/>
    <w:rsid w:val="006629AE"/>
    <w:rsid w:val="006647F2"/>
    <w:rsid w:val="00664F9E"/>
    <w:rsid w:val="006650BC"/>
    <w:rsid w:val="00665680"/>
    <w:rsid w:val="00665FD4"/>
    <w:rsid w:val="00666562"/>
    <w:rsid w:val="006665C7"/>
    <w:rsid w:val="00666682"/>
    <w:rsid w:val="006679E2"/>
    <w:rsid w:val="00670733"/>
    <w:rsid w:val="00672413"/>
    <w:rsid w:val="006727FB"/>
    <w:rsid w:val="0067452E"/>
    <w:rsid w:val="0067687C"/>
    <w:rsid w:val="00676EFF"/>
    <w:rsid w:val="0067754A"/>
    <w:rsid w:val="0067776F"/>
    <w:rsid w:val="0068127A"/>
    <w:rsid w:val="00681991"/>
    <w:rsid w:val="006819F2"/>
    <w:rsid w:val="00682A56"/>
    <w:rsid w:val="0068391A"/>
    <w:rsid w:val="00685F7C"/>
    <w:rsid w:val="00687704"/>
    <w:rsid w:val="00691012"/>
    <w:rsid w:val="0069305C"/>
    <w:rsid w:val="006930A9"/>
    <w:rsid w:val="0069656D"/>
    <w:rsid w:val="00696E8C"/>
    <w:rsid w:val="006A0291"/>
    <w:rsid w:val="006A0A8C"/>
    <w:rsid w:val="006A1D26"/>
    <w:rsid w:val="006A1FC7"/>
    <w:rsid w:val="006A3135"/>
    <w:rsid w:val="006A366E"/>
    <w:rsid w:val="006A3726"/>
    <w:rsid w:val="006A3897"/>
    <w:rsid w:val="006A3A72"/>
    <w:rsid w:val="006A5F59"/>
    <w:rsid w:val="006A611C"/>
    <w:rsid w:val="006A6ED9"/>
    <w:rsid w:val="006A7D9B"/>
    <w:rsid w:val="006B15C0"/>
    <w:rsid w:val="006B1BC2"/>
    <w:rsid w:val="006B2E27"/>
    <w:rsid w:val="006B3A34"/>
    <w:rsid w:val="006B4AAA"/>
    <w:rsid w:val="006B61E8"/>
    <w:rsid w:val="006B76AE"/>
    <w:rsid w:val="006C00C0"/>
    <w:rsid w:val="006C15E0"/>
    <w:rsid w:val="006C2721"/>
    <w:rsid w:val="006C30C5"/>
    <w:rsid w:val="006C4508"/>
    <w:rsid w:val="006C7367"/>
    <w:rsid w:val="006D1C4E"/>
    <w:rsid w:val="006D24F7"/>
    <w:rsid w:val="006D7BCD"/>
    <w:rsid w:val="006E0941"/>
    <w:rsid w:val="006E1587"/>
    <w:rsid w:val="006E2267"/>
    <w:rsid w:val="006E24DF"/>
    <w:rsid w:val="006E2AA9"/>
    <w:rsid w:val="006E3094"/>
    <w:rsid w:val="006E3698"/>
    <w:rsid w:val="006E51EF"/>
    <w:rsid w:val="006E5F15"/>
    <w:rsid w:val="006E5F7E"/>
    <w:rsid w:val="006E7724"/>
    <w:rsid w:val="006F05D6"/>
    <w:rsid w:val="006F0CA1"/>
    <w:rsid w:val="006F111A"/>
    <w:rsid w:val="006F2EE0"/>
    <w:rsid w:val="006F6594"/>
    <w:rsid w:val="006F7D89"/>
    <w:rsid w:val="007005CD"/>
    <w:rsid w:val="0070140A"/>
    <w:rsid w:val="00702245"/>
    <w:rsid w:val="007037DE"/>
    <w:rsid w:val="007046BC"/>
    <w:rsid w:val="00704B6D"/>
    <w:rsid w:val="00704EBD"/>
    <w:rsid w:val="00705FE8"/>
    <w:rsid w:val="007064A1"/>
    <w:rsid w:val="00710DEC"/>
    <w:rsid w:val="00713070"/>
    <w:rsid w:val="007158B1"/>
    <w:rsid w:val="00715BB1"/>
    <w:rsid w:val="00715EF8"/>
    <w:rsid w:val="007168B1"/>
    <w:rsid w:val="007178C2"/>
    <w:rsid w:val="0072057E"/>
    <w:rsid w:val="007207DC"/>
    <w:rsid w:val="007244DC"/>
    <w:rsid w:val="0072693A"/>
    <w:rsid w:val="007308B0"/>
    <w:rsid w:val="00733822"/>
    <w:rsid w:val="00734038"/>
    <w:rsid w:val="007340C0"/>
    <w:rsid w:val="007345CD"/>
    <w:rsid w:val="00734958"/>
    <w:rsid w:val="00735285"/>
    <w:rsid w:val="00735D9D"/>
    <w:rsid w:val="00736117"/>
    <w:rsid w:val="00736237"/>
    <w:rsid w:val="0073798E"/>
    <w:rsid w:val="00741A3F"/>
    <w:rsid w:val="007423E0"/>
    <w:rsid w:val="00743DBD"/>
    <w:rsid w:val="00744665"/>
    <w:rsid w:val="00744D0E"/>
    <w:rsid w:val="007451D5"/>
    <w:rsid w:val="007461EE"/>
    <w:rsid w:val="007515BD"/>
    <w:rsid w:val="00751E81"/>
    <w:rsid w:val="00753CFD"/>
    <w:rsid w:val="0075690C"/>
    <w:rsid w:val="00762F86"/>
    <w:rsid w:val="00763547"/>
    <w:rsid w:val="0076451A"/>
    <w:rsid w:val="00767F70"/>
    <w:rsid w:val="007704A8"/>
    <w:rsid w:val="007715C6"/>
    <w:rsid w:val="00771AFF"/>
    <w:rsid w:val="00773AD7"/>
    <w:rsid w:val="0077431C"/>
    <w:rsid w:val="00774ED6"/>
    <w:rsid w:val="0077638D"/>
    <w:rsid w:val="00777652"/>
    <w:rsid w:val="00780A1E"/>
    <w:rsid w:val="0078154D"/>
    <w:rsid w:val="00781B20"/>
    <w:rsid w:val="00781D27"/>
    <w:rsid w:val="0078450A"/>
    <w:rsid w:val="00785B6C"/>
    <w:rsid w:val="007864B4"/>
    <w:rsid w:val="00786AB4"/>
    <w:rsid w:val="00786EE3"/>
    <w:rsid w:val="00787715"/>
    <w:rsid w:val="00787F4F"/>
    <w:rsid w:val="00790623"/>
    <w:rsid w:val="00790799"/>
    <w:rsid w:val="00791076"/>
    <w:rsid w:val="00791CF5"/>
    <w:rsid w:val="00791E1A"/>
    <w:rsid w:val="0079294C"/>
    <w:rsid w:val="00792AC6"/>
    <w:rsid w:val="00792E20"/>
    <w:rsid w:val="00793699"/>
    <w:rsid w:val="00795B3B"/>
    <w:rsid w:val="007A0002"/>
    <w:rsid w:val="007A08C3"/>
    <w:rsid w:val="007A284A"/>
    <w:rsid w:val="007A3D99"/>
    <w:rsid w:val="007A55E1"/>
    <w:rsid w:val="007A6A61"/>
    <w:rsid w:val="007A7311"/>
    <w:rsid w:val="007A7742"/>
    <w:rsid w:val="007B086C"/>
    <w:rsid w:val="007B100C"/>
    <w:rsid w:val="007B13FB"/>
    <w:rsid w:val="007B1A99"/>
    <w:rsid w:val="007B2D4F"/>
    <w:rsid w:val="007B3B24"/>
    <w:rsid w:val="007B4972"/>
    <w:rsid w:val="007B5442"/>
    <w:rsid w:val="007B56A1"/>
    <w:rsid w:val="007B74E5"/>
    <w:rsid w:val="007C249F"/>
    <w:rsid w:val="007C3309"/>
    <w:rsid w:val="007C3696"/>
    <w:rsid w:val="007C5A4A"/>
    <w:rsid w:val="007C73DC"/>
    <w:rsid w:val="007C755B"/>
    <w:rsid w:val="007C7812"/>
    <w:rsid w:val="007D1814"/>
    <w:rsid w:val="007D1BE2"/>
    <w:rsid w:val="007D696B"/>
    <w:rsid w:val="007E0C3F"/>
    <w:rsid w:val="007E11EA"/>
    <w:rsid w:val="007E1D07"/>
    <w:rsid w:val="007E24D5"/>
    <w:rsid w:val="007E3676"/>
    <w:rsid w:val="007E57E0"/>
    <w:rsid w:val="007E7ADD"/>
    <w:rsid w:val="007F0EAF"/>
    <w:rsid w:val="007F0EC9"/>
    <w:rsid w:val="007F2144"/>
    <w:rsid w:val="007F5595"/>
    <w:rsid w:val="007F5B40"/>
    <w:rsid w:val="007F7051"/>
    <w:rsid w:val="008011AC"/>
    <w:rsid w:val="008018F1"/>
    <w:rsid w:val="00801ED1"/>
    <w:rsid w:val="008020CB"/>
    <w:rsid w:val="0080233D"/>
    <w:rsid w:val="00802500"/>
    <w:rsid w:val="00804451"/>
    <w:rsid w:val="00804C71"/>
    <w:rsid w:val="008054EF"/>
    <w:rsid w:val="00805F23"/>
    <w:rsid w:val="00806DC1"/>
    <w:rsid w:val="00807044"/>
    <w:rsid w:val="008074C5"/>
    <w:rsid w:val="00807EF2"/>
    <w:rsid w:val="0081025A"/>
    <w:rsid w:val="0081152B"/>
    <w:rsid w:val="00811D8F"/>
    <w:rsid w:val="008128F1"/>
    <w:rsid w:val="00812F29"/>
    <w:rsid w:val="00813011"/>
    <w:rsid w:val="00815C26"/>
    <w:rsid w:val="00816055"/>
    <w:rsid w:val="00821407"/>
    <w:rsid w:val="00821617"/>
    <w:rsid w:val="008231F5"/>
    <w:rsid w:val="00824174"/>
    <w:rsid w:val="00825AB2"/>
    <w:rsid w:val="0082623E"/>
    <w:rsid w:val="0082706D"/>
    <w:rsid w:val="0082736E"/>
    <w:rsid w:val="00830424"/>
    <w:rsid w:val="00832D3E"/>
    <w:rsid w:val="00833198"/>
    <w:rsid w:val="008335DB"/>
    <w:rsid w:val="008336C9"/>
    <w:rsid w:val="00836586"/>
    <w:rsid w:val="008367FC"/>
    <w:rsid w:val="00837428"/>
    <w:rsid w:val="00840CC0"/>
    <w:rsid w:val="008415CA"/>
    <w:rsid w:val="00843E68"/>
    <w:rsid w:val="00843EF6"/>
    <w:rsid w:val="008444E6"/>
    <w:rsid w:val="0084451F"/>
    <w:rsid w:val="008447D0"/>
    <w:rsid w:val="008463D9"/>
    <w:rsid w:val="00847F8A"/>
    <w:rsid w:val="00853442"/>
    <w:rsid w:val="008541EB"/>
    <w:rsid w:val="00855EC3"/>
    <w:rsid w:val="00856A3D"/>
    <w:rsid w:val="00856C50"/>
    <w:rsid w:val="00856E59"/>
    <w:rsid w:val="00857D0B"/>
    <w:rsid w:val="00857F11"/>
    <w:rsid w:val="00860308"/>
    <w:rsid w:val="00861840"/>
    <w:rsid w:val="00863848"/>
    <w:rsid w:val="00863C9D"/>
    <w:rsid w:val="008643B0"/>
    <w:rsid w:val="008650C3"/>
    <w:rsid w:val="008664EF"/>
    <w:rsid w:val="00866D43"/>
    <w:rsid w:val="0087208F"/>
    <w:rsid w:val="0087408E"/>
    <w:rsid w:val="00874D03"/>
    <w:rsid w:val="00874ECC"/>
    <w:rsid w:val="0087553D"/>
    <w:rsid w:val="00875989"/>
    <w:rsid w:val="00877AD4"/>
    <w:rsid w:val="00877E4D"/>
    <w:rsid w:val="0088006A"/>
    <w:rsid w:val="008809A2"/>
    <w:rsid w:val="00881CEC"/>
    <w:rsid w:val="0088267E"/>
    <w:rsid w:val="00882973"/>
    <w:rsid w:val="00882EDE"/>
    <w:rsid w:val="0088343C"/>
    <w:rsid w:val="00885C9C"/>
    <w:rsid w:val="008867A6"/>
    <w:rsid w:val="0088693E"/>
    <w:rsid w:val="00886E8A"/>
    <w:rsid w:val="00887BA1"/>
    <w:rsid w:val="00887EB7"/>
    <w:rsid w:val="0089171F"/>
    <w:rsid w:val="008930DB"/>
    <w:rsid w:val="0089412D"/>
    <w:rsid w:val="00894F4C"/>
    <w:rsid w:val="008961E8"/>
    <w:rsid w:val="00896622"/>
    <w:rsid w:val="00896805"/>
    <w:rsid w:val="00896C88"/>
    <w:rsid w:val="008A0E87"/>
    <w:rsid w:val="008A12EC"/>
    <w:rsid w:val="008A152C"/>
    <w:rsid w:val="008A179D"/>
    <w:rsid w:val="008A2317"/>
    <w:rsid w:val="008A28A6"/>
    <w:rsid w:val="008A62D0"/>
    <w:rsid w:val="008B0AA0"/>
    <w:rsid w:val="008B2532"/>
    <w:rsid w:val="008B3ABD"/>
    <w:rsid w:val="008B7853"/>
    <w:rsid w:val="008C05EA"/>
    <w:rsid w:val="008C30A5"/>
    <w:rsid w:val="008C3642"/>
    <w:rsid w:val="008C4741"/>
    <w:rsid w:val="008C4849"/>
    <w:rsid w:val="008C6409"/>
    <w:rsid w:val="008C6461"/>
    <w:rsid w:val="008C7E9A"/>
    <w:rsid w:val="008D071F"/>
    <w:rsid w:val="008D2258"/>
    <w:rsid w:val="008D2287"/>
    <w:rsid w:val="008D36C9"/>
    <w:rsid w:val="008D3D74"/>
    <w:rsid w:val="008D6717"/>
    <w:rsid w:val="008E06EE"/>
    <w:rsid w:val="008E0B29"/>
    <w:rsid w:val="008E21E1"/>
    <w:rsid w:val="008E40D8"/>
    <w:rsid w:val="008F0FED"/>
    <w:rsid w:val="008F19C8"/>
    <w:rsid w:val="008F1DF0"/>
    <w:rsid w:val="008F3355"/>
    <w:rsid w:val="008F3CE5"/>
    <w:rsid w:val="008F5CF3"/>
    <w:rsid w:val="008F7A4F"/>
    <w:rsid w:val="00903C73"/>
    <w:rsid w:val="0090553C"/>
    <w:rsid w:val="009067F1"/>
    <w:rsid w:val="00910CCE"/>
    <w:rsid w:val="00912220"/>
    <w:rsid w:val="0091340E"/>
    <w:rsid w:val="0091488F"/>
    <w:rsid w:val="00916058"/>
    <w:rsid w:val="009160EF"/>
    <w:rsid w:val="00916CFD"/>
    <w:rsid w:val="00920360"/>
    <w:rsid w:val="00921DF1"/>
    <w:rsid w:val="00922107"/>
    <w:rsid w:val="00922EC2"/>
    <w:rsid w:val="00923346"/>
    <w:rsid w:val="00923ABC"/>
    <w:rsid w:val="009259D3"/>
    <w:rsid w:val="00925FEC"/>
    <w:rsid w:val="00926653"/>
    <w:rsid w:val="00926FA1"/>
    <w:rsid w:val="009273C2"/>
    <w:rsid w:val="00927D17"/>
    <w:rsid w:val="00930840"/>
    <w:rsid w:val="00932243"/>
    <w:rsid w:val="00932390"/>
    <w:rsid w:val="00932BA0"/>
    <w:rsid w:val="00934B16"/>
    <w:rsid w:val="00935CC5"/>
    <w:rsid w:val="00935D9B"/>
    <w:rsid w:val="00936F7C"/>
    <w:rsid w:val="00936FA7"/>
    <w:rsid w:val="0093717F"/>
    <w:rsid w:val="009410A9"/>
    <w:rsid w:val="0094217D"/>
    <w:rsid w:val="0094239F"/>
    <w:rsid w:val="00942484"/>
    <w:rsid w:val="009503B4"/>
    <w:rsid w:val="00950962"/>
    <w:rsid w:val="00951296"/>
    <w:rsid w:val="009526E6"/>
    <w:rsid w:val="00952C27"/>
    <w:rsid w:val="00952FC9"/>
    <w:rsid w:val="00953688"/>
    <w:rsid w:val="009539B0"/>
    <w:rsid w:val="00954376"/>
    <w:rsid w:val="00954448"/>
    <w:rsid w:val="00954769"/>
    <w:rsid w:val="00954A0D"/>
    <w:rsid w:val="00956016"/>
    <w:rsid w:val="009560FF"/>
    <w:rsid w:val="00960F04"/>
    <w:rsid w:val="00962F83"/>
    <w:rsid w:val="009636AE"/>
    <w:rsid w:val="00964001"/>
    <w:rsid w:val="00965173"/>
    <w:rsid w:val="00965503"/>
    <w:rsid w:val="009678A2"/>
    <w:rsid w:val="009706F5"/>
    <w:rsid w:val="00971D6A"/>
    <w:rsid w:val="00972244"/>
    <w:rsid w:val="0097254E"/>
    <w:rsid w:val="009725B5"/>
    <w:rsid w:val="00973F06"/>
    <w:rsid w:val="00974CE5"/>
    <w:rsid w:val="00975051"/>
    <w:rsid w:val="00975792"/>
    <w:rsid w:val="00975E59"/>
    <w:rsid w:val="00976428"/>
    <w:rsid w:val="009800BE"/>
    <w:rsid w:val="009800F9"/>
    <w:rsid w:val="0098017E"/>
    <w:rsid w:val="0098165D"/>
    <w:rsid w:val="00982AA0"/>
    <w:rsid w:val="00983116"/>
    <w:rsid w:val="00983A71"/>
    <w:rsid w:val="00983B00"/>
    <w:rsid w:val="00983B4B"/>
    <w:rsid w:val="00985143"/>
    <w:rsid w:val="00985B7E"/>
    <w:rsid w:val="00986EC7"/>
    <w:rsid w:val="00987500"/>
    <w:rsid w:val="009900AC"/>
    <w:rsid w:val="00990B35"/>
    <w:rsid w:val="0099183C"/>
    <w:rsid w:val="00992529"/>
    <w:rsid w:val="009928D8"/>
    <w:rsid w:val="009945DB"/>
    <w:rsid w:val="00994A11"/>
    <w:rsid w:val="00995E98"/>
    <w:rsid w:val="009967A4"/>
    <w:rsid w:val="00997B67"/>
    <w:rsid w:val="009A1721"/>
    <w:rsid w:val="009A1B12"/>
    <w:rsid w:val="009A235D"/>
    <w:rsid w:val="009A3698"/>
    <w:rsid w:val="009A3F05"/>
    <w:rsid w:val="009A4E0C"/>
    <w:rsid w:val="009A6ADB"/>
    <w:rsid w:val="009A798F"/>
    <w:rsid w:val="009A7FDC"/>
    <w:rsid w:val="009B0439"/>
    <w:rsid w:val="009B08CE"/>
    <w:rsid w:val="009B13A4"/>
    <w:rsid w:val="009B2833"/>
    <w:rsid w:val="009B2B7F"/>
    <w:rsid w:val="009B3D58"/>
    <w:rsid w:val="009B3E85"/>
    <w:rsid w:val="009B4BC6"/>
    <w:rsid w:val="009C1E47"/>
    <w:rsid w:val="009C54D9"/>
    <w:rsid w:val="009C6246"/>
    <w:rsid w:val="009C6408"/>
    <w:rsid w:val="009C6502"/>
    <w:rsid w:val="009C6C95"/>
    <w:rsid w:val="009D0771"/>
    <w:rsid w:val="009D0BD3"/>
    <w:rsid w:val="009D1D29"/>
    <w:rsid w:val="009D2545"/>
    <w:rsid w:val="009D3142"/>
    <w:rsid w:val="009D342D"/>
    <w:rsid w:val="009D3E6C"/>
    <w:rsid w:val="009D3F90"/>
    <w:rsid w:val="009D48F5"/>
    <w:rsid w:val="009D4D67"/>
    <w:rsid w:val="009D52E4"/>
    <w:rsid w:val="009D53D0"/>
    <w:rsid w:val="009D588E"/>
    <w:rsid w:val="009D65C5"/>
    <w:rsid w:val="009D66B0"/>
    <w:rsid w:val="009E033E"/>
    <w:rsid w:val="009E0C98"/>
    <w:rsid w:val="009E0CA4"/>
    <w:rsid w:val="009E2040"/>
    <w:rsid w:val="009E343D"/>
    <w:rsid w:val="009E3498"/>
    <w:rsid w:val="009E3771"/>
    <w:rsid w:val="009E3A64"/>
    <w:rsid w:val="009E3D8C"/>
    <w:rsid w:val="009E44F8"/>
    <w:rsid w:val="009E47CC"/>
    <w:rsid w:val="009E53CB"/>
    <w:rsid w:val="009E6ECB"/>
    <w:rsid w:val="009E71D8"/>
    <w:rsid w:val="009F06A0"/>
    <w:rsid w:val="009F0A91"/>
    <w:rsid w:val="009F2713"/>
    <w:rsid w:val="009F3246"/>
    <w:rsid w:val="009F34E4"/>
    <w:rsid w:val="009F35D4"/>
    <w:rsid w:val="009F3E9B"/>
    <w:rsid w:val="009F3F87"/>
    <w:rsid w:val="009F62E5"/>
    <w:rsid w:val="009F66EA"/>
    <w:rsid w:val="00A008D6"/>
    <w:rsid w:val="00A00B40"/>
    <w:rsid w:val="00A01E75"/>
    <w:rsid w:val="00A03AA8"/>
    <w:rsid w:val="00A05BFC"/>
    <w:rsid w:val="00A06373"/>
    <w:rsid w:val="00A071C5"/>
    <w:rsid w:val="00A0748A"/>
    <w:rsid w:val="00A100A4"/>
    <w:rsid w:val="00A11CE6"/>
    <w:rsid w:val="00A141DD"/>
    <w:rsid w:val="00A15116"/>
    <w:rsid w:val="00A15D85"/>
    <w:rsid w:val="00A15FA4"/>
    <w:rsid w:val="00A1700B"/>
    <w:rsid w:val="00A20CB1"/>
    <w:rsid w:val="00A22765"/>
    <w:rsid w:val="00A23E30"/>
    <w:rsid w:val="00A240F1"/>
    <w:rsid w:val="00A266A1"/>
    <w:rsid w:val="00A272E5"/>
    <w:rsid w:val="00A27A70"/>
    <w:rsid w:val="00A30AD6"/>
    <w:rsid w:val="00A31799"/>
    <w:rsid w:val="00A32744"/>
    <w:rsid w:val="00A36603"/>
    <w:rsid w:val="00A36DE5"/>
    <w:rsid w:val="00A36DFB"/>
    <w:rsid w:val="00A377BC"/>
    <w:rsid w:val="00A42019"/>
    <w:rsid w:val="00A420A7"/>
    <w:rsid w:val="00A4296C"/>
    <w:rsid w:val="00A43D63"/>
    <w:rsid w:val="00A5070A"/>
    <w:rsid w:val="00A50939"/>
    <w:rsid w:val="00A53736"/>
    <w:rsid w:val="00A54BC1"/>
    <w:rsid w:val="00A56A94"/>
    <w:rsid w:val="00A56AA1"/>
    <w:rsid w:val="00A57EC5"/>
    <w:rsid w:val="00A6085E"/>
    <w:rsid w:val="00A62C4A"/>
    <w:rsid w:val="00A6330E"/>
    <w:rsid w:val="00A64778"/>
    <w:rsid w:val="00A6590D"/>
    <w:rsid w:val="00A66D33"/>
    <w:rsid w:val="00A66D84"/>
    <w:rsid w:val="00A72549"/>
    <w:rsid w:val="00A7407C"/>
    <w:rsid w:val="00A747F9"/>
    <w:rsid w:val="00A74D6A"/>
    <w:rsid w:val="00A75986"/>
    <w:rsid w:val="00A759EF"/>
    <w:rsid w:val="00A80288"/>
    <w:rsid w:val="00A81CC4"/>
    <w:rsid w:val="00A85A47"/>
    <w:rsid w:val="00A87AC2"/>
    <w:rsid w:val="00A904DA"/>
    <w:rsid w:val="00A9154E"/>
    <w:rsid w:val="00A9172F"/>
    <w:rsid w:val="00A91967"/>
    <w:rsid w:val="00A92B5E"/>
    <w:rsid w:val="00A92FB3"/>
    <w:rsid w:val="00A949EC"/>
    <w:rsid w:val="00A95B88"/>
    <w:rsid w:val="00A95CB4"/>
    <w:rsid w:val="00A95FD5"/>
    <w:rsid w:val="00A9665A"/>
    <w:rsid w:val="00A967CA"/>
    <w:rsid w:val="00A96DCB"/>
    <w:rsid w:val="00AA0EBD"/>
    <w:rsid w:val="00AA2AF7"/>
    <w:rsid w:val="00AA36D8"/>
    <w:rsid w:val="00AA4CA4"/>
    <w:rsid w:val="00AA5090"/>
    <w:rsid w:val="00AA549F"/>
    <w:rsid w:val="00AA6532"/>
    <w:rsid w:val="00AA657B"/>
    <w:rsid w:val="00AA772E"/>
    <w:rsid w:val="00AB01B1"/>
    <w:rsid w:val="00AB0C2A"/>
    <w:rsid w:val="00AB0D7C"/>
    <w:rsid w:val="00AB18B3"/>
    <w:rsid w:val="00AB1DDA"/>
    <w:rsid w:val="00AB1F76"/>
    <w:rsid w:val="00AB246D"/>
    <w:rsid w:val="00AB271B"/>
    <w:rsid w:val="00AB5D5F"/>
    <w:rsid w:val="00AB73DA"/>
    <w:rsid w:val="00AC2192"/>
    <w:rsid w:val="00AC5221"/>
    <w:rsid w:val="00AC7C43"/>
    <w:rsid w:val="00AD05C4"/>
    <w:rsid w:val="00AD2C3B"/>
    <w:rsid w:val="00AD3581"/>
    <w:rsid w:val="00AD38E2"/>
    <w:rsid w:val="00AD46AD"/>
    <w:rsid w:val="00AD4886"/>
    <w:rsid w:val="00AD6C6F"/>
    <w:rsid w:val="00AE2762"/>
    <w:rsid w:val="00AE3A95"/>
    <w:rsid w:val="00AE3EDA"/>
    <w:rsid w:val="00AE5715"/>
    <w:rsid w:val="00AE5A1D"/>
    <w:rsid w:val="00AE6521"/>
    <w:rsid w:val="00AE710C"/>
    <w:rsid w:val="00AE7BBD"/>
    <w:rsid w:val="00AE7CD4"/>
    <w:rsid w:val="00AF0A48"/>
    <w:rsid w:val="00B0191B"/>
    <w:rsid w:val="00B0278B"/>
    <w:rsid w:val="00B03031"/>
    <w:rsid w:val="00B06C25"/>
    <w:rsid w:val="00B10668"/>
    <w:rsid w:val="00B10F88"/>
    <w:rsid w:val="00B112B3"/>
    <w:rsid w:val="00B115F0"/>
    <w:rsid w:val="00B118E4"/>
    <w:rsid w:val="00B12519"/>
    <w:rsid w:val="00B131F6"/>
    <w:rsid w:val="00B1379E"/>
    <w:rsid w:val="00B145B3"/>
    <w:rsid w:val="00B15CB3"/>
    <w:rsid w:val="00B16369"/>
    <w:rsid w:val="00B16852"/>
    <w:rsid w:val="00B16958"/>
    <w:rsid w:val="00B20B34"/>
    <w:rsid w:val="00B223F9"/>
    <w:rsid w:val="00B228CC"/>
    <w:rsid w:val="00B2320C"/>
    <w:rsid w:val="00B23FE3"/>
    <w:rsid w:val="00B26642"/>
    <w:rsid w:val="00B26AB9"/>
    <w:rsid w:val="00B26F9E"/>
    <w:rsid w:val="00B27043"/>
    <w:rsid w:val="00B31DE9"/>
    <w:rsid w:val="00B32822"/>
    <w:rsid w:val="00B32927"/>
    <w:rsid w:val="00B33C69"/>
    <w:rsid w:val="00B34AB3"/>
    <w:rsid w:val="00B36B49"/>
    <w:rsid w:val="00B4010B"/>
    <w:rsid w:val="00B436A6"/>
    <w:rsid w:val="00B447F3"/>
    <w:rsid w:val="00B456F6"/>
    <w:rsid w:val="00B475BC"/>
    <w:rsid w:val="00B50F0B"/>
    <w:rsid w:val="00B54BF0"/>
    <w:rsid w:val="00B54D6F"/>
    <w:rsid w:val="00B56A1C"/>
    <w:rsid w:val="00B56F08"/>
    <w:rsid w:val="00B6012B"/>
    <w:rsid w:val="00B60A47"/>
    <w:rsid w:val="00B628BF"/>
    <w:rsid w:val="00B63DE3"/>
    <w:rsid w:val="00B6451A"/>
    <w:rsid w:val="00B6496E"/>
    <w:rsid w:val="00B65630"/>
    <w:rsid w:val="00B65FC4"/>
    <w:rsid w:val="00B71AC7"/>
    <w:rsid w:val="00B72399"/>
    <w:rsid w:val="00B72CD3"/>
    <w:rsid w:val="00B7347F"/>
    <w:rsid w:val="00B73543"/>
    <w:rsid w:val="00B74748"/>
    <w:rsid w:val="00B74809"/>
    <w:rsid w:val="00B7495F"/>
    <w:rsid w:val="00B761D2"/>
    <w:rsid w:val="00B763A8"/>
    <w:rsid w:val="00B77D68"/>
    <w:rsid w:val="00B800EC"/>
    <w:rsid w:val="00B804D2"/>
    <w:rsid w:val="00B823B2"/>
    <w:rsid w:val="00B827FA"/>
    <w:rsid w:val="00B82DAB"/>
    <w:rsid w:val="00B83C29"/>
    <w:rsid w:val="00B84BB1"/>
    <w:rsid w:val="00B84F7B"/>
    <w:rsid w:val="00B85E1B"/>
    <w:rsid w:val="00B86CDA"/>
    <w:rsid w:val="00B875DE"/>
    <w:rsid w:val="00B90D20"/>
    <w:rsid w:val="00B91657"/>
    <w:rsid w:val="00B923FE"/>
    <w:rsid w:val="00B92AE4"/>
    <w:rsid w:val="00B92D08"/>
    <w:rsid w:val="00B9313A"/>
    <w:rsid w:val="00B93E80"/>
    <w:rsid w:val="00B947B2"/>
    <w:rsid w:val="00B961D1"/>
    <w:rsid w:val="00B96A25"/>
    <w:rsid w:val="00B974F6"/>
    <w:rsid w:val="00B97BE7"/>
    <w:rsid w:val="00BA0550"/>
    <w:rsid w:val="00BA082E"/>
    <w:rsid w:val="00BA0E9A"/>
    <w:rsid w:val="00BA313A"/>
    <w:rsid w:val="00BA3836"/>
    <w:rsid w:val="00BA4D47"/>
    <w:rsid w:val="00BA4F65"/>
    <w:rsid w:val="00BA6222"/>
    <w:rsid w:val="00BB0CD3"/>
    <w:rsid w:val="00BB1D74"/>
    <w:rsid w:val="00BB313E"/>
    <w:rsid w:val="00BB686D"/>
    <w:rsid w:val="00BB7E72"/>
    <w:rsid w:val="00BC1AD5"/>
    <w:rsid w:val="00BC21A7"/>
    <w:rsid w:val="00BC2AE9"/>
    <w:rsid w:val="00BC401A"/>
    <w:rsid w:val="00BC5976"/>
    <w:rsid w:val="00BC5A52"/>
    <w:rsid w:val="00BC66FC"/>
    <w:rsid w:val="00BC67C0"/>
    <w:rsid w:val="00BC71A6"/>
    <w:rsid w:val="00BC7B96"/>
    <w:rsid w:val="00BD0C4D"/>
    <w:rsid w:val="00BD25CA"/>
    <w:rsid w:val="00BD2F5B"/>
    <w:rsid w:val="00BD3FDC"/>
    <w:rsid w:val="00BD4471"/>
    <w:rsid w:val="00BD53FB"/>
    <w:rsid w:val="00BD6246"/>
    <w:rsid w:val="00BD791B"/>
    <w:rsid w:val="00BD7DA8"/>
    <w:rsid w:val="00BE1E66"/>
    <w:rsid w:val="00BE288B"/>
    <w:rsid w:val="00BE57FE"/>
    <w:rsid w:val="00BE63F8"/>
    <w:rsid w:val="00BF36C2"/>
    <w:rsid w:val="00BF602C"/>
    <w:rsid w:val="00BF6E08"/>
    <w:rsid w:val="00BF74C3"/>
    <w:rsid w:val="00BF7FE0"/>
    <w:rsid w:val="00C00913"/>
    <w:rsid w:val="00C00BC4"/>
    <w:rsid w:val="00C00F6C"/>
    <w:rsid w:val="00C03B5D"/>
    <w:rsid w:val="00C03E33"/>
    <w:rsid w:val="00C04D45"/>
    <w:rsid w:val="00C05394"/>
    <w:rsid w:val="00C056D7"/>
    <w:rsid w:val="00C05B61"/>
    <w:rsid w:val="00C05F0D"/>
    <w:rsid w:val="00C06AF1"/>
    <w:rsid w:val="00C06DC3"/>
    <w:rsid w:val="00C0705E"/>
    <w:rsid w:val="00C1078C"/>
    <w:rsid w:val="00C10867"/>
    <w:rsid w:val="00C10C56"/>
    <w:rsid w:val="00C11DAD"/>
    <w:rsid w:val="00C13FA7"/>
    <w:rsid w:val="00C14B32"/>
    <w:rsid w:val="00C16005"/>
    <w:rsid w:val="00C17677"/>
    <w:rsid w:val="00C17763"/>
    <w:rsid w:val="00C221BC"/>
    <w:rsid w:val="00C227BB"/>
    <w:rsid w:val="00C23FB1"/>
    <w:rsid w:val="00C27171"/>
    <w:rsid w:val="00C3075D"/>
    <w:rsid w:val="00C316C4"/>
    <w:rsid w:val="00C3182B"/>
    <w:rsid w:val="00C31989"/>
    <w:rsid w:val="00C34B78"/>
    <w:rsid w:val="00C40325"/>
    <w:rsid w:val="00C4155E"/>
    <w:rsid w:val="00C4317A"/>
    <w:rsid w:val="00C433FC"/>
    <w:rsid w:val="00C44B7A"/>
    <w:rsid w:val="00C4540C"/>
    <w:rsid w:val="00C45B1A"/>
    <w:rsid w:val="00C46345"/>
    <w:rsid w:val="00C47BD9"/>
    <w:rsid w:val="00C50F6B"/>
    <w:rsid w:val="00C5124E"/>
    <w:rsid w:val="00C51FD7"/>
    <w:rsid w:val="00C52988"/>
    <w:rsid w:val="00C52B63"/>
    <w:rsid w:val="00C533AA"/>
    <w:rsid w:val="00C55872"/>
    <w:rsid w:val="00C57396"/>
    <w:rsid w:val="00C5751D"/>
    <w:rsid w:val="00C60653"/>
    <w:rsid w:val="00C63DC0"/>
    <w:rsid w:val="00C659A8"/>
    <w:rsid w:val="00C65B7F"/>
    <w:rsid w:val="00C65D5D"/>
    <w:rsid w:val="00C66F72"/>
    <w:rsid w:val="00C67044"/>
    <w:rsid w:val="00C72C53"/>
    <w:rsid w:val="00C758E9"/>
    <w:rsid w:val="00C764CD"/>
    <w:rsid w:val="00C772D4"/>
    <w:rsid w:val="00C77511"/>
    <w:rsid w:val="00C77CC2"/>
    <w:rsid w:val="00C77E3A"/>
    <w:rsid w:val="00C80D47"/>
    <w:rsid w:val="00C8334A"/>
    <w:rsid w:val="00C83F1E"/>
    <w:rsid w:val="00C84600"/>
    <w:rsid w:val="00C849DF"/>
    <w:rsid w:val="00C85019"/>
    <w:rsid w:val="00C8565B"/>
    <w:rsid w:val="00C85859"/>
    <w:rsid w:val="00C858E4"/>
    <w:rsid w:val="00C863E0"/>
    <w:rsid w:val="00C87630"/>
    <w:rsid w:val="00C876A4"/>
    <w:rsid w:val="00C90644"/>
    <w:rsid w:val="00C925F0"/>
    <w:rsid w:val="00C92C00"/>
    <w:rsid w:val="00C936BB"/>
    <w:rsid w:val="00C93ACA"/>
    <w:rsid w:val="00C9405A"/>
    <w:rsid w:val="00C95DA6"/>
    <w:rsid w:val="00C96B33"/>
    <w:rsid w:val="00C97E83"/>
    <w:rsid w:val="00CA0295"/>
    <w:rsid w:val="00CA2766"/>
    <w:rsid w:val="00CA3EA1"/>
    <w:rsid w:val="00CA4924"/>
    <w:rsid w:val="00CA5767"/>
    <w:rsid w:val="00CA5D7C"/>
    <w:rsid w:val="00CA6C0F"/>
    <w:rsid w:val="00CB0B47"/>
    <w:rsid w:val="00CB1BB5"/>
    <w:rsid w:val="00CB1E94"/>
    <w:rsid w:val="00CB3415"/>
    <w:rsid w:val="00CB451E"/>
    <w:rsid w:val="00CB4AA8"/>
    <w:rsid w:val="00CB5082"/>
    <w:rsid w:val="00CC0C84"/>
    <w:rsid w:val="00CC429D"/>
    <w:rsid w:val="00CC4A75"/>
    <w:rsid w:val="00CC4B51"/>
    <w:rsid w:val="00CC5110"/>
    <w:rsid w:val="00CC792E"/>
    <w:rsid w:val="00CD219D"/>
    <w:rsid w:val="00CD2B39"/>
    <w:rsid w:val="00CD3835"/>
    <w:rsid w:val="00CD42FC"/>
    <w:rsid w:val="00CD5216"/>
    <w:rsid w:val="00CD57D6"/>
    <w:rsid w:val="00CE0712"/>
    <w:rsid w:val="00CE27C6"/>
    <w:rsid w:val="00CE4CA9"/>
    <w:rsid w:val="00CE59A2"/>
    <w:rsid w:val="00CE60CC"/>
    <w:rsid w:val="00CE62B0"/>
    <w:rsid w:val="00CE6AE7"/>
    <w:rsid w:val="00CE7BB0"/>
    <w:rsid w:val="00CF0735"/>
    <w:rsid w:val="00CF1C8C"/>
    <w:rsid w:val="00CF2E2E"/>
    <w:rsid w:val="00CF6063"/>
    <w:rsid w:val="00CF79BC"/>
    <w:rsid w:val="00D0004E"/>
    <w:rsid w:val="00D0212D"/>
    <w:rsid w:val="00D03421"/>
    <w:rsid w:val="00D0461B"/>
    <w:rsid w:val="00D048E3"/>
    <w:rsid w:val="00D06625"/>
    <w:rsid w:val="00D06A02"/>
    <w:rsid w:val="00D06C3D"/>
    <w:rsid w:val="00D07495"/>
    <w:rsid w:val="00D07F42"/>
    <w:rsid w:val="00D10AA8"/>
    <w:rsid w:val="00D11938"/>
    <w:rsid w:val="00D12FDE"/>
    <w:rsid w:val="00D14BC8"/>
    <w:rsid w:val="00D16574"/>
    <w:rsid w:val="00D168D6"/>
    <w:rsid w:val="00D16AB5"/>
    <w:rsid w:val="00D1721C"/>
    <w:rsid w:val="00D202E5"/>
    <w:rsid w:val="00D20441"/>
    <w:rsid w:val="00D20C97"/>
    <w:rsid w:val="00D21B40"/>
    <w:rsid w:val="00D223D4"/>
    <w:rsid w:val="00D25193"/>
    <w:rsid w:val="00D258A7"/>
    <w:rsid w:val="00D25E99"/>
    <w:rsid w:val="00D268E1"/>
    <w:rsid w:val="00D31ED6"/>
    <w:rsid w:val="00D330F8"/>
    <w:rsid w:val="00D34E71"/>
    <w:rsid w:val="00D3505C"/>
    <w:rsid w:val="00D37866"/>
    <w:rsid w:val="00D4087F"/>
    <w:rsid w:val="00D4226B"/>
    <w:rsid w:val="00D42B92"/>
    <w:rsid w:val="00D43CED"/>
    <w:rsid w:val="00D4582F"/>
    <w:rsid w:val="00D46121"/>
    <w:rsid w:val="00D51587"/>
    <w:rsid w:val="00D520A2"/>
    <w:rsid w:val="00D536D4"/>
    <w:rsid w:val="00D53930"/>
    <w:rsid w:val="00D53F81"/>
    <w:rsid w:val="00D54C87"/>
    <w:rsid w:val="00D55B59"/>
    <w:rsid w:val="00D57743"/>
    <w:rsid w:val="00D6145B"/>
    <w:rsid w:val="00D61819"/>
    <w:rsid w:val="00D65566"/>
    <w:rsid w:val="00D66841"/>
    <w:rsid w:val="00D67098"/>
    <w:rsid w:val="00D679B3"/>
    <w:rsid w:val="00D7094D"/>
    <w:rsid w:val="00D71DCA"/>
    <w:rsid w:val="00D71ECB"/>
    <w:rsid w:val="00D72550"/>
    <w:rsid w:val="00D72E48"/>
    <w:rsid w:val="00D7399F"/>
    <w:rsid w:val="00D74EF6"/>
    <w:rsid w:val="00D75FE5"/>
    <w:rsid w:val="00D76290"/>
    <w:rsid w:val="00D77DE5"/>
    <w:rsid w:val="00D77F3D"/>
    <w:rsid w:val="00D80F11"/>
    <w:rsid w:val="00D80F3B"/>
    <w:rsid w:val="00D81DD1"/>
    <w:rsid w:val="00D83C84"/>
    <w:rsid w:val="00D84305"/>
    <w:rsid w:val="00D85F6B"/>
    <w:rsid w:val="00D86621"/>
    <w:rsid w:val="00D8682B"/>
    <w:rsid w:val="00D86EE1"/>
    <w:rsid w:val="00D91A22"/>
    <w:rsid w:val="00D933C7"/>
    <w:rsid w:val="00D93979"/>
    <w:rsid w:val="00D9424A"/>
    <w:rsid w:val="00D947D3"/>
    <w:rsid w:val="00D95329"/>
    <w:rsid w:val="00DA0BC6"/>
    <w:rsid w:val="00DA1597"/>
    <w:rsid w:val="00DA1C01"/>
    <w:rsid w:val="00DA2737"/>
    <w:rsid w:val="00DA3884"/>
    <w:rsid w:val="00DA4A5D"/>
    <w:rsid w:val="00DA4E04"/>
    <w:rsid w:val="00DA5A79"/>
    <w:rsid w:val="00DA6262"/>
    <w:rsid w:val="00DA739E"/>
    <w:rsid w:val="00DB1339"/>
    <w:rsid w:val="00DB1707"/>
    <w:rsid w:val="00DB2228"/>
    <w:rsid w:val="00DB2798"/>
    <w:rsid w:val="00DB2FFD"/>
    <w:rsid w:val="00DB36E9"/>
    <w:rsid w:val="00DB5256"/>
    <w:rsid w:val="00DB558F"/>
    <w:rsid w:val="00DB57C7"/>
    <w:rsid w:val="00DB6A28"/>
    <w:rsid w:val="00DB788C"/>
    <w:rsid w:val="00DC01A7"/>
    <w:rsid w:val="00DC0D94"/>
    <w:rsid w:val="00DC1788"/>
    <w:rsid w:val="00DC218C"/>
    <w:rsid w:val="00DC239E"/>
    <w:rsid w:val="00DC4742"/>
    <w:rsid w:val="00DC63C6"/>
    <w:rsid w:val="00DC68B3"/>
    <w:rsid w:val="00DC749B"/>
    <w:rsid w:val="00DC7BE6"/>
    <w:rsid w:val="00DD0796"/>
    <w:rsid w:val="00DD26B0"/>
    <w:rsid w:val="00DD40DE"/>
    <w:rsid w:val="00DD4382"/>
    <w:rsid w:val="00DD483E"/>
    <w:rsid w:val="00DD4CCA"/>
    <w:rsid w:val="00DD5E6F"/>
    <w:rsid w:val="00DD62E9"/>
    <w:rsid w:val="00DE0169"/>
    <w:rsid w:val="00DE05C4"/>
    <w:rsid w:val="00DE0E96"/>
    <w:rsid w:val="00DE239D"/>
    <w:rsid w:val="00DE2C66"/>
    <w:rsid w:val="00DE45D5"/>
    <w:rsid w:val="00DE66F8"/>
    <w:rsid w:val="00DE753E"/>
    <w:rsid w:val="00DF03B2"/>
    <w:rsid w:val="00DF09F7"/>
    <w:rsid w:val="00DF10BB"/>
    <w:rsid w:val="00DF205A"/>
    <w:rsid w:val="00DF34C7"/>
    <w:rsid w:val="00DF5686"/>
    <w:rsid w:val="00DF7121"/>
    <w:rsid w:val="00E00C7F"/>
    <w:rsid w:val="00E022F9"/>
    <w:rsid w:val="00E02C92"/>
    <w:rsid w:val="00E05341"/>
    <w:rsid w:val="00E053B4"/>
    <w:rsid w:val="00E05A72"/>
    <w:rsid w:val="00E11C6A"/>
    <w:rsid w:val="00E13B6A"/>
    <w:rsid w:val="00E140C0"/>
    <w:rsid w:val="00E14483"/>
    <w:rsid w:val="00E14C95"/>
    <w:rsid w:val="00E150F3"/>
    <w:rsid w:val="00E16458"/>
    <w:rsid w:val="00E17345"/>
    <w:rsid w:val="00E20153"/>
    <w:rsid w:val="00E20466"/>
    <w:rsid w:val="00E20B4D"/>
    <w:rsid w:val="00E21022"/>
    <w:rsid w:val="00E21986"/>
    <w:rsid w:val="00E223A0"/>
    <w:rsid w:val="00E2271B"/>
    <w:rsid w:val="00E22FDE"/>
    <w:rsid w:val="00E2317A"/>
    <w:rsid w:val="00E23AA0"/>
    <w:rsid w:val="00E259E2"/>
    <w:rsid w:val="00E27E7B"/>
    <w:rsid w:val="00E31EAE"/>
    <w:rsid w:val="00E327DF"/>
    <w:rsid w:val="00E32B3C"/>
    <w:rsid w:val="00E338B9"/>
    <w:rsid w:val="00E34704"/>
    <w:rsid w:val="00E35054"/>
    <w:rsid w:val="00E3511C"/>
    <w:rsid w:val="00E4097A"/>
    <w:rsid w:val="00E41E7C"/>
    <w:rsid w:val="00E42068"/>
    <w:rsid w:val="00E43637"/>
    <w:rsid w:val="00E50927"/>
    <w:rsid w:val="00E50F14"/>
    <w:rsid w:val="00E511FA"/>
    <w:rsid w:val="00E520DE"/>
    <w:rsid w:val="00E53891"/>
    <w:rsid w:val="00E53A3F"/>
    <w:rsid w:val="00E55CB8"/>
    <w:rsid w:val="00E5675F"/>
    <w:rsid w:val="00E57DC3"/>
    <w:rsid w:val="00E6078B"/>
    <w:rsid w:val="00E63186"/>
    <w:rsid w:val="00E665AE"/>
    <w:rsid w:val="00E66739"/>
    <w:rsid w:val="00E67933"/>
    <w:rsid w:val="00E735AF"/>
    <w:rsid w:val="00E73DFB"/>
    <w:rsid w:val="00E755F4"/>
    <w:rsid w:val="00E7590A"/>
    <w:rsid w:val="00E7743D"/>
    <w:rsid w:val="00E800C3"/>
    <w:rsid w:val="00E802C9"/>
    <w:rsid w:val="00E8121F"/>
    <w:rsid w:val="00E82EE6"/>
    <w:rsid w:val="00E87287"/>
    <w:rsid w:val="00E91FF0"/>
    <w:rsid w:val="00E920CE"/>
    <w:rsid w:val="00E95811"/>
    <w:rsid w:val="00E95FB9"/>
    <w:rsid w:val="00E9674B"/>
    <w:rsid w:val="00E96C9C"/>
    <w:rsid w:val="00E97C9C"/>
    <w:rsid w:val="00E97D97"/>
    <w:rsid w:val="00EA03A9"/>
    <w:rsid w:val="00EA0C68"/>
    <w:rsid w:val="00EA22B0"/>
    <w:rsid w:val="00EA26A4"/>
    <w:rsid w:val="00EA6EA2"/>
    <w:rsid w:val="00EB1E71"/>
    <w:rsid w:val="00EB5FCE"/>
    <w:rsid w:val="00EB6C6A"/>
    <w:rsid w:val="00EB777C"/>
    <w:rsid w:val="00EC0AC5"/>
    <w:rsid w:val="00EC15D6"/>
    <w:rsid w:val="00EC2482"/>
    <w:rsid w:val="00EC4591"/>
    <w:rsid w:val="00EC49EA"/>
    <w:rsid w:val="00EC5D18"/>
    <w:rsid w:val="00EC61CF"/>
    <w:rsid w:val="00EC7C0E"/>
    <w:rsid w:val="00ED276E"/>
    <w:rsid w:val="00ED2CB9"/>
    <w:rsid w:val="00ED496B"/>
    <w:rsid w:val="00ED5B48"/>
    <w:rsid w:val="00ED5D87"/>
    <w:rsid w:val="00ED7A99"/>
    <w:rsid w:val="00EE132B"/>
    <w:rsid w:val="00EE3AA4"/>
    <w:rsid w:val="00EE5C28"/>
    <w:rsid w:val="00EE6192"/>
    <w:rsid w:val="00EE701A"/>
    <w:rsid w:val="00EE78E0"/>
    <w:rsid w:val="00EF0621"/>
    <w:rsid w:val="00EF0765"/>
    <w:rsid w:val="00EF1887"/>
    <w:rsid w:val="00EF4904"/>
    <w:rsid w:val="00EF5C75"/>
    <w:rsid w:val="00EF5FD6"/>
    <w:rsid w:val="00F00F7B"/>
    <w:rsid w:val="00F01ACE"/>
    <w:rsid w:val="00F0311B"/>
    <w:rsid w:val="00F06BFB"/>
    <w:rsid w:val="00F07BFF"/>
    <w:rsid w:val="00F100CF"/>
    <w:rsid w:val="00F10AB2"/>
    <w:rsid w:val="00F10FDD"/>
    <w:rsid w:val="00F14F18"/>
    <w:rsid w:val="00F16AAF"/>
    <w:rsid w:val="00F205DC"/>
    <w:rsid w:val="00F217EC"/>
    <w:rsid w:val="00F229EE"/>
    <w:rsid w:val="00F22B7B"/>
    <w:rsid w:val="00F22EC0"/>
    <w:rsid w:val="00F248DA"/>
    <w:rsid w:val="00F24986"/>
    <w:rsid w:val="00F24B7D"/>
    <w:rsid w:val="00F26EC7"/>
    <w:rsid w:val="00F27030"/>
    <w:rsid w:val="00F27CA9"/>
    <w:rsid w:val="00F3288E"/>
    <w:rsid w:val="00F330B3"/>
    <w:rsid w:val="00F344FC"/>
    <w:rsid w:val="00F35002"/>
    <w:rsid w:val="00F35B17"/>
    <w:rsid w:val="00F35F37"/>
    <w:rsid w:val="00F360C0"/>
    <w:rsid w:val="00F37E3B"/>
    <w:rsid w:val="00F4165E"/>
    <w:rsid w:val="00F41818"/>
    <w:rsid w:val="00F45427"/>
    <w:rsid w:val="00F46E44"/>
    <w:rsid w:val="00F505E0"/>
    <w:rsid w:val="00F51FFF"/>
    <w:rsid w:val="00F53AF1"/>
    <w:rsid w:val="00F53B08"/>
    <w:rsid w:val="00F53C58"/>
    <w:rsid w:val="00F54263"/>
    <w:rsid w:val="00F5580D"/>
    <w:rsid w:val="00F56A52"/>
    <w:rsid w:val="00F61321"/>
    <w:rsid w:val="00F62725"/>
    <w:rsid w:val="00F62867"/>
    <w:rsid w:val="00F64AD4"/>
    <w:rsid w:val="00F65DCE"/>
    <w:rsid w:val="00F67D33"/>
    <w:rsid w:val="00F708C8"/>
    <w:rsid w:val="00F70E6A"/>
    <w:rsid w:val="00F723D4"/>
    <w:rsid w:val="00F73898"/>
    <w:rsid w:val="00F738A5"/>
    <w:rsid w:val="00F74EF9"/>
    <w:rsid w:val="00F75180"/>
    <w:rsid w:val="00F75EC5"/>
    <w:rsid w:val="00F81E4A"/>
    <w:rsid w:val="00F82886"/>
    <w:rsid w:val="00F82A46"/>
    <w:rsid w:val="00F82C23"/>
    <w:rsid w:val="00F84D89"/>
    <w:rsid w:val="00F8595A"/>
    <w:rsid w:val="00F86D75"/>
    <w:rsid w:val="00F87AA6"/>
    <w:rsid w:val="00F910A9"/>
    <w:rsid w:val="00F9202E"/>
    <w:rsid w:val="00F945C4"/>
    <w:rsid w:val="00F96BCC"/>
    <w:rsid w:val="00F96E44"/>
    <w:rsid w:val="00FA1985"/>
    <w:rsid w:val="00FA2B1D"/>
    <w:rsid w:val="00FA30BD"/>
    <w:rsid w:val="00FA3C39"/>
    <w:rsid w:val="00FA4261"/>
    <w:rsid w:val="00FA60B1"/>
    <w:rsid w:val="00FA6C77"/>
    <w:rsid w:val="00FB0147"/>
    <w:rsid w:val="00FB1DBC"/>
    <w:rsid w:val="00FB2582"/>
    <w:rsid w:val="00FB3F59"/>
    <w:rsid w:val="00FB45E2"/>
    <w:rsid w:val="00FB5D41"/>
    <w:rsid w:val="00FB5DF1"/>
    <w:rsid w:val="00FB74E4"/>
    <w:rsid w:val="00FC29E5"/>
    <w:rsid w:val="00FC39C1"/>
    <w:rsid w:val="00FC3E2B"/>
    <w:rsid w:val="00FC7146"/>
    <w:rsid w:val="00FC7EB3"/>
    <w:rsid w:val="00FD17FB"/>
    <w:rsid w:val="00FD237B"/>
    <w:rsid w:val="00FD23BE"/>
    <w:rsid w:val="00FD43C0"/>
    <w:rsid w:val="00FD49D0"/>
    <w:rsid w:val="00FD4FB5"/>
    <w:rsid w:val="00FD7A7C"/>
    <w:rsid w:val="00FE0982"/>
    <w:rsid w:val="00FE113A"/>
    <w:rsid w:val="00FE1C40"/>
    <w:rsid w:val="00FE36A7"/>
    <w:rsid w:val="00FE3727"/>
    <w:rsid w:val="00FE5588"/>
    <w:rsid w:val="00FE6E0C"/>
    <w:rsid w:val="00FE714C"/>
    <w:rsid w:val="00FE74F3"/>
    <w:rsid w:val="00FF196C"/>
    <w:rsid w:val="00FF1B06"/>
    <w:rsid w:val="00FF2A18"/>
    <w:rsid w:val="00FF484E"/>
    <w:rsid w:val="00FF4F13"/>
    <w:rsid w:val="00FF56E7"/>
    <w:rsid w:val="00FF5CDF"/>
    <w:rsid w:val="00FF7081"/>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4A5501A"/>
  <w15:chartTrackingRefBased/>
  <w15:docId w15:val="{36DDB81D-A2B0-496F-B31B-29FD91B2A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982"/>
    <w:rPr>
      <w:rFonts w:ascii="Calibri" w:eastAsia="Calibri" w:hAnsi="Calibri" w:cs="Times New Roman"/>
      <w:noProof/>
      <w:lang w:val="en-US" w:bidi="ar-SA"/>
    </w:rPr>
  </w:style>
  <w:style w:type="paragraph" w:styleId="Heading1">
    <w:name w:val="heading 1"/>
    <w:basedOn w:val="Normal"/>
    <w:next w:val="Normal"/>
    <w:link w:val="Heading1Char"/>
    <w:uiPriority w:val="9"/>
    <w:qFormat/>
    <w:rsid w:val="000707E4"/>
    <w:pPr>
      <w:keepNext/>
      <w:keepLines/>
      <w:spacing w:before="360" w:after="80"/>
      <w:outlineLvl w:val="0"/>
    </w:pPr>
    <w:rPr>
      <w:rFonts w:asciiTheme="majorHAnsi" w:eastAsiaTheme="majorEastAsia" w:hAnsiTheme="majorHAnsi" w:cstheme="majorBidi"/>
      <w:color w:val="2F5496" w:themeColor="accent1" w:themeShade="BF"/>
      <w:sz w:val="40"/>
      <w:szCs w:val="40"/>
      <w:lang w:val="en-CA" w:bidi="he-IL"/>
    </w:rPr>
  </w:style>
  <w:style w:type="paragraph" w:styleId="Heading2">
    <w:name w:val="heading 2"/>
    <w:basedOn w:val="Normal"/>
    <w:next w:val="Normal"/>
    <w:link w:val="Heading2Char"/>
    <w:uiPriority w:val="9"/>
    <w:semiHidden/>
    <w:unhideWhenUsed/>
    <w:qFormat/>
    <w:rsid w:val="000707E4"/>
    <w:pPr>
      <w:keepNext/>
      <w:keepLines/>
      <w:spacing w:before="160" w:after="80"/>
      <w:outlineLvl w:val="1"/>
    </w:pPr>
    <w:rPr>
      <w:rFonts w:asciiTheme="majorHAnsi" w:eastAsiaTheme="majorEastAsia" w:hAnsiTheme="majorHAnsi" w:cstheme="majorBidi"/>
      <w:color w:val="2F5496" w:themeColor="accent1" w:themeShade="BF"/>
      <w:sz w:val="32"/>
      <w:szCs w:val="32"/>
      <w:lang w:val="en-CA" w:bidi="he-IL"/>
    </w:rPr>
  </w:style>
  <w:style w:type="paragraph" w:styleId="Heading3">
    <w:name w:val="heading 3"/>
    <w:basedOn w:val="Normal"/>
    <w:next w:val="Normal"/>
    <w:link w:val="Heading3Char"/>
    <w:uiPriority w:val="9"/>
    <w:semiHidden/>
    <w:unhideWhenUsed/>
    <w:qFormat/>
    <w:rsid w:val="000707E4"/>
    <w:pPr>
      <w:keepNext/>
      <w:keepLines/>
      <w:spacing w:before="160" w:after="80"/>
      <w:outlineLvl w:val="2"/>
    </w:pPr>
    <w:rPr>
      <w:rFonts w:asciiTheme="minorHAnsi" w:eastAsiaTheme="majorEastAsia" w:hAnsiTheme="minorHAnsi" w:cstheme="majorBidi"/>
      <w:color w:val="2F5496" w:themeColor="accent1" w:themeShade="BF"/>
      <w:sz w:val="28"/>
      <w:szCs w:val="28"/>
      <w:lang w:val="en-CA" w:bidi="he-IL"/>
    </w:rPr>
  </w:style>
  <w:style w:type="paragraph" w:styleId="Heading4">
    <w:name w:val="heading 4"/>
    <w:basedOn w:val="Normal"/>
    <w:next w:val="Normal"/>
    <w:link w:val="Heading4Char"/>
    <w:uiPriority w:val="9"/>
    <w:semiHidden/>
    <w:unhideWhenUsed/>
    <w:qFormat/>
    <w:rsid w:val="000707E4"/>
    <w:pPr>
      <w:keepNext/>
      <w:keepLines/>
      <w:spacing w:before="80" w:after="40"/>
      <w:outlineLvl w:val="3"/>
    </w:pPr>
    <w:rPr>
      <w:rFonts w:asciiTheme="minorHAnsi" w:eastAsiaTheme="majorEastAsia" w:hAnsiTheme="minorHAnsi" w:cstheme="majorBidi"/>
      <w:i/>
      <w:iCs/>
      <w:color w:val="2F5496" w:themeColor="accent1" w:themeShade="BF"/>
      <w:lang w:val="en-CA" w:bidi="he-IL"/>
    </w:rPr>
  </w:style>
  <w:style w:type="paragraph" w:styleId="Heading5">
    <w:name w:val="heading 5"/>
    <w:basedOn w:val="Normal"/>
    <w:next w:val="Normal"/>
    <w:link w:val="Heading5Char"/>
    <w:uiPriority w:val="9"/>
    <w:semiHidden/>
    <w:unhideWhenUsed/>
    <w:qFormat/>
    <w:rsid w:val="000707E4"/>
    <w:pPr>
      <w:keepNext/>
      <w:keepLines/>
      <w:spacing w:before="80" w:after="40"/>
      <w:outlineLvl w:val="4"/>
    </w:pPr>
    <w:rPr>
      <w:rFonts w:asciiTheme="minorHAnsi" w:eastAsiaTheme="majorEastAsia" w:hAnsiTheme="minorHAnsi" w:cstheme="majorBidi"/>
      <w:color w:val="2F5496" w:themeColor="accent1" w:themeShade="BF"/>
      <w:lang w:val="en-CA" w:bidi="he-IL"/>
    </w:rPr>
  </w:style>
  <w:style w:type="paragraph" w:styleId="Heading6">
    <w:name w:val="heading 6"/>
    <w:basedOn w:val="Normal"/>
    <w:next w:val="Normal"/>
    <w:link w:val="Heading6Char"/>
    <w:uiPriority w:val="9"/>
    <w:semiHidden/>
    <w:unhideWhenUsed/>
    <w:qFormat/>
    <w:rsid w:val="000707E4"/>
    <w:pPr>
      <w:keepNext/>
      <w:keepLines/>
      <w:spacing w:before="40" w:after="0"/>
      <w:outlineLvl w:val="5"/>
    </w:pPr>
    <w:rPr>
      <w:rFonts w:asciiTheme="minorHAnsi" w:eastAsiaTheme="majorEastAsia" w:hAnsiTheme="minorHAnsi" w:cstheme="majorBidi"/>
      <w:i/>
      <w:iCs/>
      <w:color w:val="595959" w:themeColor="text1" w:themeTint="A6"/>
      <w:lang w:val="en-CA" w:bidi="he-IL"/>
    </w:rPr>
  </w:style>
  <w:style w:type="paragraph" w:styleId="Heading7">
    <w:name w:val="heading 7"/>
    <w:basedOn w:val="Normal"/>
    <w:next w:val="Normal"/>
    <w:link w:val="Heading7Char"/>
    <w:uiPriority w:val="9"/>
    <w:semiHidden/>
    <w:unhideWhenUsed/>
    <w:qFormat/>
    <w:rsid w:val="000707E4"/>
    <w:pPr>
      <w:keepNext/>
      <w:keepLines/>
      <w:spacing w:before="40" w:after="0"/>
      <w:outlineLvl w:val="6"/>
    </w:pPr>
    <w:rPr>
      <w:rFonts w:asciiTheme="minorHAnsi" w:eastAsiaTheme="majorEastAsia" w:hAnsiTheme="minorHAnsi" w:cstheme="majorBidi"/>
      <w:color w:val="595959" w:themeColor="text1" w:themeTint="A6"/>
      <w:lang w:val="en-CA" w:bidi="he-IL"/>
    </w:rPr>
  </w:style>
  <w:style w:type="paragraph" w:styleId="Heading8">
    <w:name w:val="heading 8"/>
    <w:basedOn w:val="Normal"/>
    <w:next w:val="Normal"/>
    <w:link w:val="Heading8Char"/>
    <w:uiPriority w:val="9"/>
    <w:semiHidden/>
    <w:unhideWhenUsed/>
    <w:qFormat/>
    <w:rsid w:val="000707E4"/>
    <w:pPr>
      <w:keepNext/>
      <w:keepLines/>
      <w:spacing w:after="0"/>
      <w:outlineLvl w:val="7"/>
    </w:pPr>
    <w:rPr>
      <w:rFonts w:asciiTheme="minorHAnsi" w:eastAsiaTheme="majorEastAsia" w:hAnsiTheme="minorHAnsi" w:cstheme="majorBidi"/>
      <w:i/>
      <w:iCs/>
      <w:color w:val="272727" w:themeColor="text1" w:themeTint="D8"/>
      <w:lang w:val="en-CA" w:bidi="he-IL"/>
    </w:rPr>
  </w:style>
  <w:style w:type="paragraph" w:styleId="Heading9">
    <w:name w:val="heading 9"/>
    <w:basedOn w:val="Normal"/>
    <w:next w:val="Normal"/>
    <w:link w:val="Heading9Char"/>
    <w:uiPriority w:val="9"/>
    <w:semiHidden/>
    <w:unhideWhenUsed/>
    <w:qFormat/>
    <w:rsid w:val="000707E4"/>
    <w:pPr>
      <w:keepNext/>
      <w:keepLines/>
      <w:spacing w:after="0"/>
      <w:outlineLvl w:val="8"/>
    </w:pPr>
    <w:rPr>
      <w:rFonts w:asciiTheme="minorHAnsi" w:eastAsiaTheme="majorEastAsia" w:hAnsiTheme="minorHAnsi" w:cstheme="majorBidi"/>
      <w:color w:val="272727" w:themeColor="text1" w:themeTint="D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07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707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707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707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707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707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07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07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07E4"/>
    <w:rPr>
      <w:rFonts w:eastAsiaTheme="majorEastAsia" w:cstheme="majorBidi"/>
      <w:color w:val="272727" w:themeColor="text1" w:themeTint="D8"/>
    </w:rPr>
  </w:style>
  <w:style w:type="paragraph" w:styleId="Title">
    <w:name w:val="Title"/>
    <w:basedOn w:val="Normal"/>
    <w:next w:val="Normal"/>
    <w:link w:val="TitleChar"/>
    <w:uiPriority w:val="10"/>
    <w:qFormat/>
    <w:rsid w:val="000707E4"/>
    <w:pPr>
      <w:spacing w:after="80" w:line="240" w:lineRule="auto"/>
      <w:contextualSpacing/>
    </w:pPr>
    <w:rPr>
      <w:rFonts w:asciiTheme="majorHAnsi" w:eastAsiaTheme="majorEastAsia" w:hAnsiTheme="majorHAnsi" w:cstheme="majorBidi"/>
      <w:spacing w:val="-10"/>
      <w:kern w:val="28"/>
      <w:sz w:val="56"/>
      <w:szCs w:val="56"/>
      <w:lang w:val="en-CA" w:bidi="he-IL"/>
    </w:rPr>
  </w:style>
  <w:style w:type="character" w:customStyle="1" w:styleId="TitleChar">
    <w:name w:val="Title Char"/>
    <w:basedOn w:val="DefaultParagraphFont"/>
    <w:link w:val="Title"/>
    <w:uiPriority w:val="10"/>
    <w:rsid w:val="000707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07E4"/>
    <w:pPr>
      <w:numPr>
        <w:ilvl w:val="1"/>
      </w:numPr>
    </w:pPr>
    <w:rPr>
      <w:rFonts w:asciiTheme="minorHAnsi" w:eastAsiaTheme="majorEastAsia" w:hAnsiTheme="minorHAnsi" w:cstheme="majorBidi"/>
      <w:color w:val="595959" w:themeColor="text1" w:themeTint="A6"/>
      <w:spacing w:val="15"/>
      <w:sz w:val="28"/>
      <w:szCs w:val="28"/>
      <w:lang w:val="en-CA" w:bidi="he-IL"/>
    </w:rPr>
  </w:style>
  <w:style w:type="character" w:customStyle="1" w:styleId="SubtitleChar">
    <w:name w:val="Subtitle Char"/>
    <w:basedOn w:val="DefaultParagraphFont"/>
    <w:link w:val="Subtitle"/>
    <w:uiPriority w:val="11"/>
    <w:rsid w:val="000707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07E4"/>
    <w:pPr>
      <w:spacing w:before="160"/>
      <w:jc w:val="center"/>
    </w:pPr>
    <w:rPr>
      <w:rFonts w:asciiTheme="minorHAnsi" w:eastAsiaTheme="minorHAnsi" w:hAnsiTheme="minorHAnsi" w:cstheme="minorBidi"/>
      <w:i/>
      <w:iCs/>
      <w:color w:val="404040" w:themeColor="text1" w:themeTint="BF"/>
      <w:lang w:val="en-CA" w:bidi="he-IL"/>
    </w:rPr>
  </w:style>
  <w:style w:type="character" w:customStyle="1" w:styleId="QuoteChar">
    <w:name w:val="Quote Char"/>
    <w:basedOn w:val="DefaultParagraphFont"/>
    <w:link w:val="Quote"/>
    <w:uiPriority w:val="29"/>
    <w:rsid w:val="000707E4"/>
    <w:rPr>
      <w:i/>
      <w:iCs/>
      <w:color w:val="404040" w:themeColor="text1" w:themeTint="BF"/>
    </w:rPr>
  </w:style>
  <w:style w:type="paragraph" w:styleId="ListParagraph">
    <w:name w:val="List Paragraph"/>
    <w:basedOn w:val="Normal"/>
    <w:uiPriority w:val="34"/>
    <w:qFormat/>
    <w:rsid w:val="000707E4"/>
    <w:pPr>
      <w:ind w:left="720"/>
      <w:contextualSpacing/>
    </w:pPr>
    <w:rPr>
      <w:rFonts w:asciiTheme="minorHAnsi" w:eastAsiaTheme="minorHAnsi" w:hAnsiTheme="minorHAnsi" w:cstheme="minorBidi"/>
      <w:lang w:val="en-CA" w:bidi="he-IL"/>
    </w:rPr>
  </w:style>
  <w:style w:type="character" w:styleId="IntenseEmphasis">
    <w:name w:val="Intense Emphasis"/>
    <w:basedOn w:val="DefaultParagraphFont"/>
    <w:uiPriority w:val="21"/>
    <w:qFormat/>
    <w:rsid w:val="000707E4"/>
    <w:rPr>
      <w:i/>
      <w:iCs/>
      <w:color w:val="2F5496" w:themeColor="accent1" w:themeShade="BF"/>
    </w:rPr>
  </w:style>
  <w:style w:type="paragraph" w:styleId="IntenseQuote">
    <w:name w:val="Intense Quote"/>
    <w:basedOn w:val="Normal"/>
    <w:next w:val="Normal"/>
    <w:link w:val="IntenseQuoteChar"/>
    <w:uiPriority w:val="30"/>
    <w:qFormat/>
    <w:rsid w:val="000707E4"/>
    <w:pPr>
      <w:pBdr>
        <w:top w:val="single" w:sz="4" w:space="10" w:color="2F5496" w:themeColor="accent1" w:themeShade="BF"/>
        <w:bottom w:val="single" w:sz="4" w:space="10" w:color="2F5496" w:themeColor="accent1" w:themeShade="BF"/>
      </w:pBdr>
      <w:spacing w:before="360" w:after="360"/>
      <w:ind w:left="864" w:right="864"/>
      <w:jc w:val="center"/>
    </w:pPr>
    <w:rPr>
      <w:rFonts w:asciiTheme="minorHAnsi" w:eastAsiaTheme="minorHAnsi" w:hAnsiTheme="minorHAnsi" w:cstheme="minorBidi"/>
      <w:i/>
      <w:iCs/>
      <w:color w:val="2F5496" w:themeColor="accent1" w:themeShade="BF"/>
      <w:lang w:val="en-CA" w:bidi="he-IL"/>
    </w:rPr>
  </w:style>
  <w:style w:type="character" w:customStyle="1" w:styleId="IntenseQuoteChar">
    <w:name w:val="Intense Quote Char"/>
    <w:basedOn w:val="DefaultParagraphFont"/>
    <w:link w:val="IntenseQuote"/>
    <w:uiPriority w:val="30"/>
    <w:rsid w:val="000707E4"/>
    <w:rPr>
      <w:i/>
      <w:iCs/>
      <w:color w:val="2F5496" w:themeColor="accent1" w:themeShade="BF"/>
    </w:rPr>
  </w:style>
  <w:style w:type="character" w:styleId="IntenseReference">
    <w:name w:val="Intense Reference"/>
    <w:basedOn w:val="DefaultParagraphFont"/>
    <w:uiPriority w:val="32"/>
    <w:qFormat/>
    <w:rsid w:val="000707E4"/>
    <w:rPr>
      <w:b/>
      <w:bCs/>
      <w:smallCaps/>
      <w:color w:val="2F5496" w:themeColor="accent1" w:themeShade="BF"/>
      <w:spacing w:val="5"/>
    </w:rPr>
  </w:style>
  <w:style w:type="character" w:styleId="Strong">
    <w:name w:val="Strong"/>
    <w:uiPriority w:val="22"/>
    <w:qFormat/>
    <w:rsid w:val="000707E4"/>
    <w:rPr>
      <w:b/>
      <w:bCs/>
    </w:rPr>
  </w:style>
  <w:style w:type="paragraph" w:customStyle="1" w:styleId="BlockQuote">
    <w:name w:val="Block Quote"/>
    <w:basedOn w:val="Normal"/>
    <w:qFormat/>
    <w:rsid w:val="000707E4"/>
    <w:pPr>
      <w:spacing w:after="240" w:line="240" w:lineRule="auto"/>
      <w:ind w:left="360" w:right="360"/>
    </w:pPr>
    <w:rPr>
      <w:rFonts w:eastAsia="Times New Roman"/>
      <w:sz w:val="24"/>
      <w:szCs w:val="20"/>
      <w:lang w:val="en-CA"/>
    </w:rPr>
  </w:style>
  <w:style w:type="character" w:styleId="Hyperlink">
    <w:name w:val="Hyperlink"/>
    <w:basedOn w:val="DefaultParagraphFont"/>
    <w:uiPriority w:val="99"/>
    <w:unhideWhenUsed/>
    <w:rsid w:val="008020CB"/>
    <w:rPr>
      <w:color w:val="0563C1" w:themeColor="hyperlink"/>
      <w:u w:val="single"/>
    </w:rPr>
  </w:style>
  <w:style w:type="character" w:styleId="UnresolvedMention">
    <w:name w:val="Unresolved Mention"/>
    <w:basedOn w:val="DefaultParagraphFont"/>
    <w:uiPriority w:val="99"/>
    <w:semiHidden/>
    <w:unhideWhenUsed/>
    <w:rsid w:val="008020CB"/>
    <w:rPr>
      <w:color w:val="605E5C"/>
      <w:shd w:val="clear" w:color="auto" w:fill="E1DFDD"/>
    </w:rPr>
  </w:style>
  <w:style w:type="character" w:customStyle="1" w:styleId="text">
    <w:name w:val="text"/>
    <w:basedOn w:val="DefaultParagraphFont"/>
    <w:rsid w:val="00511BC0"/>
  </w:style>
  <w:style w:type="paragraph" w:styleId="NormalWeb">
    <w:name w:val="Normal (Web)"/>
    <w:basedOn w:val="Normal"/>
    <w:uiPriority w:val="99"/>
    <w:unhideWhenUsed/>
    <w:rsid w:val="00511BC0"/>
    <w:pPr>
      <w:spacing w:before="100" w:beforeAutospacing="1" w:after="100" w:afterAutospacing="1" w:line="240" w:lineRule="auto"/>
    </w:pPr>
    <w:rPr>
      <w:rFonts w:ascii="Times New Roman" w:eastAsia="Times New Roman" w:hAnsi="Times New Roman"/>
      <w:sz w:val="24"/>
      <w:szCs w:val="24"/>
    </w:rPr>
  </w:style>
  <w:style w:type="paragraph" w:customStyle="1" w:styleId="chapter-1">
    <w:name w:val="chapter-1"/>
    <w:basedOn w:val="Normal"/>
    <w:rsid w:val="00511BC0"/>
    <w:pPr>
      <w:spacing w:before="100" w:beforeAutospacing="1" w:after="100" w:afterAutospacing="1" w:line="240" w:lineRule="auto"/>
    </w:pPr>
    <w:rPr>
      <w:rFonts w:ascii="Times New Roman" w:eastAsia="Times New Roman" w:hAnsi="Times New Roman"/>
      <w:sz w:val="24"/>
      <w:szCs w:val="24"/>
    </w:rPr>
  </w:style>
  <w:style w:type="character" w:customStyle="1" w:styleId="small-caps">
    <w:name w:val="small-caps"/>
    <w:basedOn w:val="DefaultParagraphFont"/>
    <w:rsid w:val="00511BC0"/>
  </w:style>
  <w:style w:type="paragraph" w:styleId="NoSpacing">
    <w:name w:val="No Spacing"/>
    <w:uiPriority w:val="1"/>
    <w:qFormat/>
    <w:rsid w:val="00DA6262"/>
    <w:pPr>
      <w:spacing w:after="0" w:line="240" w:lineRule="auto"/>
    </w:pPr>
    <w:rPr>
      <w:rFonts w:ascii="Calibri" w:eastAsia="Calibri" w:hAnsi="Calibri" w:cs="Times New Roman"/>
      <w:noProof/>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272864">
      <w:bodyDiv w:val="1"/>
      <w:marLeft w:val="0"/>
      <w:marRight w:val="0"/>
      <w:marTop w:val="0"/>
      <w:marBottom w:val="0"/>
      <w:divBdr>
        <w:top w:val="none" w:sz="0" w:space="0" w:color="auto"/>
        <w:left w:val="none" w:sz="0" w:space="0" w:color="auto"/>
        <w:bottom w:val="none" w:sz="0" w:space="0" w:color="auto"/>
        <w:right w:val="none" w:sz="0" w:space="0" w:color="auto"/>
      </w:divBdr>
      <w:divsChild>
        <w:div w:id="1992636213">
          <w:marLeft w:val="0"/>
          <w:marRight w:val="0"/>
          <w:marTop w:val="0"/>
          <w:marBottom w:val="0"/>
          <w:divBdr>
            <w:top w:val="none" w:sz="0" w:space="0" w:color="auto"/>
            <w:left w:val="none" w:sz="0" w:space="0" w:color="auto"/>
            <w:bottom w:val="none" w:sz="0" w:space="0" w:color="auto"/>
            <w:right w:val="none" w:sz="0" w:space="0" w:color="auto"/>
          </w:divBdr>
        </w:div>
        <w:div w:id="2060518466">
          <w:marLeft w:val="0"/>
          <w:marRight w:val="0"/>
          <w:marTop w:val="0"/>
          <w:marBottom w:val="0"/>
          <w:divBdr>
            <w:top w:val="none" w:sz="0" w:space="0" w:color="auto"/>
            <w:left w:val="none" w:sz="0" w:space="0" w:color="auto"/>
            <w:bottom w:val="none" w:sz="0" w:space="0" w:color="auto"/>
            <w:right w:val="none" w:sz="0" w:space="0" w:color="auto"/>
          </w:divBdr>
        </w:div>
        <w:div w:id="1609921897">
          <w:marLeft w:val="0"/>
          <w:marRight w:val="0"/>
          <w:marTop w:val="0"/>
          <w:marBottom w:val="0"/>
          <w:divBdr>
            <w:top w:val="none" w:sz="0" w:space="0" w:color="auto"/>
            <w:left w:val="none" w:sz="0" w:space="0" w:color="auto"/>
            <w:bottom w:val="none" w:sz="0" w:space="0" w:color="auto"/>
            <w:right w:val="none" w:sz="0" w:space="0" w:color="auto"/>
          </w:divBdr>
        </w:div>
        <w:div w:id="1457915245">
          <w:marLeft w:val="0"/>
          <w:marRight w:val="0"/>
          <w:marTop w:val="0"/>
          <w:marBottom w:val="0"/>
          <w:divBdr>
            <w:top w:val="none" w:sz="0" w:space="0" w:color="auto"/>
            <w:left w:val="none" w:sz="0" w:space="0" w:color="auto"/>
            <w:bottom w:val="none" w:sz="0" w:space="0" w:color="auto"/>
            <w:right w:val="none" w:sz="0" w:space="0" w:color="auto"/>
          </w:divBdr>
        </w:div>
        <w:div w:id="790637329">
          <w:marLeft w:val="0"/>
          <w:marRight w:val="0"/>
          <w:marTop w:val="0"/>
          <w:marBottom w:val="0"/>
          <w:divBdr>
            <w:top w:val="none" w:sz="0" w:space="0" w:color="auto"/>
            <w:left w:val="none" w:sz="0" w:space="0" w:color="auto"/>
            <w:bottom w:val="none" w:sz="0" w:space="0" w:color="auto"/>
            <w:right w:val="none" w:sz="0" w:space="0" w:color="auto"/>
          </w:divBdr>
        </w:div>
        <w:div w:id="814950798">
          <w:marLeft w:val="0"/>
          <w:marRight w:val="0"/>
          <w:marTop w:val="0"/>
          <w:marBottom w:val="0"/>
          <w:divBdr>
            <w:top w:val="none" w:sz="0" w:space="0" w:color="auto"/>
            <w:left w:val="none" w:sz="0" w:space="0" w:color="auto"/>
            <w:bottom w:val="none" w:sz="0" w:space="0" w:color="auto"/>
            <w:right w:val="none" w:sz="0" w:space="0" w:color="auto"/>
          </w:divBdr>
        </w:div>
        <w:div w:id="1131368067">
          <w:marLeft w:val="0"/>
          <w:marRight w:val="0"/>
          <w:marTop w:val="0"/>
          <w:marBottom w:val="0"/>
          <w:divBdr>
            <w:top w:val="none" w:sz="0" w:space="0" w:color="auto"/>
            <w:left w:val="none" w:sz="0" w:space="0" w:color="auto"/>
            <w:bottom w:val="none" w:sz="0" w:space="0" w:color="auto"/>
            <w:right w:val="none" w:sz="0" w:space="0" w:color="auto"/>
          </w:divBdr>
        </w:div>
        <w:div w:id="340547522">
          <w:marLeft w:val="0"/>
          <w:marRight w:val="0"/>
          <w:marTop w:val="0"/>
          <w:marBottom w:val="0"/>
          <w:divBdr>
            <w:top w:val="none" w:sz="0" w:space="0" w:color="auto"/>
            <w:left w:val="none" w:sz="0" w:space="0" w:color="auto"/>
            <w:bottom w:val="none" w:sz="0" w:space="0" w:color="auto"/>
            <w:right w:val="none" w:sz="0" w:space="0" w:color="auto"/>
          </w:divBdr>
        </w:div>
        <w:div w:id="1517040685">
          <w:marLeft w:val="0"/>
          <w:marRight w:val="0"/>
          <w:marTop w:val="0"/>
          <w:marBottom w:val="0"/>
          <w:divBdr>
            <w:top w:val="none" w:sz="0" w:space="0" w:color="auto"/>
            <w:left w:val="none" w:sz="0" w:space="0" w:color="auto"/>
            <w:bottom w:val="none" w:sz="0" w:space="0" w:color="auto"/>
            <w:right w:val="none" w:sz="0" w:space="0" w:color="auto"/>
          </w:divBdr>
        </w:div>
        <w:div w:id="829758233">
          <w:marLeft w:val="0"/>
          <w:marRight w:val="0"/>
          <w:marTop w:val="0"/>
          <w:marBottom w:val="0"/>
          <w:divBdr>
            <w:top w:val="none" w:sz="0" w:space="0" w:color="auto"/>
            <w:left w:val="none" w:sz="0" w:space="0" w:color="auto"/>
            <w:bottom w:val="none" w:sz="0" w:space="0" w:color="auto"/>
            <w:right w:val="none" w:sz="0" w:space="0" w:color="auto"/>
          </w:divBdr>
        </w:div>
        <w:div w:id="813330148">
          <w:marLeft w:val="0"/>
          <w:marRight w:val="0"/>
          <w:marTop w:val="0"/>
          <w:marBottom w:val="0"/>
          <w:divBdr>
            <w:top w:val="none" w:sz="0" w:space="0" w:color="auto"/>
            <w:left w:val="none" w:sz="0" w:space="0" w:color="auto"/>
            <w:bottom w:val="none" w:sz="0" w:space="0" w:color="auto"/>
            <w:right w:val="none" w:sz="0" w:space="0" w:color="auto"/>
          </w:divBdr>
        </w:div>
        <w:div w:id="1248154235">
          <w:marLeft w:val="0"/>
          <w:marRight w:val="0"/>
          <w:marTop w:val="0"/>
          <w:marBottom w:val="0"/>
          <w:divBdr>
            <w:top w:val="none" w:sz="0" w:space="0" w:color="auto"/>
            <w:left w:val="none" w:sz="0" w:space="0" w:color="auto"/>
            <w:bottom w:val="none" w:sz="0" w:space="0" w:color="auto"/>
            <w:right w:val="none" w:sz="0" w:space="0" w:color="auto"/>
          </w:divBdr>
        </w:div>
        <w:div w:id="1505895582">
          <w:marLeft w:val="0"/>
          <w:marRight w:val="0"/>
          <w:marTop w:val="0"/>
          <w:marBottom w:val="0"/>
          <w:divBdr>
            <w:top w:val="none" w:sz="0" w:space="0" w:color="auto"/>
            <w:left w:val="none" w:sz="0" w:space="0" w:color="auto"/>
            <w:bottom w:val="none" w:sz="0" w:space="0" w:color="auto"/>
            <w:right w:val="none" w:sz="0" w:space="0" w:color="auto"/>
          </w:divBdr>
        </w:div>
        <w:div w:id="1370380315">
          <w:marLeft w:val="0"/>
          <w:marRight w:val="0"/>
          <w:marTop w:val="0"/>
          <w:marBottom w:val="0"/>
          <w:divBdr>
            <w:top w:val="none" w:sz="0" w:space="0" w:color="auto"/>
            <w:left w:val="none" w:sz="0" w:space="0" w:color="auto"/>
            <w:bottom w:val="none" w:sz="0" w:space="0" w:color="auto"/>
            <w:right w:val="none" w:sz="0" w:space="0" w:color="auto"/>
          </w:divBdr>
        </w:div>
        <w:div w:id="723335002">
          <w:marLeft w:val="0"/>
          <w:marRight w:val="0"/>
          <w:marTop w:val="0"/>
          <w:marBottom w:val="0"/>
          <w:divBdr>
            <w:top w:val="none" w:sz="0" w:space="0" w:color="auto"/>
            <w:left w:val="none" w:sz="0" w:space="0" w:color="auto"/>
            <w:bottom w:val="none" w:sz="0" w:space="0" w:color="auto"/>
            <w:right w:val="none" w:sz="0" w:space="0" w:color="auto"/>
          </w:divBdr>
        </w:div>
        <w:div w:id="402265476">
          <w:marLeft w:val="0"/>
          <w:marRight w:val="0"/>
          <w:marTop w:val="0"/>
          <w:marBottom w:val="0"/>
          <w:divBdr>
            <w:top w:val="none" w:sz="0" w:space="0" w:color="auto"/>
            <w:left w:val="none" w:sz="0" w:space="0" w:color="auto"/>
            <w:bottom w:val="none" w:sz="0" w:space="0" w:color="auto"/>
            <w:right w:val="none" w:sz="0" w:space="0" w:color="auto"/>
          </w:divBdr>
        </w:div>
      </w:divsChild>
    </w:div>
    <w:div w:id="442529898">
      <w:bodyDiv w:val="1"/>
      <w:marLeft w:val="0"/>
      <w:marRight w:val="0"/>
      <w:marTop w:val="0"/>
      <w:marBottom w:val="0"/>
      <w:divBdr>
        <w:top w:val="none" w:sz="0" w:space="0" w:color="auto"/>
        <w:left w:val="none" w:sz="0" w:space="0" w:color="auto"/>
        <w:bottom w:val="none" w:sz="0" w:space="0" w:color="auto"/>
        <w:right w:val="none" w:sz="0" w:space="0" w:color="auto"/>
      </w:divBdr>
      <w:divsChild>
        <w:div w:id="265507253">
          <w:marLeft w:val="0"/>
          <w:marRight w:val="0"/>
          <w:marTop w:val="0"/>
          <w:marBottom w:val="0"/>
          <w:divBdr>
            <w:top w:val="none" w:sz="0" w:space="0" w:color="auto"/>
            <w:left w:val="none" w:sz="0" w:space="0" w:color="auto"/>
            <w:bottom w:val="none" w:sz="0" w:space="0" w:color="auto"/>
            <w:right w:val="none" w:sz="0" w:space="0" w:color="auto"/>
          </w:divBdr>
        </w:div>
        <w:div w:id="938758937">
          <w:marLeft w:val="0"/>
          <w:marRight w:val="0"/>
          <w:marTop w:val="0"/>
          <w:marBottom w:val="0"/>
          <w:divBdr>
            <w:top w:val="none" w:sz="0" w:space="0" w:color="auto"/>
            <w:left w:val="none" w:sz="0" w:space="0" w:color="auto"/>
            <w:bottom w:val="none" w:sz="0" w:space="0" w:color="auto"/>
            <w:right w:val="none" w:sz="0" w:space="0" w:color="auto"/>
          </w:divBdr>
        </w:div>
        <w:div w:id="83576598">
          <w:marLeft w:val="0"/>
          <w:marRight w:val="0"/>
          <w:marTop w:val="0"/>
          <w:marBottom w:val="0"/>
          <w:divBdr>
            <w:top w:val="none" w:sz="0" w:space="0" w:color="auto"/>
            <w:left w:val="none" w:sz="0" w:space="0" w:color="auto"/>
            <w:bottom w:val="none" w:sz="0" w:space="0" w:color="auto"/>
            <w:right w:val="none" w:sz="0" w:space="0" w:color="auto"/>
          </w:divBdr>
        </w:div>
        <w:div w:id="710494746">
          <w:marLeft w:val="0"/>
          <w:marRight w:val="0"/>
          <w:marTop w:val="0"/>
          <w:marBottom w:val="0"/>
          <w:divBdr>
            <w:top w:val="none" w:sz="0" w:space="0" w:color="auto"/>
            <w:left w:val="none" w:sz="0" w:space="0" w:color="auto"/>
            <w:bottom w:val="none" w:sz="0" w:space="0" w:color="auto"/>
            <w:right w:val="none" w:sz="0" w:space="0" w:color="auto"/>
          </w:divBdr>
        </w:div>
        <w:div w:id="1685590375">
          <w:marLeft w:val="0"/>
          <w:marRight w:val="0"/>
          <w:marTop w:val="0"/>
          <w:marBottom w:val="0"/>
          <w:divBdr>
            <w:top w:val="none" w:sz="0" w:space="0" w:color="auto"/>
            <w:left w:val="none" w:sz="0" w:space="0" w:color="auto"/>
            <w:bottom w:val="none" w:sz="0" w:space="0" w:color="auto"/>
            <w:right w:val="none" w:sz="0" w:space="0" w:color="auto"/>
          </w:divBdr>
        </w:div>
      </w:divsChild>
    </w:div>
    <w:div w:id="475299335">
      <w:bodyDiv w:val="1"/>
      <w:marLeft w:val="0"/>
      <w:marRight w:val="0"/>
      <w:marTop w:val="0"/>
      <w:marBottom w:val="0"/>
      <w:divBdr>
        <w:top w:val="none" w:sz="0" w:space="0" w:color="auto"/>
        <w:left w:val="none" w:sz="0" w:space="0" w:color="auto"/>
        <w:bottom w:val="none" w:sz="0" w:space="0" w:color="auto"/>
        <w:right w:val="none" w:sz="0" w:space="0" w:color="auto"/>
      </w:divBdr>
    </w:div>
    <w:div w:id="496043581">
      <w:bodyDiv w:val="1"/>
      <w:marLeft w:val="0"/>
      <w:marRight w:val="0"/>
      <w:marTop w:val="0"/>
      <w:marBottom w:val="0"/>
      <w:divBdr>
        <w:top w:val="none" w:sz="0" w:space="0" w:color="auto"/>
        <w:left w:val="none" w:sz="0" w:space="0" w:color="auto"/>
        <w:bottom w:val="none" w:sz="0" w:space="0" w:color="auto"/>
        <w:right w:val="none" w:sz="0" w:space="0" w:color="auto"/>
      </w:divBdr>
      <w:divsChild>
        <w:div w:id="233668197">
          <w:marLeft w:val="0"/>
          <w:marRight w:val="0"/>
          <w:marTop w:val="0"/>
          <w:marBottom w:val="0"/>
          <w:divBdr>
            <w:top w:val="none" w:sz="0" w:space="0" w:color="auto"/>
            <w:left w:val="none" w:sz="0" w:space="0" w:color="auto"/>
            <w:bottom w:val="none" w:sz="0" w:space="0" w:color="auto"/>
            <w:right w:val="none" w:sz="0" w:space="0" w:color="auto"/>
          </w:divBdr>
        </w:div>
        <w:div w:id="157814349">
          <w:marLeft w:val="0"/>
          <w:marRight w:val="0"/>
          <w:marTop w:val="0"/>
          <w:marBottom w:val="0"/>
          <w:divBdr>
            <w:top w:val="none" w:sz="0" w:space="0" w:color="auto"/>
            <w:left w:val="none" w:sz="0" w:space="0" w:color="auto"/>
            <w:bottom w:val="none" w:sz="0" w:space="0" w:color="auto"/>
            <w:right w:val="none" w:sz="0" w:space="0" w:color="auto"/>
          </w:divBdr>
        </w:div>
        <w:div w:id="954409146">
          <w:marLeft w:val="0"/>
          <w:marRight w:val="0"/>
          <w:marTop w:val="0"/>
          <w:marBottom w:val="0"/>
          <w:divBdr>
            <w:top w:val="none" w:sz="0" w:space="0" w:color="auto"/>
            <w:left w:val="none" w:sz="0" w:space="0" w:color="auto"/>
            <w:bottom w:val="none" w:sz="0" w:space="0" w:color="auto"/>
            <w:right w:val="none" w:sz="0" w:space="0" w:color="auto"/>
          </w:divBdr>
        </w:div>
        <w:div w:id="126902159">
          <w:marLeft w:val="0"/>
          <w:marRight w:val="0"/>
          <w:marTop w:val="0"/>
          <w:marBottom w:val="0"/>
          <w:divBdr>
            <w:top w:val="none" w:sz="0" w:space="0" w:color="auto"/>
            <w:left w:val="none" w:sz="0" w:space="0" w:color="auto"/>
            <w:bottom w:val="none" w:sz="0" w:space="0" w:color="auto"/>
            <w:right w:val="none" w:sz="0" w:space="0" w:color="auto"/>
          </w:divBdr>
        </w:div>
        <w:div w:id="488056419">
          <w:marLeft w:val="0"/>
          <w:marRight w:val="0"/>
          <w:marTop w:val="0"/>
          <w:marBottom w:val="0"/>
          <w:divBdr>
            <w:top w:val="none" w:sz="0" w:space="0" w:color="auto"/>
            <w:left w:val="none" w:sz="0" w:space="0" w:color="auto"/>
            <w:bottom w:val="none" w:sz="0" w:space="0" w:color="auto"/>
            <w:right w:val="none" w:sz="0" w:space="0" w:color="auto"/>
          </w:divBdr>
        </w:div>
        <w:div w:id="921646880">
          <w:marLeft w:val="0"/>
          <w:marRight w:val="0"/>
          <w:marTop w:val="0"/>
          <w:marBottom w:val="0"/>
          <w:divBdr>
            <w:top w:val="none" w:sz="0" w:space="0" w:color="auto"/>
            <w:left w:val="none" w:sz="0" w:space="0" w:color="auto"/>
            <w:bottom w:val="none" w:sz="0" w:space="0" w:color="auto"/>
            <w:right w:val="none" w:sz="0" w:space="0" w:color="auto"/>
          </w:divBdr>
        </w:div>
        <w:div w:id="1340279659">
          <w:marLeft w:val="0"/>
          <w:marRight w:val="0"/>
          <w:marTop w:val="0"/>
          <w:marBottom w:val="0"/>
          <w:divBdr>
            <w:top w:val="none" w:sz="0" w:space="0" w:color="auto"/>
            <w:left w:val="none" w:sz="0" w:space="0" w:color="auto"/>
            <w:bottom w:val="none" w:sz="0" w:space="0" w:color="auto"/>
            <w:right w:val="none" w:sz="0" w:space="0" w:color="auto"/>
          </w:divBdr>
        </w:div>
      </w:divsChild>
    </w:div>
    <w:div w:id="622883640">
      <w:bodyDiv w:val="1"/>
      <w:marLeft w:val="0"/>
      <w:marRight w:val="0"/>
      <w:marTop w:val="0"/>
      <w:marBottom w:val="0"/>
      <w:divBdr>
        <w:top w:val="none" w:sz="0" w:space="0" w:color="auto"/>
        <w:left w:val="none" w:sz="0" w:space="0" w:color="auto"/>
        <w:bottom w:val="none" w:sz="0" w:space="0" w:color="auto"/>
        <w:right w:val="none" w:sz="0" w:space="0" w:color="auto"/>
      </w:divBdr>
      <w:divsChild>
        <w:div w:id="740324607">
          <w:marLeft w:val="0"/>
          <w:marRight w:val="0"/>
          <w:marTop w:val="0"/>
          <w:marBottom w:val="0"/>
          <w:divBdr>
            <w:top w:val="none" w:sz="0" w:space="0" w:color="auto"/>
            <w:left w:val="none" w:sz="0" w:space="0" w:color="auto"/>
            <w:bottom w:val="none" w:sz="0" w:space="0" w:color="auto"/>
            <w:right w:val="none" w:sz="0" w:space="0" w:color="auto"/>
          </w:divBdr>
        </w:div>
        <w:div w:id="406614785">
          <w:marLeft w:val="0"/>
          <w:marRight w:val="0"/>
          <w:marTop w:val="0"/>
          <w:marBottom w:val="0"/>
          <w:divBdr>
            <w:top w:val="none" w:sz="0" w:space="0" w:color="auto"/>
            <w:left w:val="none" w:sz="0" w:space="0" w:color="auto"/>
            <w:bottom w:val="none" w:sz="0" w:space="0" w:color="auto"/>
            <w:right w:val="none" w:sz="0" w:space="0" w:color="auto"/>
          </w:divBdr>
        </w:div>
      </w:divsChild>
    </w:div>
    <w:div w:id="653490558">
      <w:bodyDiv w:val="1"/>
      <w:marLeft w:val="0"/>
      <w:marRight w:val="0"/>
      <w:marTop w:val="0"/>
      <w:marBottom w:val="0"/>
      <w:divBdr>
        <w:top w:val="none" w:sz="0" w:space="0" w:color="auto"/>
        <w:left w:val="none" w:sz="0" w:space="0" w:color="auto"/>
        <w:bottom w:val="none" w:sz="0" w:space="0" w:color="auto"/>
        <w:right w:val="none" w:sz="0" w:space="0" w:color="auto"/>
      </w:divBdr>
      <w:divsChild>
        <w:div w:id="59600527">
          <w:marLeft w:val="0"/>
          <w:marRight w:val="0"/>
          <w:marTop w:val="0"/>
          <w:marBottom w:val="0"/>
          <w:divBdr>
            <w:top w:val="none" w:sz="0" w:space="0" w:color="auto"/>
            <w:left w:val="none" w:sz="0" w:space="0" w:color="auto"/>
            <w:bottom w:val="none" w:sz="0" w:space="0" w:color="auto"/>
            <w:right w:val="none" w:sz="0" w:space="0" w:color="auto"/>
          </w:divBdr>
        </w:div>
        <w:div w:id="12459014">
          <w:marLeft w:val="0"/>
          <w:marRight w:val="0"/>
          <w:marTop w:val="0"/>
          <w:marBottom w:val="0"/>
          <w:divBdr>
            <w:top w:val="none" w:sz="0" w:space="0" w:color="auto"/>
            <w:left w:val="none" w:sz="0" w:space="0" w:color="auto"/>
            <w:bottom w:val="none" w:sz="0" w:space="0" w:color="auto"/>
            <w:right w:val="none" w:sz="0" w:space="0" w:color="auto"/>
          </w:divBdr>
        </w:div>
      </w:divsChild>
    </w:div>
    <w:div w:id="792821677">
      <w:bodyDiv w:val="1"/>
      <w:marLeft w:val="0"/>
      <w:marRight w:val="0"/>
      <w:marTop w:val="0"/>
      <w:marBottom w:val="0"/>
      <w:divBdr>
        <w:top w:val="none" w:sz="0" w:space="0" w:color="auto"/>
        <w:left w:val="none" w:sz="0" w:space="0" w:color="auto"/>
        <w:bottom w:val="none" w:sz="0" w:space="0" w:color="auto"/>
        <w:right w:val="none" w:sz="0" w:space="0" w:color="auto"/>
      </w:divBdr>
      <w:divsChild>
        <w:div w:id="820804780">
          <w:marLeft w:val="0"/>
          <w:marRight w:val="0"/>
          <w:marTop w:val="0"/>
          <w:marBottom w:val="0"/>
          <w:divBdr>
            <w:top w:val="none" w:sz="0" w:space="0" w:color="auto"/>
            <w:left w:val="none" w:sz="0" w:space="0" w:color="auto"/>
            <w:bottom w:val="none" w:sz="0" w:space="0" w:color="auto"/>
            <w:right w:val="none" w:sz="0" w:space="0" w:color="auto"/>
          </w:divBdr>
        </w:div>
        <w:div w:id="173617431">
          <w:marLeft w:val="0"/>
          <w:marRight w:val="0"/>
          <w:marTop w:val="0"/>
          <w:marBottom w:val="0"/>
          <w:divBdr>
            <w:top w:val="none" w:sz="0" w:space="0" w:color="auto"/>
            <w:left w:val="none" w:sz="0" w:space="0" w:color="auto"/>
            <w:bottom w:val="none" w:sz="0" w:space="0" w:color="auto"/>
            <w:right w:val="none" w:sz="0" w:space="0" w:color="auto"/>
          </w:divBdr>
        </w:div>
        <w:div w:id="1169522579">
          <w:marLeft w:val="0"/>
          <w:marRight w:val="0"/>
          <w:marTop w:val="0"/>
          <w:marBottom w:val="0"/>
          <w:divBdr>
            <w:top w:val="none" w:sz="0" w:space="0" w:color="auto"/>
            <w:left w:val="none" w:sz="0" w:space="0" w:color="auto"/>
            <w:bottom w:val="none" w:sz="0" w:space="0" w:color="auto"/>
            <w:right w:val="none" w:sz="0" w:space="0" w:color="auto"/>
          </w:divBdr>
        </w:div>
        <w:div w:id="1781604049">
          <w:marLeft w:val="0"/>
          <w:marRight w:val="0"/>
          <w:marTop w:val="0"/>
          <w:marBottom w:val="0"/>
          <w:divBdr>
            <w:top w:val="none" w:sz="0" w:space="0" w:color="auto"/>
            <w:left w:val="none" w:sz="0" w:space="0" w:color="auto"/>
            <w:bottom w:val="none" w:sz="0" w:space="0" w:color="auto"/>
            <w:right w:val="none" w:sz="0" w:space="0" w:color="auto"/>
          </w:divBdr>
        </w:div>
        <w:div w:id="1465350929">
          <w:marLeft w:val="0"/>
          <w:marRight w:val="0"/>
          <w:marTop w:val="0"/>
          <w:marBottom w:val="0"/>
          <w:divBdr>
            <w:top w:val="none" w:sz="0" w:space="0" w:color="auto"/>
            <w:left w:val="none" w:sz="0" w:space="0" w:color="auto"/>
            <w:bottom w:val="none" w:sz="0" w:space="0" w:color="auto"/>
            <w:right w:val="none" w:sz="0" w:space="0" w:color="auto"/>
          </w:divBdr>
        </w:div>
        <w:div w:id="1529099439">
          <w:marLeft w:val="0"/>
          <w:marRight w:val="0"/>
          <w:marTop w:val="0"/>
          <w:marBottom w:val="0"/>
          <w:divBdr>
            <w:top w:val="none" w:sz="0" w:space="0" w:color="auto"/>
            <w:left w:val="none" w:sz="0" w:space="0" w:color="auto"/>
            <w:bottom w:val="none" w:sz="0" w:space="0" w:color="auto"/>
            <w:right w:val="none" w:sz="0" w:space="0" w:color="auto"/>
          </w:divBdr>
        </w:div>
        <w:div w:id="625741043">
          <w:marLeft w:val="0"/>
          <w:marRight w:val="0"/>
          <w:marTop w:val="0"/>
          <w:marBottom w:val="0"/>
          <w:divBdr>
            <w:top w:val="none" w:sz="0" w:space="0" w:color="auto"/>
            <w:left w:val="none" w:sz="0" w:space="0" w:color="auto"/>
            <w:bottom w:val="none" w:sz="0" w:space="0" w:color="auto"/>
            <w:right w:val="none" w:sz="0" w:space="0" w:color="auto"/>
          </w:divBdr>
        </w:div>
        <w:div w:id="1082607858">
          <w:marLeft w:val="0"/>
          <w:marRight w:val="0"/>
          <w:marTop w:val="0"/>
          <w:marBottom w:val="0"/>
          <w:divBdr>
            <w:top w:val="none" w:sz="0" w:space="0" w:color="auto"/>
            <w:left w:val="none" w:sz="0" w:space="0" w:color="auto"/>
            <w:bottom w:val="none" w:sz="0" w:space="0" w:color="auto"/>
            <w:right w:val="none" w:sz="0" w:space="0" w:color="auto"/>
          </w:divBdr>
        </w:div>
        <w:div w:id="41367068">
          <w:marLeft w:val="0"/>
          <w:marRight w:val="0"/>
          <w:marTop w:val="0"/>
          <w:marBottom w:val="0"/>
          <w:divBdr>
            <w:top w:val="none" w:sz="0" w:space="0" w:color="auto"/>
            <w:left w:val="none" w:sz="0" w:space="0" w:color="auto"/>
            <w:bottom w:val="none" w:sz="0" w:space="0" w:color="auto"/>
            <w:right w:val="none" w:sz="0" w:space="0" w:color="auto"/>
          </w:divBdr>
        </w:div>
        <w:div w:id="1510755356">
          <w:marLeft w:val="0"/>
          <w:marRight w:val="0"/>
          <w:marTop w:val="0"/>
          <w:marBottom w:val="0"/>
          <w:divBdr>
            <w:top w:val="none" w:sz="0" w:space="0" w:color="auto"/>
            <w:left w:val="none" w:sz="0" w:space="0" w:color="auto"/>
            <w:bottom w:val="none" w:sz="0" w:space="0" w:color="auto"/>
            <w:right w:val="none" w:sz="0" w:space="0" w:color="auto"/>
          </w:divBdr>
        </w:div>
        <w:div w:id="2085836760">
          <w:marLeft w:val="0"/>
          <w:marRight w:val="0"/>
          <w:marTop w:val="0"/>
          <w:marBottom w:val="0"/>
          <w:divBdr>
            <w:top w:val="none" w:sz="0" w:space="0" w:color="auto"/>
            <w:left w:val="none" w:sz="0" w:space="0" w:color="auto"/>
            <w:bottom w:val="none" w:sz="0" w:space="0" w:color="auto"/>
            <w:right w:val="none" w:sz="0" w:space="0" w:color="auto"/>
          </w:divBdr>
        </w:div>
        <w:div w:id="561448356">
          <w:marLeft w:val="0"/>
          <w:marRight w:val="0"/>
          <w:marTop w:val="0"/>
          <w:marBottom w:val="0"/>
          <w:divBdr>
            <w:top w:val="none" w:sz="0" w:space="0" w:color="auto"/>
            <w:left w:val="none" w:sz="0" w:space="0" w:color="auto"/>
            <w:bottom w:val="none" w:sz="0" w:space="0" w:color="auto"/>
            <w:right w:val="none" w:sz="0" w:space="0" w:color="auto"/>
          </w:divBdr>
        </w:div>
        <w:div w:id="1541743383">
          <w:marLeft w:val="0"/>
          <w:marRight w:val="0"/>
          <w:marTop w:val="0"/>
          <w:marBottom w:val="0"/>
          <w:divBdr>
            <w:top w:val="none" w:sz="0" w:space="0" w:color="auto"/>
            <w:left w:val="none" w:sz="0" w:space="0" w:color="auto"/>
            <w:bottom w:val="none" w:sz="0" w:space="0" w:color="auto"/>
            <w:right w:val="none" w:sz="0" w:space="0" w:color="auto"/>
          </w:divBdr>
        </w:div>
        <w:div w:id="809976476">
          <w:marLeft w:val="0"/>
          <w:marRight w:val="0"/>
          <w:marTop w:val="0"/>
          <w:marBottom w:val="0"/>
          <w:divBdr>
            <w:top w:val="none" w:sz="0" w:space="0" w:color="auto"/>
            <w:left w:val="none" w:sz="0" w:space="0" w:color="auto"/>
            <w:bottom w:val="none" w:sz="0" w:space="0" w:color="auto"/>
            <w:right w:val="none" w:sz="0" w:space="0" w:color="auto"/>
          </w:divBdr>
        </w:div>
        <w:div w:id="1831823557">
          <w:marLeft w:val="0"/>
          <w:marRight w:val="0"/>
          <w:marTop w:val="0"/>
          <w:marBottom w:val="0"/>
          <w:divBdr>
            <w:top w:val="none" w:sz="0" w:space="0" w:color="auto"/>
            <w:left w:val="none" w:sz="0" w:space="0" w:color="auto"/>
            <w:bottom w:val="none" w:sz="0" w:space="0" w:color="auto"/>
            <w:right w:val="none" w:sz="0" w:space="0" w:color="auto"/>
          </w:divBdr>
        </w:div>
        <w:div w:id="2086563239">
          <w:marLeft w:val="0"/>
          <w:marRight w:val="0"/>
          <w:marTop w:val="0"/>
          <w:marBottom w:val="0"/>
          <w:divBdr>
            <w:top w:val="none" w:sz="0" w:space="0" w:color="auto"/>
            <w:left w:val="none" w:sz="0" w:space="0" w:color="auto"/>
            <w:bottom w:val="none" w:sz="0" w:space="0" w:color="auto"/>
            <w:right w:val="none" w:sz="0" w:space="0" w:color="auto"/>
          </w:divBdr>
        </w:div>
        <w:div w:id="1178541900">
          <w:marLeft w:val="0"/>
          <w:marRight w:val="0"/>
          <w:marTop w:val="0"/>
          <w:marBottom w:val="0"/>
          <w:divBdr>
            <w:top w:val="none" w:sz="0" w:space="0" w:color="auto"/>
            <w:left w:val="none" w:sz="0" w:space="0" w:color="auto"/>
            <w:bottom w:val="none" w:sz="0" w:space="0" w:color="auto"/>
            <w:right w:val="none" w:sz="0" w:space="0" w:color="auto"/>
          </w:divBdr>
        </w:div>
      </w:divsChild>
    </w:div>
    <w:div w:id="964694196">
      <w:bodyDiv w:val="1"/>
      <w:marLeft w:val="0"/>
      <w:marRight w:val="0"/>
      <w:marTop w:val="0"/>
      <w:marBottom w:val="0"/>
      <w:divBdr>
        <w:top w:val="none" w:sz="0" w:space="0" w:color="auto"/>
        <w:left w:val="none" w:sz="0" w:space="0" w:color="auto"/>
        <w:bottom w:val="none" w:sz="0" w:space="0" w:color="auto"/>
        <w:right w:val="none" w:sz="0" w:space="0" w:color="auto"/>
      </w:divBdr>
      <w:divsChild>
        <w:div w:id="1105079621">
          <w:marLeft w:val="0"/>
          <w:marRight w:val="0"/>
          <w:marTop w:val="0"/>
          <w:marBottom w:val="0"/>
          <w:divBdr>
            <w:top w:val="none" w:sz="0" w:space="0" w:color="auto"/>
            <w:left w:val="none" w:sz="0" w:space="0" w:color="auto"/>
            <w:bottom w:val="none" w:sz="0" w:space="0" w:color="auto"/>
            <w:right w:val="none" w:sz="0" w:space="0" w:color="auto"/>
          </w:divBdr>
        </w:div>
        <w:div w:id="906067354">
          <w:marLeft w:val="0"/>
          <w:marRight w:val="0"/>
          <w:marTop w:val="0"/>
          <w:marBottom w:val="0"/>
          <w:divBdr>
            <w:top w:val="none" w:sz="0" w:space="0" w:color="auto"/>
            <w:left w:val="none" w:sz="0" w:space="0" w:color="auto"/>
            <w:bottom w:val="none" w:sz="0" w:space="0" w:color="auto"/>
            <w:right w:val="none" w:sz="0" w:space="0" w:color="auto"/>
          </w:divBdr>
        </w:div>
        <w:div w:id="489060343">
          <w:marLeft w:val="0"/>
          <w:marRight w:val="0"/>
          <w:marTop w:val="0"/>
          <w:marBottom w:val="0"/>
          <w:divBdr>
            <w:top w:val="none" w:sz="0" w:space="0" w:color="auto"/>
            <w:left w:val="none" w:sz="0" w:space="0" w:color="auto"/>
            <w:bottom w:val="none" w:sz="0" w:space="0" w:color="auto"/>
            <w:right w:val="none" w:sz="0" w:space="0" w:color="auto"/>
          </w:divBdr>
        </w:div>
        <w:div w:id="1580870782">
          <w:marLeft w:val="0"/>
          <w:marRight w:val="0"/>
          <w:marTop w:val="0"/>
          <w:marBottom w:val="0"/>
          <w:divBdr>
            <w:top w:val="none" w:sz="0" w:space="0" w:color="auto"/>
            <w:left w:val="none" w:sz="0" w:space="0" w:color="auto"/>
            <w:bottom w:val="none" w:sz="0" w:space="0" w:color="auto"/>
            <w:right w:val="none" w:sz="0" w:space="0" w:color="auto"/>
          </w:divBdr>
        </w:div>
        <w:div w:id="1981762514">
          <w:marLeft w:val="0"/>
          <w:marRight w:val="0"/>
          <w:marTop w:val="0"/>
          <w:marBottom w:val="0"/>
          <w:divBdr>
            <w:top w:val="none" w:sz="0" w:space="0" w:color="auto"/>
            <w:left w:val="none" w:sz="0" w:space="0" w:color="auto"/>
            <w:bottom w:val="none" w:sz="0" w:space="0" w:color="auto"/>
            <w:right w:val="none" w:sz="0" w:space="0" w:color="auto"/>
          </w:divBdr>
        </w:div>
        <w:div w:id="1754087044">
          <w:marLeft w:val="0"/>
          <w:marRight w:val="0"/>
          <w:marTop w:val="0"/>
          <w:marBottom w:val="0"/>
          <w:divBdr>
            <w:top w:val="none" w:sz="0" w:space="0" w:color="auto"/>
            <w:left w:val="none" w:sz="0" w:space="0" w:color="auto"/>
            <w:bottom w:val="none" w:sz="0" w:space="0" w:color="auto"/>
            <w:right w:val="none" w:sz="0" w:space="0" w:color="auto"/>
          </w:divBdr>
        </w:div>
        <w:div w:id="1911652087">
          <w:marLeft w:val="0"/>
          <w:marRight w:val="0"/>
          <w:marTop w:val="0"/>
          <w:marBottom w:val="0"/>
          <w:divBdr>
            <w:top w:val="none" w:sz="0" w:space="0" w:color="auto"/>
            <w:left w:val="none" w:sz="0" w:space="0" w:color="auto"/>
            <w:bottom w:val="none" w:sz="0" w:space="0" w:color="auto"/>
            <w:right w:val="none" w:sz="0" w:space="0" w:color="auto"/>
          </w:divBdr>
        </w:div>
        <w:div w:id="157768929">
          <w:marLeft w:val="0"/>
          <w:marRight w:val="0"/>
          <w:marTop w:val="0"/>
          <w:marBottom w:val="0"/>
          <w:divBdr>
            <w:top w:val="none" w:sz="0" w:space="0" w:color="auto"/>
            <w:left w:val="none" w:sz="0" w:space="0" w:color="auto"/>
            <w:bottom w:val="none" w:sz="0" w:space="0" w:color="auto"/>
            <w:right w:val="none" w:sz="0" w:space="0" w:color="auto"/>
          </w:divBdr>
        </w:div>
        <w:div w:id="1248879203">
          <w:marLeft w:val="0"/>
          <w:marRight w:val="0"/>
          <w:marTop w:val="0"/>
          <w:marBottom w:val="0"/>
          <w:divBdr>
            <w:top w:val="none" w:sz="0" w:space="0" w:color="auto"/>
            <w:left w:val="none" w:sz="0" w:space="0" w:color="auto"/>
            <w:bottom w:val="none" w:sz="0" w:space="0" w:color="auto"/>
            <w:right w:val="none" w:sz="0" w:space="0" w:color="auto"/>
          </w:divBdr>
        </w:div>
        <w:div w:id="204684433">
          <w:marLeft w:val="0"/>
          <w:marRight w:val="0"/>
          <w:marTop w:val="0"/>
          <w:marBottom w:val="0"/>
          <w:divBdr>
            <w:top w:val="none" w:sz="0" w:space="0" w:color="auto"/>
            <w:left w:val="none" w:sz="0" w:space="0" w:color="auto"/>
            <w:bottom w:val="none" w:sz="0" w:space="0" w:color="auto"/>
            <w:right w:val="none" w:sz="0" w:space="0" w:color="auto"/>
          </w:divBdr>
        </w:div>
        <w:div w:id="261499651">
          <w:marLeft w:val="0"/>
          <w:marRight w:val="0"/>
          <w:marTop w:val="0"/>
          <w:marBottom w:val="0"/>
          <w:divBdr>
            <w:top w:val="none" w:sz="0" w:space="0" w:color="auto"/>
            <w:left w:val="none" w:sz="0" w:space="0" w:color="auto"/>
            <w:bottom w:val="none" w:sz="0" w:space="0" w:color="auto"/>
            <w:right w:val="none" w:sz="0" w:space="0" w:color="auto"/>
          </w:divBdr>
        </w:div>
        <w:div w:id="570240844">
          <w:marLeft w:val="0"/>
          <w:marRight w:val="0"/>
          <w:marTop w:val="0"/>
          <w:marBottom w:val="0"/>
          <w:divBdr>
            <w:top w:val="none" w:sz="0" w:space="0" w:color="auto"/>
            <w:left w:val="none" w:sz="0" w:space="0" w:color="auto"/>
            <w:bottom w:val="none" w:sz="0" w:space="0" w:color="auto"/>
            <w:right w:val="none" w:sz="0" w:space="0" w:color="auto"/>
          </w:divBdr>
        </w:div>
        <w:div w:id="402334620">
          <w:marLeft w:val="0"/>
          <w:marRight w:val="0"/>
          <w:marTop w:val="0"/>
          <w:marBottom w:val="0"/>
          <w:divBdr>
            <w:top w:val="none" w:sz="0" w:space="0" w:color="auto"/>
            <w:left w:val="none" w:sz="0" w:space="0" w:color="auto"/>
            <w:bottom w:val="none" w:sz="0" w:space="0" w:color="auto"/>
            <w:right w:val="none" w:sz="0" w:space="0" w:color="auto"/>
          </w:divBdr>
        </w:div>
        <w:div w:id="748431428">
          <w:marLeft w:val="0"/>
          <w:marRight w:val="0"/>
          <w:marTop w:val="0"/>
          <w:marBottom w:val="0"/>
          <w:divBdr>
            <w:top w:val="none" w:sz="0" w:space="0" w:color="auto"/>
            <w:left w:val="none" w:sz="0" w:space="0" w:color="auto"/>
            <w:bottom w:val="none" w:sz="0" w:space="0" w:color="auto"/>
            <w:right w:val="none" w:sz="0" w:space="0" w:color="auto"/>
          </w:divBdr>
        </w:div>
        <w:div w:id="1396469142">
          <w:marLeft w:val="0"/>
          <w:marRight w:val="0"/>
          <w:marTop w:val="0"/>
          <w:marBottom w:val="0"/>
          <w:divBdr>
            <w:top w:val="none" w:sz="0" w:space="0" w:color="auto"/>
            <w:left w:val="none" w:sz="0" w:space="0" w:color="auto"/>
            <w:bottom w:val="none" w:sz="0" w:space="0" w:color="auto"/>
            <w:right w:val="none" w:sz="0" w:space="0" w:color="auto"/>
          </w:divBdr>
        </w:div>
        <w:div w:id="933630988">
          <w:marLeft w:val="0"/>
          <w:marRight w:val="0"/>
          <w:marTop w:val="0"/>
          <w:marBottom w:val="0"/>
          <w:divBdr>
            <w:top w:val="none" w:sz="0" w:space="0" w:color="auto"/>
            <w:left w:val="none" w:sz="0" w:space="0" w:color="auto"/>
            <w:bottom w:val="none" w:sz="0" w:space="0" w:color="auto"/>
            <w:right w:val="none" w:sz="0" w:space="0" w:color="auto"/>
          </w:divBdr>
        </w:div>
        <w:div w:id="636256160">
          <w:marLeft w:val="0"/>
          <w:marRight w:val="0"/>
          <w:marTop w:val="0"/>
          <w:marBottom w:val="0"/>
          <w:divBdr>
            <w:top w:val="none" w:sz="0" w:space="0" w:color="auto"/>
            <w:left w:val="none" w:sz="0" w:space="0" w:color="auto"/>
            <w:bottom w:val="none" w:sz="0" w:space="0" w:color="auto"/>
            <w:right w:val="none" w:sz="0" w:space="0" w:color="auto"/>
          </w:divBdr>
        </w:div>
        <w:div w:id="1121801124">
          <w:marLeft w:val="0"/>
          <w:marRight w:val="0"/>
          <w:marTop w:val="0"/>
          <w:marBottom w:val="0"/>
          <w:divBdr>
            <w:top w:val="none" w:sz="0" w:space="0" w:color="auto"/>
            <w:left w:val="none" w:sz="0" w:space="0" w:color="auto"/>
            <w:bottom w:val="none" w:sz="0" w:space="0" w:color="auto"/>
            <w:right w:val="none" w:sz="0" w:space="0" w:color="auto"/>
          </w:divBdr>
        </w:div>
        <w:div w:id="1572538217">
          <w:marLeft w:val="0"/>
          <w:marRight w:val="0"/>
          <w:marTop w:val="0"/>
          <w:marBottom w:val="0"/>
          <w:divBdr>
            <w:top w:val="none" w:sz="0" w:space="0" w:color="auto"/>
            <w:left w:val="none" w:sz="0" w:space="0" w:color="auto"/>
            <w:bottom w:val="none" w:sz="0" w:space="0" w:color="auto"/>
            <w:right w:val="none" w:sz="0" w:space="0" w:color="auto"/>
          </w:divBdr>
        </w:div>
        <w:div w:id="1454135163">
          <w:marLeft w:val="0"/>
          <w:marRight w:val="0"/>
          <w:marTop w:val="0"/>
          <w:marBottom w:val="0"/>
          <w:divBdr>
            <w:top w:val="none" w:sz="0" w:space="0" w:color="auto"/>
            <w:left w:val="none" w:sz="0" w:space="0" w:color="auto"/>
            <w:bottom w:val="none" w:sz="0" w:space="0" w:color="auto"/>
            <w:right w:val="none" w:sz="0" w:space="0" w:color="auto"/>
          </w:divBdr>
        </w:div>
        <w:div w:id="1039086227">
          <w:marLeft w:val="0"/>
          <w:marRight w:val="0"/>
          <w:marTop w:val="0"/>
          <w:marBottom w:val="0"/>
          <w:divBdr>
            <w:top w:val="none" w:sz="0" w:space="0" w:color="auto"/>
            <w:left w:val="none" w:sz="0" w:space="0" w:color="auto"/>
            <w:bottom w:val="none" w:sz="0" w:space="0" w:color="auto"/>
            <w:right w:val="none" w:sz="0" w:space="0" w:color="auto"/>
          </w:divBdr>
        </w:div>
      </w:divsChild>
    </w:div>
    <w:div w:id="1154763156">
      <w:bodyDiv w:val="1"/>
      <w:marLeft w:val="0"/>
      <w:marRight w:val="0"/>
      <w:marTop w:val="0"/>
      <w:marBottom w:val="0"/>
      <w:divBdr>
        <w:top w:val="none" w:sz="0" w:space="0" w:color="auto"/>
        <w:left w:val="none" w:sz="0" w:space="0" w:color="auto"/>
        <w:bottom w:val="none" w:sz="0" w:space="0" w:color="auto"/>
        <w:right w:val="none" w:sz="0" w:space="0" w:color="auto"/>
      </w:divBdr>
    </w:div>
    <w:div w:id="1286497751">
      <w:bodyDiv w:val="1"/>
      <w:marLeft w:val="0"/>
      <w:marRight w:val="0"/>
      <w:marTop w:val="0"/>
      <w:marBottom w:val="0"/>
      <w:divBdr>
        <w:top w:val="none" w:sz="0" w:space="0" w:color="auto"/>
        <w:left w:val="none" w:sz="0" w:space="0" w:color="auto"/>
        <w:bottom w:val="none" w:sz="0" w:space="0" w:color="auto"/>
        <w:right w:val="none" w:sz="0" w:space="0" w:color="auto"/>
      </w:divBdr>
      <w:divsChild>
        <w:div w:id="203837602">
          <w:marLeft w:val="0"/>
          <w:marRight w:val="0"/>
          <w:marTop w:val="0"/>
          <w:marBottom w:val="0"/>
          <w:divBdr>
            <w:top w:val="none" w:sz="0" w:space="0" w:color="auto"/>
            <w:left w:val="none" w:sz="0" w:space="0" w:color="auto"/>
            <w:bottom w:val="none" w:sz="0" w:space="0" w:color="auto"/>
            <w:right w:val="none" w:sz="0" w:space="0" w:color="auto"/>
          </w:divBdr>
        </w:div>
        <w:div w:id="89816560">
          <w:marLeft w:val="0"/>
          <w:marRight w:val="0"/>
          <w:marTop w:val="0"/>
          <w:marBottom w:val="0"/>
          <w:divBdr>
            <w:top w:val="none" w:sz="0" w:space="0" w:color="auto"/>
            <w:left w:val="none" w:sz="0" w:space="0" w:color="auto"/>
            <w:bottom w:val="none" w:sz="0" w:space="0" w:color="auto"/>
            <w:right w:val="none" w:sz="0" w:space="0" w:color="auto"/>
          </w:divBdr>
        </w:div>
        <w:div w:id="356926638">
          <w:marLeft w:val="0"/>
          <w:marRight w:val="0"/>
          <w:marTop w:val="0"/>
          <w:marBottom w:val="0"/>
          <w:divBdr>
            <w:top w:val="none" w:sz="0" w:space="0" w:color="auto"/>
            <w:left w:val="none" w:sz="0" w:space="0" w:color="auto"/>
            <w:bottom w:val="none" w:sz="0" w:space="0" w:color="auto"/>
            <w:right w:val="none" w:sz="0" w:space="0" w:color="auto"/>
          </w:divBdr>
        </w:div>
        <w:div w:id="1552306959">
          <w:marLeft w:val="0"/>
          <w:marRight w:val="0"/>
          <w:marTop w:val="0"/>
          <w:marBottom w:val="0"/>
          <w:divBdr>
            <w:top w:val="none" w:sz="0" w:space="0" w:color="auto"/>
            <w:left w:val="none" w:sz="0" w:space="0" w:color="auto"/>
            <w:bottom w:val="none" w:sz="0" w:space="0" w:color="auto"/>
            <w:right w:val="none" w:sz="0" w:space="0" w:color="auto"/>
          </w:divBdr>
        </w:div>
        <w:div w:id="176820212">
          <w:marLeft w:val="0"/>
          <w:marRight w:val="0"/>
          <w:marTop w:val="0"/>
          <w:marBottom w:val="0"/>
          <w:divBdr>
            <w:top w:val="none" w:sz="0" w:space="0" w:color="auto"/>
            <w:left w:val="none" w:sz="0" w:space="0" w:color="auto"/>
            <w:bottom w:val="none" w:sz="0" w:space="0" w:color="auto"/>
            <w:right w:val="none" w:sz="0" w:space="0" w:color="auto"/>
          </w:divBdr>
        </w:div>
        <w:div w:id="116218890">
          <w:marLeft w:val="0"/>
          <w:marRight w:val="0"/>
          <w:marTop w:val="0"/>
          <w:marBottom w:val="0"/>
          <w:divBdr>
            <w:top w:val="none" w:sz="0" w:space="0" w:color="auto"/>
            <w:left w:val="none" w:sz="0" w:space="0" w:color="auto"/>
            <w:bottom w:val="none" w:sz="0" w:space="0" w:color="auto"/>
            <w:right w:val="none" w:sz="0" w:space="0" w:color="auto"/>
          </w:divBdr>
        </w:div>
        <w:div w:id="127207110">
          <w:marLeft w:val="0"/>
          <w:marRight w:val="0"/>
          <w:marTop w:val="0"/>
          <w:marBottom w:val="0"/>
          <w:divBdr>
            <w:top w:val="none" w:sz="0" w:space="0" w:color="auto"/>
            <w:left w:val="none" w:sz="0" w:space="0" w:color="auto"/>
            <w:bottom w:val="none" w:sz="0" w:space="0" w:color="auto"/>
            <w:right w:val="none" w:sz="0" w:space="0" w:color="auto"/>
          </w:divBdr>
        </w:div>
        <w:div w:id="1925451414">
          <w:marLeft w:val="0"/>
          <w:marRight w:val="0"/>
          <w:marTop w:val="0"/>
          <w:marBottom w:val="0"/>
          <w:divBdr>
            <w:top w:val="none" w:sz="0" w:space="0" w:color="auto"/>
            <w:left w:val="none" w:sz="0" w:space="0" w:color="auto"/>
            <w:bottom w:val="none" w:sz="0" w:space="0" w:color="auto"/>
            <w:right w:val="none" w:sz="0" w:space="0" w:color="auto"/>
          </w:divBdr>
        </w:div>
        <w:div w:id="712924539">
          <w:marLeft w:val="0"/>
          <w:marRight w:val="0"/>
          <w:marTop w:val="0"/>
          <w:marBottom w:val="0"/>
          <w:divBdr>
            <w:top w:val="none" w:sz="0" w:space="0" w:color="auto"/>
            <w:left w:val="none" w:sz="0" w:space="0" w:color="auto"/>
            <w:bottom w:val="none" w:sz="0" w:space="0" w:color="auto"/>
            <w:right w:val="none" w:sz="0" w:space="0" w:color="auto"/>
          </w:divBdr>
        </w:div>
        <w:div w:id="1244071336">
          <w:marLeft w:val="0"/>
          <w:marRight w:val="0"/>
          <w:marTop w:val="0"/>
          <w:marBottom w:val="0"/>
          <w:divBdr>
            <w:top w:val="none" w:sz="0" w:space="0" w:color="auto"/>
            <w:left w:val="none" w:sz="0" w:space="0" w:color="auto"/>
            <w:bottom w:val="none" w:sz="0" w:space="0" w:color="auto"/>
            <w:right w:val="none" w:sz="0" w:space="0" w:color="auto"/>
          </w:divBdr>
        </w:div>
        <w:div w:id="63844765">
          <w:marLeft w:val="0"/>
          <w:marRight w:val="0"/>
          <w:marTop w:val="0"/>
          <w:marBottom w:val="0"/>
          <w:divBdr>
            <w:top w:val="none" w:sz="0" w:space="0" w:color="auto"/>
            <w:left w:val="none" w:sz="0" w:space="0" w:color="auto"/>
            <w:bottom w:val="none" w:sz="0" w:space="0" w:color="auto"/>
            <w:right w:val="none" w:sz="0" w:space="0" w:color="auto"/>
          </w:divBdr>
        </w:div>
        <w:div w:id="2112629729">
          <w:marLeft w:val="0"/>
          <w:marRight w:val="0"/>
          <w:marTop w:val="0"/>
          <w:marBottom w:val="0"/>
          <w:divBdr>
            <w:top w:val="none" w:sz="0" w:space="0" w:color="auto"/>
            <w:left w:val="none" w:sz="0" w:space="0" w:color="auto"/>
            <w:bottom w:val="none" w:sz="0" w:space="0" w:color="auto"/>
            <w:right w:val="none" w:sz="0" w:space="0" w:color="auto"/>
          </w:divBdr>
        </w:div>
        <w:div w:id="1554537171">
          <w:marLeft w:val="0"/>
          <w:marRight w:val="0"/>
          <w:marTop w:val="0"/>
          <w:marBottom w:val="0"/>
          <w:divBdr>
            <w:top w:val="none" w:sz="0" w:space="0" w:color="auto"/>
            <w:left w:val="none" w:sz="0" w:space="0" w:color="auto"/>
            <w:bottom w:val="none" w:sz="0" w:space="0" w:color="auto"/>
            <w:right w:val="none" w:sz="0" w:space="0" w:color="auto"/>
          </w:divBdr>
        </w:div>
        <w:div w:id="2131514638">
          <w:marLeft w:val="0"/>
          <w:marRight w:val="0"/>
          <w:marTop w:val="0"/>
          <w:marBottom w:val="0"/>
          <w:divBdr>
            <w:top w:val="none" w:sz="0" w:space="0" w:color="auto"/>
            <w:left w:val="none" w:sz="0" w:space="0" w:color="auto"/>
            <w:bottom w:val="none" w:sz="0" w:space="0" w:color="auto"/>
            <w:right w:val="none" w:sz="0" w:space="0" w:color="auto"/>
          </w:divBdr>
        </w:div>
        <w:div w:id="274673054">
          <w:marLeft w:val="0"/>
          <w:marRight w:val="0"/>
          <w:marTop w:val="0"/>
          <w:marBottom w:val="0"/>
          <w:divBdr>
            <w:top w:val="none" w:sz="0" w:space="0" w:color="auto"/>
            <w:left w:val="none" w:sz="0" w:space="0" w:color="auto"/>
            <w:bottom w:val="none" w:sz="0" w:space="0" w:color="auto"/>
            <w:right w:val="none" w:sz="0" w:space="0" w:color="auto"/>
          </w:divBdr>
        </w:div>
        <w:div w:id="274673601">
          <w:marLeft w:val="0"/>
          <w:marRight w:val="0"/>
          <w:marTop w:val="0"/>
          <w:marBottom w:val="0"/>
          <w:divBdr>
            <w:top w:val="none" w:sz="0" w:space="0" w:color="auto"/>
            <w:left w:val="none" w:sz="0" w:space="0" w:color="auto"/>
            <w:bottom w:val="none" w:sz="0" w:space="0" w:color="auto"/>
            <w:right w:val="none" w:sz="0" w:space="0" w:color="auto"/>
          </w:divBdr>
        </w:div>
        <w:div w:id="146677003">
          <w:marLeft w:val="0"/>
          <w:marRight w:val="0"/>
          <w:marTop w:val="0"/>
          <w:marBottom w:val="0"/>
          <w:divBdr>
            <w:top w:val="none" w:sz="0" w:space="0" w:color="auto"/>
            <w:left w:val="none" w:sz="0" w:space="0" w:color="auto"/>
            <w:bottom w:val="none" w:sz="0" w:space="0" w:color="auto"/>
            <w:right w:val="none" w:sz="0" w:space="0" w:color="auto"/>
          </w:divBdr>
        </w:div>
      </w:divsChild>
    </w:div>
    <w:div w:id="1349982857">
      <w:bodyDiv w:val="1"/>
      <w:marLeft w:val="0"/>
      <w:marRight w:val="0"/>
      <w:marTop w:val="0"/>
      <w:marBottom w:val="0"/>
      <w:divBdr>
        <w:top w:val="none" w:sz="0" w:space="0" w:color="auto"/>
        <w:left w:val="none" w:sz="0" w:space="0" w:color="auto"/>
        <w:bottom w:val="none" w:sz="0" w:space="0" w:color="auto"/>
        <w:right w:val="none" w:sz="0" w:space="0" w:color="auto"/>
      </w:divBdr>
      <w:divsChild>
        <w:div w:id="970676157">
          <w:marLeft w:val="0"/>
          <w:marRight w:val="0"/>
          <w:marTop w:val="0"/>
          <w:marBottom w:val="0"/>
          <w:divBdr>
            <w:top w:val="none" w:sz="0" w:space="0" w:color="auto"/>
            <w:left w:val="none" w:sz="0" w:space="0" w:color="auto"/>
            <w:bottom w:val="none" w:sz="0" w:space="0" w:color="auto"/>
            <w:right w:val="none" w:sz="0" w:space="0" w:color="auto"/>
          </w:divBdr>
        </w:div>
        <w:div w:id="569539832">
          <w:marLeft w:val="0"/>
          <w:marRight w:val="0"/>
          <w:marTop w:val="0"/>
          <w:marBottom w:val="0"/>
          <w:divBdr>
            <w:top w:val="none" w:sz="0" w:space="0" w:color="auto"/>
            <w:left w:val="none" w:sz="0" w:space="0" w:color="auto"/>
            <w:bottom w:val="none" w:sz="0" w:space="0" w:color="auto"/>
            <w:right w:val="none" w:sz="0" w:space="0" w:color="auto"/>
          </w:divBdr>
        </w:div>
        <w:div w:id="1569343171">
          <w:marLeft w:val="0"/>
          <w:marRight w:val="0"/>
          <w:marTop w:val="0"/>
          <w:marBottom w:val="0"/>
          <w:divBdr>
            <w:top w:val="none" w:sz="0" w:space="0" w:color="auto"/>
            <w:left w:val="none" w:sz="0" w:space="0" w:color="auto"/>
            <w:bottom w:val="none" w:sz="0" w:space="0" w:color="auto"/>
            <w:right w:val="none" w:sz="0" w:space="0" w:color="auto"/>
          </w:divBdr>
        </w:div>
        <w:div w:id="1452431416">
          <w:marLeft w:val="0"/>
          <w:marRight w:val="0"/>
          <w:marTop w:val="0"/>
          <w:marBottom w:val="0"/>
          <w:divBdr>
            <w:top w:val="none" w:sz="0" w:space="0" w:color="auto"/>
            <w:left w:val="none" w:sz="0" w:space="0" w:color="auto"/>
            <w:bottom w:val="none" w:sz="0" w:space="0" w:color="auto"/>
            <w:right w:val="none" w:sz="0" w:space="0" w:color="auto"/>
          </w:divBdr>
        </w:div>
        <w:div w:id="153617275">
          <w:marLeft w:val="0"/>
          <w:marRight w:val="0"/>
          <w:marTop w:val="0"/>
          <w:marBottom w:val="0"/>
          <w:divBdr>
            <w:top w:val="none" w:sz="0" w:space="0" w:color="auto"/>
            <w:left w:val="none" w:sz="0" w:space="0" w:color="auto"/>
            <w:bottom w:val="none" w:sz="0" w:space="0" w:color="auto"/>
            <w:right w:val="none" w:sz="0" w:space="0" w:color="auto"/>
          </w:divBdr>
        </w:div>
        <w:div w:id="51779764">
          <w:marLeft w:val="0"/>
          <w:marRight w:val="0"/>
          <w:marTop w:val="0"/>
          <w:marBottom w:val="0"/>
          <w:divBdr>
            <w:top w:val="none" w:sz="0" w:space="0" w:color="auto"/>
            <w:left w:val="none" w:sz="0" w:space="0" w:color="auto"/>
            <w:bottom w:val="none" w:sz="0" w:space="0" w:color="auto"/>
            <w:right w:val="none" w:sz="0" w:space="0" w:color="auto"/>
          </w:divBdr>
        </w:div>
        <w:div w:id="1181316056">
          <w:marLeft w:val="0"/>
          <w:marRight w:val="0"/>
          <w:marTop w:val="0"/>
          <w:marBottom w:val="0"/>
          <w:divBdr>
            <w:top w:val="none" w:sz="0" w:space="0" w:color="auto"/>
            <w:left w:val="none" w:sz="0" w:space="0" w:color="auto"/>
            <w:bottom w:val="none" w:sz="0" w:space="0" w:color="auto"/>
            <w:right w:val="none" w:sz="0" w:space="0" w:color="auto"/>
          </w:divBdr>
        </w:div>
      </w:divsChild>
    </w:div>
    <w:div w:id="1402288216">
      <w:bodyDiv w:val="1"/>
      <w:marLeft w:val="0"/>
      <w:marRight w:val="0"/>
      <w:marTop w:val="0"/>
      <w:marBottom w:val="0"/>
      <w:divBdr>
        <w:top w:val="none" w:sz="0" w:space="0" w:color="auto"/>
        <w:left w:val="none" w:sz="0" w:space="0" w:color="auto"/>
        <w:bottom w:val="none" w:sz="0" w:space="0" w:color="auto"/>
        <w:right w:val="none" w:sz="0" w:space="0" w:color="auto"/>
      </w:divBdr>
      <w:divsChild>
        <w:div w:id="364139909">
          <w:marLeft w:val="0"/>
          <w:marRight w:val="0"/>
          <w:marTop w:val="0"/>
          <w:marBottom w:val="0"/>
          <w:divBdr>
            <w:top w:val="none" w:sz="0" w:space="0" w:color="auto"/>
            <w:left w:val="none" w:sz="0" w:space="0" w:color="auto"/>
            <w:bottom w:val="none" w:sz="0" w:space="0" w:color="auto"/>
            <w:right w:val="none" w:sz="0" w:space="0" w:color="auto"/>
          </w:divBdr>
        </w:div>
        <w:div w:id="1816412774">
          <w:marLeft w:val="0"/>
          <w:marRight w:val="0"/>
          <w:marTop w:val="0"/>
          <w:marBottom w:val="0"/>
          <w:divBdr>
            <w:top w:val="none" w:sz="0" w:space="0" w:color="auto"/>
            <w:left w:val="none" w:sz="0" w:space="0" w:color="auto"/>
            <w:bottom w:val="none" w:sz="0" w:space="0" w:color="auto"/>
            <w:right w:val="none" w:sz="0" w:space="0" w:color="auto"/>
          </w:divBdr>
        </w:div>
        <w:div w:id="1669290148">
          <w:marLeft w:val="0"/>
          <w:marRight w:val="0"/>
          <w:marTop w:val="0"/>
          <w:marBottom w:val="0"/>
          <w:divBdr>
            <w:top w:val="none" w:sz="0" w:space="0" w:color="auto"/>
            <w:left w:val="none" w:sz="0" w:space="0" w:color="auto"/>
            <w:bottom w:val="none" w:sz="0" w:space="0" w:color="auto"/>
            <w:right w:val="none" w:sz="0" w:space="0" w:color="auto"/>
          </w:divBdr>
        </w:div>
        <w:div w:id="924457358">
          <w:marLeft w:val="0"/>
          <w:marRight w:val="0"/>
          <w:marTop w:val="0"/>
          <w:marBottom w:val="0"/>
          <w:divBdr>
            <w:top w:val="none" w:sz="0" w:space="0" w:color="auto"/>
            <w:left w:val="none" w:sz="0" w:space="0" w:color="auto"/>
            <w:bottom w:val="none" w:sz="0" w:space="0" w:color="auto"/>
            <w:right w:val="none" w:sz="0" w:space="0" w:color="auto"/>
          </w:divBdr>
        </w:div>
        <w:div w:id="1999570560">
          <w:marLeft w:val="0"/>
          <w:marRight w:val="0"/>
          <w:marTop w:val="0"/>
          <w:marBottom w:val="0"/>
          <w:divBdr>
            <w:top w:val="none" w:sz="0" w:space="0" w:color="auto"/>
            <w:left w:val="none" w:sz="0" w:space="0" w:color="auto"/>
            <w:bottom w:val="none" w:sz="0" w:space="0" w:color="auto"/>
            <w:right w:val="none" w:sz="0" w:space="0" w:color="auto"/>
          </w:divBdr>
        </w:div>
        <w:div w:id="1456604819">
          <w:marLeft w:val="0"/>
          <w:marRight w:val="0"/>
          <w:marTop w:val="0"/>
          <w:marBottom w:val="0"/>
          <w:divBdr>
            <w:top w:val="none" w:sz="0" w:space="0" w:color="auto"/>
            <w:left w:val="none" w:sz="0" w:space="0" w:color="auto"/>
            <w:bottom w:val="none" w:sz="0" w:space="0" w:color="auto"/>
            <w:right w:val="none" w:sz="0" w:space="0" w:color="auto"/>
          </w:divBdr>
        </w:div>
        <w:div w:id="1241986610">
          <w:marLeft w:val="0"/>
          <w:marRight w:val="0"/>
          <w:marTop w:val="0"/>
          <w:marBottom w:val="0"/>
          <w:divBdr>
            <w:top w:val="none" w:sz="0" w:space="0" w:color="auto"/>
            <w:left w:val="none" w:sz="0" w:space="0" w:color="auto"/>
            <w:bottom w:val="none" w:sz="0" w:space="0" w:color="auto"/>
            <w:right w:val="none" w:sz="0" w:space="0" w:color="auto"/>
          </w:divBdr>
        </w:div>
        <w:div w:id="1002585564">
          <w:marLeft w:val="0"/>
          <w:marRight w:val="0"/>
          <w:marTop w:val="0"/>
          <w:marBottom w:val="0"/>
          <w:divBdr>
            <w:top w:val="none" w:sz="0" w:space="0" w:color="auto"/>
            <w:left w:val="none" w:sz="0" w:space="0" w:color="auto"/>
            <w:bottom w:val="none" w:sz="0" w:space="0" w:color="auto"/>
            <w:right w:val="none" w:sz="0" w:space="0" w:color="auto"/>
          </w:divBdr>
        </w:div>
        <w:div w:id="865020618">
          <w:marLeft w:val="0"/>
          <w:marRight w:val="0"/>
          <w:marTop w:val="0"/>
          <w:marBottom w:val="0"/>
          <w:divBdr>
            <w:top w:val="none" w:sz="0" w:space="0" w:color="auto"/>
            <w:left w:val="none" w:sz="0" w:space="0" w:color="auto"/>
            <w:bottom w:val="none" w:sz="0" w:space="0" w:color="auto"/>
            <w:right w:val="none" w:sz="0" w:space="0" w:color="auto"/>
          </w:divBdr>
        </w:div>
        <w:div w:id="546458101">
          <w:marLeft w:val="0"/>
          <w:marRight w:val="0"/>
          <w:marTop w:val="0"/>
          <w:marBottom w:val="0"/>
          <w:divBdr>
            <w:top w:val="none" w:sz="0" w:space="0" w:color="auto"/>
            <w:left w:val="none" w:sz="0" w:space="0" w:color="auto"/>
            <w:bottom w:val="none" w:sz="0" w:space="0" w:color="auto"/>
            <w:right w:val="none" w:sz="0" w:space="0" w:color="auto"/>
          </w:divBdr>
        </w:div>
        <w:div w:id="1685090618">
          <w:marLeft w:val="0"/>
          <w:marRight w:val="0"/>
          <w:marTop w:val="0"/>
          <w:marBottom w:val="0"/>
          <w:divBdr>
            <w:top w:val="none" w:sz="0" w:space="0" w:color="auto"/>
            <w:left w:val="none" w:sz="0" w:space="0" w:color="auto"/>
            <w:bottom w:val="none" w:sz="0" w:space="0" w:color="auto"/>
            <w:right w:val="none" w:sz="0" w:space="0" w:color="auto"/>
          </w:divBdr>
        </w:div>
        <w:div w:id="1505778596">
          <w:marLeft w:val="0"/>
          <w:marRight w:val="0"/>
          <w:marTop w:val="0"/>
          <w:marBottom w:val="0"/>
          <w:divBdr>
            <w:top w:val="none" w:sz="0" w:space="0" w:color="auto"/>
            <w:left w:val="none" w:sz="0" w:space="0" w:color="auto"/>
            <w:bottom w:val="none" w:sz="0" w:space="0" w:color="auto"/>
            <w:right w:val="none" w:sz="0" w:space="0" w:color="auto"/>
          </w:divBdr>
        </w:div>
        <w:div w:id="1050306783">
          <w:marLeft w:val="0"/>
          <w:marRight w:val="0"/>
          <w:marTop w:val="0"/>
          <w:marBottom w:val="0"/>
          <w:divBdr>
            <w:top w:val="none" w:sz="0" w:space="0" w:color="auto"/>
            <w:left w:val="none" w:sz="0" w:space="0" w:color="auto"/>
            <w:bottom w:val="none" w:sz="0" w:space="0" w:color="auto"/>
            <w:right w:val="none" w:sz="0" w:space="0" w:color="auto"/>
          </w:divBdr>
        </w:div>
        <w:div w:id="1715737970">
          <w:marLeft w:val="0"/>
          <w:marRight w:val="0"/>
          <w:marTop w:val="0"/>
          <w:marBottom w:val="0"/>
          <w:divBdr>
            <w:top w:val="none" w:sz="0" w:space="0" w:color="auto"/>
            <w:left w:val="none" w:sz="0" w:space="0" w:color="auto"/>
            <w:bottom w:val="none" w:sz="0" w:space="0" w:color="auto"/>
            <w:right w:val="none" w:sz="0" w:space="0" w:color="auto"/>
          </w:divBdr>
        </w:div>
        <w:div w:id="1067656206">
          <w:marLeft w:val="0"/>
          <w:marRight w:val="0"/>
          <w:marTop w:val="0"/>
          <w:marBottom w:val="0"/>
          <w:divBdr>
            <w:top w:val="none" w:sz="0" w:space="0" w:color="auto"/>
            <w:left w:val="none" w:sz="0" w:space="0" w:color="auto"/>
            <w:bottom w:val="none" w:sz="0" w:space="0" w:color="auto"/>
            <w:right w:val="none" w:sz="0" w:space="0" w:color="auto"/>
          </w:divBdr>
        </w:div>
        <w:div w:id="1291008348">
          <w:marLeft w:val="0"/>
          <w:marRight w:val="0"/>
          <w:marTop w:val="0"/>
          <w:marBottom w:val="0"/>
          <w:divBdr>
            <w:top w:val="none" w:sz="0" w:space="0" w:color="auto"/>
            <w:left w:val="none" w:sz="0" w:space="0" w:color="auto"/>
            <w:bottom w:val="none" w:sz="0" w:space="0" w:color="auto"/>
            <w:right w:val="none" w:sz="0" w:space="0" w:color="auto"/>
          </w:divBdr>
        </w:div>
        <w:div w:id="93018847">
          <w:marLeft w:val="0"/>
          <w:marRight w:val="0"/>
          <w:marTop w:val="0"/>
          <w:marBottom w:val="0"/>
          <w:divBdr>
            <w:top w:val="none" w:sz="0" w:space="0" w:color="auto"/>
            <w:left w:val="none" w:sz="0" w:space="0" w:color="auto"/>
            <w:bottom w:val="none" w:sz="0" w:space="0" w:color="auto"/>
            <w:right w:val="none" w:sz="0" w:space="0" w:color="auto"/>
          </w:divBdr>
        </w:div>
        <w:div w:id="1314798596">
          <w:marLeft w:val="0"/>
          <w:marRight w:val="0"/>
          <w:marTop w:val="0"/>
          <w:marBottom w:val="0"/>
          <w:divBdr>
            <w:top w:val="none" w:sz="0" w:space="0" w:color="auto"/>
            <w:left w:val="none" w:sz="0" w:space="0" w:color="auto"/>
            <w:bottom w:val="none" w:sz="0" w:space="0" w:color="auto"/>
            <w:right w:val="none" w:sz="0" w:space="0" w:color="auto"/>
          </w:divBdr>
        </w:div>
        <w:div w:id="1948921883">
          <w:marLeft w:val="0"/>
          <w:marRight w:val="0"/>
          <w:marTop w:val="0"/>
          <w:marBottom w:val="0"/>
          <w:divBdr>
            <w:top w:val="none" w:sz="0" w:space="0" w:color="auto"/>
            <w:left w:val="none" w:sz="0" w:space="0" w:color="auto"/>
            <w:bottom w:val="none" w:sz="0" w:space="0" w:color="auto"/>
            <w:right w:val="none" w:sz="0" w:space="0" w:color="auto"/>
          </w:divBdr>
        </w:div>
        <w:div w:id="355544830">
          <w:marLeft w:val="0"/>
          <w:marRight w:val="0"/>
          <w:marTop w:val="0"/>
          <w:marBottom w:val="0"/>
          <w:divBdr>
            <w:top w:val="none" w:sz="0" w:space="0" w:color="auto"/>
            <w:left w:val="none" w:sz="0" w:space="0" w:color="auto"/>
            <w:bottom w:val="none" w:sz="0" w:space="0" w:color="auto"/>
            <w:right w:val="none" w:sz="0" w:space="0" w:color="auto"/>
          </w:divBdr>
        </w:div>
      </w:divsChild>
    </w:div>
    <w:div w:id="1516924257">
      <w:bodyDiv w:val="1"/>
      <w:marLeft w:val="0"/>
      <w:marRight w:val="0"/>
      <w:marTop w:val="0"/>
      <w:marBottom w:val="0"/>
      <w:divBdr>
        <w:top w:val="none" w:sz="0" w:space="0" w:color="auto"/>
        <w:left w:val="none" w:sz="0" w:space="0" w:color="auto"/>
        <w:bottom w:val="none" w:sz="0" w:space="0" w:color="auto"/>
        <w:right w:val="none" w:sz="0" w:space="0" w:color="auto"/>
      </w:divBdr>
      <w:divsChild>
        <w:div w:id="2074958914">
          <w:marLeft w:val="0"/>
          <w:marRight w:val="0"/>
          <w:marTop w:val="0"/>
          <w:marBottom w:val="0"/>
          <w:divBdr>
            <w:top w:val="none" w:sz="0" w:space="0" w:color="auto"/>
            <w:left w:val="none" w:sz="0" w:space="0" w:color="auto"/>
            <w:bottom w:val="none" w:sz="0" w:space="0" w:color="auto"/>
            <w:right w:val="none" w:sz="0" w:space="0" w:color="auto"/>
          </w:divBdr>
        </w:div>
        <w:div w:id="2145924931">
          <w:marLeft w:val="0"/>
          <w:marRight w:val="0"/>
          <w:marTop w:val="0"/>
          <w:marBottom w:val="0"/>
          <w:divBdr>
            <w:top w:val="none" w:sz="0" w:space="0" w:color="auto"/>
            <w:left w:val="none" w:sz="0" w:space="0" w:color="auto"/>
            <w:bottom w:val="none" w:sz="0" w:space="0" w:color="auto"/>
            <w:right w:val="none" w:sz="0" w:space="0" w:color="auto"/>
          </w:divBdr>
        </w:div>
        <w:div w:id="406072357">
          <w:marLeft w:val="0"/>
          <w:marRight w:val="0"/>
          <w:marTop w:val="0"/>
          <w:marBottom w:val="0"/>
          <w:divBdr>
            <w:top w:val="none" w:sz="0" w:space="0" w:color="auto"/>
            <w:left w:val="none" w:sz="0" w:space="0" w:color="auto"/>
            <w:bottom w:val="none" w:sz="0" w:space="0" w:color="auto"/>
            <w:right w:val="none" w:sz="0" w:space="0" w:color="auto"/>
          </w:divBdr>
        </w:div>
        <w:div w:id="681664520">
          <w:marLeft w:val="0"/>
          <w:marRight w:val="0"/>
          <w:marTop w:val="0"/>
          <w:marBottom w:val="0"/>
          <w:divBdr>
            <w:top w:val="none" w:sz="0" w:space="0" w:color="auto"/>
            <w:left w:val="none" w:sz="0" w:space="0" w:color="auto"/>
            <w:bottom w:val="none" w:sz="0" w:space="0" w:color="auto"/>
            <w:right w:val="none" w:sz="0" w:space="0" w:color="auto"/>
          </w:divBdr>
        </w:div>
        <w:div w:id="798229087">
          <w:marLeft w:val="0"/>
          <w:marRight w:val="0"/>
          <w:marTop w:val="0"/>
          <w:marBottom w:val="0"/>
          <w:divBdr>
            <w:top w:val="none" w:sz="0" w:space="0" w:color="auto"/>
            <w:left w:val="none" w:sz="0" w:space="0" w:color="auto"/>
            <w:bottom w:val="none" w:sz="0" w:space="0" w:color="auto"/>
            <w:right w:val="none" w:sz="0" w:space="0" w:color="auto"/>
          </w:divBdr>
        </w:div>
        <w:div w:id="30958787">
          <w:marLeft w:val="0"/>
          <w:marRight w:val="0"/>
          <w:marTop w:val="0"/>
          <w:marBottom w:val="0"/>
          <w:divBdr>
            <w:top w:val="none" w:sz="0" w:space="0" w:color="auto"/>
            <w:left w:val="none" w:sz="0" w:space="0" w:color="auto"/>
            <w:bottom w:val="none" w:sz="0" w:space="0" w:color="auto"/>
            <w:right w:val="none" w:sz="0" w:space="0" w:color="auto"/>
          </w:divBdr>
        </w:div>
        <w:div w:id="751124056">
          <w:marLeft w:val="0"/>
          <w:marRight w:val="0"/>
          <w:marTop w:val="0"/>
          <w:marBottom w:val="0"/>
          <w:divBdr>
            <w:top w:val="none" w:sz="0" w:space="0" w:color="auto"/>
            <w:left w:val="none" w:sz="0" w:space="0" w:color="auto"/>
            <w:bottom w:val="none" w:sz="0" w:space="0" w:color="auto"/>
            <w:right w:val="none" w:sz="0" w:space="0" w:color="auto"/>
          </w:divBdr>
        </w:div>
        <w:div w:id="1534684798">
          <w:marLeft w:val="0"/>
          <w:marRight w:val="0"/>
          <w:marTop w:val="0"/>
          <w:marBottom w:val="0"/>
          <w:divBdr>
            <w:top w:val="none" w:sz="0" w:space="0" w:color="auto"/>
            <w:left w:val="none" w:sz="0" w:space="0" w:color="auto"/>
            <w:bottom w:val="none" w:sz="0" w:space="0" w:color="auto"/>
            <w:right w:val="none" w:sz="0" w:space="0" w:color="auto"/>
          </w:divBdr>
        </w:div>
        <w:div w:id="1876771430">
          <w:marLeft w:val="0"/>
          <w:marRight w:val="0"/>
          <w:marTop w:val="0"/>
          <w:marBottom w:val="0"/>
          <w:divBdr>
            <w:top w:val="none" w:sz="0" w:space="0" w:color="auto"/>
            <w:left w:val="none" w:sz="0" w:space="0" w:color="auto"/>
            <w:bottom w:val="none" w:sz="0" w:space="0" w:color="auto"/>
            <w:right w:val="none" w:sz="0" w:space="0" w:color="auto"/>
          </w:divBdr>
        </w:div>
        <w:div w:id="1488672149">
          <w:marLeft w:val="0"/>
          <w:marRight w:val="0"/>
          <w:marTop w:val="0"/>
          <w:marBottom w:val="0"/>
          <w:divBdr>
            <w:top w:val="none" w:sz="0" w:space="0" w:color="auto"/>
            <w:left w:val="none" w:sz="0" w:space="0" w:color="auto"/>
            <w:bottom w:val="none" w:sz="0" w:space="0" w:color="auto"/>
            <w:right w:val="none" w:sz="0" w:space="0" w:color="auto"/>
          </w:divBdr>
        </w:div>
        <w:div w:id="1252545813">
          <w:marLeft w:val="0"/>
          <w:marRight w:val="0"/>
          <w:marTop w:val="0"/>
          <w:marBottom w:val="0"/>
          <w:divBdr>
            <w:top w:val="none" w:sz="0" w:space="0" w:color="auto"/>
            <w:left w:val="none" w:sz="0" w:space="0" w:color="auto"/>
            <w:bottom w:val="none" w:sz="0" w:space="0" w:color="auto"/>
            <w:right w:val="none" w:sz="0" w:space="0" w:color="auto"/>
          </w:divBdr>
        </w:div>
        <w:div w:id="555750366">
          <w:marLeft w:val="0"/>
          <w:marRight w:val="0"/>
          <w:marTop w:val="0"/>
          <w:marBottom w:val="0"/>
          <w:divBdr>
            <w:top w:val="none" w:sz="0" w:space="0" w:color="auto"/>
            <w:left w:val="none" w:sz="0" w:space="0" w:color="auto"/>
            <w:bottom w:val="none" w:sz="0" w:space="0" w:color="auto"/>
            <w:right w:val="none" w:sz="0" w:space="0" w:color="auto"/>
          </w:divBdr>
        </w:div>
        <w:div w:id="1209297771">
          <w:marLeft w:val="0"/>
          <w:marRight w:val="0"/>
          <w:marTop w:val="0"/>
          <w:marBottom w:val="0"/>
          <w:divBdr>
            <w:top w:val="none" w:sz="0" w:space="0" w:color="auto"/>
            <w:left w:val="none" w:sz="0" w:space="0" w:color="auto"/>
            <w:bottom w:val="none" w:sz="0" w:space="0" w:color="auto"/>
            <w:right w:val="none" w:sz="0" w:space="0" w:color="auto"/>
          </w:divBdr>
        </w:div>
        <w:div w:id="523514924">
          <w:marLeft w:val="0"/>
          <w:marRight w:val="0"/>
          <w:marTop w:val="0"/>
          <w:marBottom w:val="0"/>
          <w:divBdr>
            <w:top w:val="none" w:sz="0" w:space="0" w:color="auto"/>
            <w:left w:val="none" w:sz="0" w:space="0" w:color="auto"/>
            <w:bottom w:val="none" w:sz="0" w:space="0" w:color="auto"/>
            <w:right w:val="none" w:sz="0" w:space="0" w:color="auto"/>
          </w:divBdr>
        </w:div>
        <w:div w:id="323246815">
          <w:marLeft w:val="0"/>
          <w:marRight w:val="0"/>
          <w:marTop w:val="0"/>
          <w:marBottom w:val="0"/>
          <w:divBdr>
            <w:top w:val="none" w:sz="0" w:space="0" w:color="auto"/>
            <w:left w:val="none" w:sz="0" w:space="0" w:color="auto"/>
            <w:bottom w:val="none" w:sz="0" w:space="0" w:color="auto"/>
            <w:right w:val="none" w:sz="0" w:space="0" w:color="auto"/>
          </w:divBdr>
        </w:div>
        <w:div w:id="1274168367">
          <w:marLeft w:val="0"/>
          <w:marRight w:val="0"/>
          <w:marTop w:val="0"/>
          <w:marBottom w:val="0"/>
          <w:divBdr>
            <w:top w:val="none" w:sz="0" w:space="0" w:color="auto"/>
            <w:left w:val="none" w:sz="0" w:space="0" w:color="auto"/>
            <w:bottom w:val="none" w:sz="0" w:space="0" w:color="auto"/>
            <w:right w:val="none" w:sz="0" w:space="0" w:color="auto"/>
          </w:divBdr>
        </w:div>
        <w:div w:id="1802965064">
          <w:marLeft w:val="0"/>
          <w:marRight w:val="0"/>
          <w:marTop w:val="0"/>
          <w:marBottom w:val="0"/>
          <w:divBdr>
            <w:top w:val="none" w:sz="0" w:space="0" w:color="auto"/>
            <w:left w:val="none" w:sz="0" w:space="0" w:color="auto"/>
            <w:bottom w:val="none" w:sz="0" w:space="0" w:color="auto"/>
            <w:right w:val="none" w:sz="0" w:space="0" w:color="auto"/>
          </w:divBdr>
        </w:div>
        <w:div w:id="648285732">
          <w:marLeft w:val="0"/>
          <w:marRight w:val="0"/>
          <w:marTop w:val="0"/>
          <w:marBottom w:val="0"/>
          <w:divBdr>
            <w:top w:val="none" w:sz="0" w:space="0" w:color="auto"/>
            <w:left w:val="none" w:sz="0" w:space="0" w:color="auto"/>
            <w:bottom w:val="none" w:sz="0" w:space="0" w:color="auto"/>
            <w:right w:val="none" w:sz="0" w:space="0" w:color="auto"/>
          </w:divBdr>
        </w:div>
        <w:div w:id="2075657409">
          <w:marLeft w:val="0"/>
          <w:marRight w:val="0"/>
          <w:marTop w:val="0"/>
          <w:marBottom w:val="0"/>
          <w:divBdr>
            <w:top w:val="none" w:sz="0" w:space="0" w:color="auto"/>
            <w:left w:val="none" w:sz="0" w:space="0" w:color="auto"/>
            <w:bottom w:val="none" w:sz="0" w:space="0" w:color="auto"/>
            <w:right w:val="none" w:sz="0" w:space="0" w:color="auto"/>
          </w:divBdr>
        </w:div>
        <w:div w:id="1599024080">
          <w:marLeft w:val="0"/>
          <w:marRight w:val="0"/>
          <w:marTop w:val="0"/>
          <w:marBottom w:val="0"/>
          <w:divBdr>
            <w:top w:val="none" w:sz="0" w:space="0" w:color="auto"/>
            <w:left w:val="none" w:sz="0" w:space="0" w:color="auto"/>
            <w:bottom w:val="none" w:sz="0" w:space="0" w:color="auto"/>
            <w:right w:val="none" w:sz="0" w:space="0" w:color="auto"/>
          </w:divBdr>
        </w:div>
      </w:divsChild>
    </w:div>
    <w:div w:id="1762869047">
      <w:bodyDiv w:val="1"/>
      <w:marLeft w:val="0"/>
      <w:marRight w:val="0"/>
      <w:marTop w:val="0"/>
      <w:marBottom w:val="0"/>
      <w:divBdr>
        <w:top w:val="none" w:sz="0" w:space="0" w:color="auto"/>
        <w:left w:val="none" w:sz="0" w:space="0" w:color="auto"/>
        <w:bottom w:val="none" w:sz="0" w:space="0" w:color="auto"/>
        <w:right w:val="none" w:sz="0" w:space="0" w:color="auto"/>
      </w:divBdr>
      <w:divsChild>
        <w:div w:id="2090230761">
          <w:marLeft w:val="0"/>
          <w:marRight w:val="0"/>
          <w:marTop w:val="0"/>
          <w:marBottom w:val="0"/>
          <w:divBdr>
            <w:top w:val="none" w:sz="0" w:space="0" w:color="auto"/>
            <w:left w:val="none" w:sz="0" w:space="0" w:color="auto"/>
            <w:bottom w:val="none" w:sz="0" w:space="0" w:color="auto"/>
            <w:right w:val="none" w:sz="0" w:space="0" w:color="auto"/>
          </w:divBdr>
        </w:div>
        <w:div w:id="1973054047">
          <w:marLeft w:val="0"/>
          <w:marRight w:val="0"/>
          <w:marTop w:val="0"/>
          <w:marBottom w:val="0"/>
          <w:divBdr>
            <w:top w:val="none" w:sz="0" w:space="0" w:color="auto"/>
            <w:left w:val="none" w:sz="0" w:space="0" w:color="auto"/>
            <w:bottom w:val="none" w:sz="0" w:space="0" w:color="auto"/>
            <w:right w:val="none" w:sz="0" w:space="0" w:color="auto"/>
          </w:divBdr>
        </w:div>
        <w:div w:id="1595243492">
          <w:marLeft w:val="0"/>
          <w:marRight w:val="0"/>
          <w:marTop w:val="0"/>
          <w:marBottom w:val="0"/>
          <w:divBdr>
            <w:top w:val="none" w:sz="0" w:space="0" w:color="auto"/>
            <w:left w:val="none" w:sz="0" w:space="0" w:color="auto"/>
            <w:bottom w:val="none" w:sz="0" w:space="0" w:color="auto"/>
            <w:right w:val="none" w:sz="0" w:space="0" w:color="auto"/>
          </w:divBdr>
        </w:div>
        <w:div w:id="297684772">
          <w:marLeft w:val="0"/>
          <w:marRight w:val="0"/>
          <w:marTop w:val="0"/>
          <w:marBottom w:val="0"/>
          <w:divBdr>
            <w:top w:val="none" w:sz="0" w:space="0" w:color="auto"/>
            <w:left w:val="none" w:sz="0" w:space="0" w:color="auto"/>
            <w:bottom w:val="none" w:sz="0" w:space="0" w:color="auto"/>
            <w:right w:val="none" w:sz="0" w:space="0" w:color="auto"/>
          </w:divBdr>
        </w:div>
        <w:div w:id="761805856">
          <w:marLeft w:val="0"/>
          <w:marRight w:val="0"/>
          <w:marTop w:val="0"/>
          <w:marBottom w:val="0"/>
          <w:divBdr>
            <w:top w:val="none" w:sz="0" w:space="0" w:color="auto"/>
            <w:left w:val="none" w:sz="0" w:space="0" w:color="auto"/>
            <w:bottom w:val="none" w:sz="0" w:space="0" w:color="auto"/>
            <w:right w:val="none" w:sz="0" w:space="0" w:color="auto"/>
          </w:divBdr>
        </w:div>
        <w:div w:id="1048534670">
          <w:marLeft w:val="0"/>
          <w:marRight w:val="0"/>
          <w:marTop w:val="0"/>
          <w:marBottom w:val="0"/>
          <w:divBdr>
            <w:top w:val="none" w:sz="0" w:space="0" w:color="auto"/>
            <w:left w:val="none" w:sz="0" w:space="0" w:color="auto"/>
            <w:bottom w:val="none" w:sz="0" w:space="0" w:color="auto"/>
            <w:right w:val="none" w:sz="0" w:space="0" w:color="auto"/>
          </w:divBdr>
        </w:div>
        <w:div w:id="450589082">
          <w:marLeft w:val="0"/>
          <w:marRight w:val="0"/>
          <w:marTop w:val="0"/>
          <w:marBottom w:val="0"/>
          <w:divBdr>
            <w:top w:val="none" w:sz="0" w:space="0" w:color="auto"/>
            <w:left w:val="none" w:sz="0" w:space="0" w:color="auto"/>
            <w:bottom w:val="none" w:sz="0" w:space="0" w:color="auto"/>
            <w:right w:val="none" w:sz="0" w:space="0" w:color="auto"/>
          </w:divBdr>
        </w:div>
        <w:div w:id="1387022938">
          <w:marLeft w:val="0"/>
          <w:marRight w:val="0"/>
          <w:marTop w:val="0"/>
          <w:marBottom w:val="0"/>
          <w:divBdr>
            <w:top w:val="none" w:sz="0" w:space="0" w:color="auto"/>
            <w:left w:val="none" w:sz="0" w:space="0" w:color="auto"/>
            <w:bottom w:val="none" w:sz="0" w:space="0" w:color="auto"/>
            <w:right w:val="none" w:sz="0" w:space="0" w:color="auto"/>
          </w:divBdr>
        </w:div>
        <w:div w:id="184103517">
          <w:marLeft w:val="0"/>
          <w:marRight w:val="0"/>
          <w:marTop w:val="0"/>
          <w:marBottom w:val="0"/>
          <w:divBdr>
            <w:top w:val="none" w:sz="0" w:space="0" w:color="auto"/>
            <w:left w:val="none" w:sz="0" w:space="0" w:color="auto"/>
            <w:bottom w:val="none" w:sz="0" w:space="0" w:color="auto"/>
            <w:right w:val="none" w:sz="0" w:space="0" w:color="auto"/>
          </w:divBdr>
        </w:div>
        <w:div w:id="526261497">
          <w:marLeft w:val="0"/>
          <w:marRight w:val="0"/>
          <w:marTop w:val="0"/>
          <w:marBottom w:val="0"/>
          <w:divBdr>
            <w:top w:val="none" w:sz="0" w:space="0" w:color="auto"/>
            <w:left w:val="none" w:sz="0" w:space="0" w:color="auto"/>
            <w:bottom w:val="none" w:sz="0" w:space="0" w:color="auto"/>
            <w:right w:val="none" w:sz="0" w:space="0" w:color="auto"/>
          </w:divBdr>
        </w:div>
        <w:div w:id="216622968">
          <w:marLeft w:val="0"/>
          <w:marRight w:val="0"/>
          <w:marTop w:val="0"/>
          <w:marBottom w:val="0"/>
          <w:divBdr>
            <w:top w:val="none" w:sz="0" w:space="0" w:color="auto"/>
            <w:left w:val="none" w:sz="0" w:space="0" w:color="auto"/>
            <w:bottom w:val="none" w:sz="0" w:space="0" w:color="auto"/>
            <w:right w:val="none" w:sz="0" w:space="0" w:color="auto"/>
          </w:divBdr>
        </w:div>
        <w:div w:id="415900662">
          <w:marLeft w:val="0"/>
          <w:marRight w:val="0"/>
          <w:marTop w:val="0"/>
          <w:marBottom w:val="0"/>
          <w:divBdr>
            <w:top w:val="none" w:sz="0" w:space="0" w:color="auto"/>
            <w:left w:val="none" w:sz="0" w:space="0" w:color="auto"/>
            <w:bottom w:val="none" w:sz="0" w:space="0" w:color="auto"/>
            <w:right w:val="none" w:sz="0" w:space="0" w:color="auto"/>
          </w:divBdr>
        </w:div>
        <w:div w:id="761414155">
          <w:marLeft w:val="0"/>
          <w:marRight w:val="0"/>
          <w:marTop w:val="0"/>
          <w:marBottom w:val="0"/>
          <w:divBdr>
            <w:top w:val="none" w:sz="0" w:space="0" w:color="auto"/>
            <w:left w:val="none" w:sz="0" w:space="0" w:color="auto"/>
            <w:bottom w:val="none" w:sz="0" w:space="0" w:color="auto"/>
            <w:right w:val="none" w:sz="0" w:space="0" w:color="auto"/>
          </w:divBdr>
        </w:div>
        <w:div w:id="742265569">
          <w:marLeft w:val="0"/>
          <w:marRight w:val="0"/>
          <w:marTop w:val="0"/>
          <w:marBottom w:val="0"/>
          <w:divBdr>
            <w:top w:val="none" w:sz="0" w:space="0" w:color="auto"/>
            <w:left w:val="none" w:sz="0" w:space="0" w:color="auto"/>
            <w:bottom w:val="none" w:sz="0" w:space="0" w:color="auto"/>
            <w:right w:val="none" w:sz="0" w:space="0" w:color="auto"/>
          </w:divBdr>
        </w:div>
        <w:div w:id="1422724993">
          <w:marLeft w:val="0"/>
          <w:marRight w:val="0"/>
          <w:marTop w:val="0"/>
          <w:marBottom w:val="0"/>
          <w:divBdr>
            <w:top w:val="none" w:sz="0" w:space="0" w:color="auto"/>
            <w:left w:val="none" w:sz="0" w:space="0" w:color="auto"/>
            <w:bottom w:val="none" w:sz="0" w:space="0" w:color="auto"/>
            <w:right w:val="none" w:sz="0" w:space="0" w:color="auto"/>
          </w:divBdr>
        </w:div>
        <w:div w:id="1260259014">
          <w:marLeft w:val="0"/>
          <w:marRight w:val="0"/>
          <w:marTop w:val="0"/>
          <w:marBottom w:val="0"/>
          <w:divBdr>
            <w:top w:val="none" w:sz="0" w:space="0" w:color="auto"/>
            <w:left w:val="none" w:sz="0" w:space="0" w:color="auto"/>
            <w:bottom w:val="none" w:sz="0" w:space="0" w:color="auto"/>
            <w:right w:val="none" w:sz="0" w:space="0" w:color="auto"/>
          </w:divBdr>
        </w:div>
      </w:divsChild>
    </w:div>
    <w:div w:id="1826821793">
      <w:bodyDiv w:val="1"/>
      <w:marLeft w:val="0"/>
      <w:marRight w:val="0"/>
      <w:marTop w:val="0"/>
      <w:marBottom w:val="0"/>
      <w:divBdr>
        <w:top w:val="none" w:sz="0" w:space="0" w:color="auto"/>
        <w:left w:val="none" w:sz="0" w:space="0" w:color="auto"/>
        <w:bottom w:val="none" w:sz="0" w:space="0" w:color="auto"/>
        <w:right w:val="none" w:sz="0" w:space="0" w:color="auto"/>
      </w:divBdr>
      <w:divsChild>
        <w:div w:id="1882865388">
          <w:marLeft w:val="0"/>
          <w:marRight w:val="0"/>
          <w:marTop w:val="0"/>
          <w:marBottom w:val="0"/>
          <w:divBdr>
            <w:top w:val="none" w:sz="0" w:space="0" w:color="auto"/>
            <w:left w:val="none" w:sz="0" w:space="0" w:color="auto"/>
            <w:bottom w:val="none" w:sz="0" w:space="0" w:color="auto"/>
            <w:right w:val="none" w:sz="0" w:space="0" w:color="auto"/>
          </w:divBdr>
        </w:div>
        <w:div w:id="259533539">
          <w:marLeft w:val="0"/>
          <w:marRight w:val="0"/>
          <w:marTop w:val="0"/>
          <w:marBottom w:val="0"/>
          <w:divBdr>
            <w:top w:val="none" w:sz="0" w:space="0" w:color="auto"/>
            <w:left w:val="none" w:sz="0" w:space="0" w:color="auto"/>
            <w:bottom w:val="none" w:sz="0" w:space="0" w:color="auto"/>
            <w:right w:val="none" w:sz="0" w:space="0" w:color="auto"/>
          </w:divBdr>
        </w:div>
        <w:div w:id="1726877178">
          <w:marLeft w:val="0"/>
          <w:marRight w:val="0"/>
          <w:marTop w:val="0"/>
          <w:marBottom w:val="0"/>
          <w:divBdr>
            <w:top w:val="none" w:sz="0" w:space="0" w:color="auto"/>
            <w:left w:val="none" w:sz="0" w:space="0" w:color="auto"/>
            <w:bottom w:val="none" w:sz="0" w:space="0" w:color="auto"/>
            <w:right w:val="none" w:sz="0" w:space="0" w:color="auto"/>
          </w:divBdr>
        </w:div>
        <w:div w:id="775370626">
          <w:marLeft w:val="0"/>
          <w:marRight w:val="0"/>
          <w:marTop w:val="0"/>
          <w:marBottom w:val="0"/>
          <w:divBdr>
            <w:top w:val="none" w:sz="0" w:space="0" w:color="auto"/>
            <w:left w:val="none" w:sz="0" w:space="0" w:color="auto"/>
            <w:bottom w:val="none" w:sz="0" w:space="0" w:color="auto"/>
            <w:right w:val="none" w:sz="0" w:space="0" w:color="auto"/>
          </w:divBdr>
        </w:div>
        <w:div w:id="253442405">
          <w:marLeft w:val="0"/>
          <w:marRight w:val="0"/>
          <w:marTop w:val="0"/>
          <w:marBottom w:val="0"/>
          <w:divBdr>
            <w:top w:val="none" w:sz="0" w:space="0" w:color="auto"/>
            <w:left w:val="none" w:sz="0" w:space="0" w:color="auto"/>
            <w:bottom w:val="none" w:sz="0" w:space="0" w:color="auto"/>
            <w:right w:val="none" w:sz="0" w:space="0" w:color="auto"/>
          </w:divBdr>
        </w:div>
      </w:divsChild>
    </w:div>
    <w:div w:id="1862624642">
      <w:bodyDiv w:val="1"/>
      <w:marLeft w:val="0"/>
      <w:marRight w:val="0"/>
      <w:marTop w:val="0"/>
      <w:marBottom w:val="0"/>
      <w:divBdr>
        <w:top w:val="none" w:sz="0" w:space="0" w:color="auto"/>
        <w:left w:val="none" w:sz="0" w:space="0" w:color="auto"/>
        <w:bottom w:val="none" w:sz="0" w:space="0" w:color="auto"/>
        <w:right w:val="none" w:sz="0" w:space="0" w:color="auto"/>
      </w:divBdr>
      <w:divsChild>
        <w:div w:id="2020352830">
          <w:marLeft w:val="0"/>
          <w:marRight w:val="0"/>
          <w:marTop w:val="0"/>
          <w:marBottom w:val="0"/>
          <w:divBdr>
            <w:top w:val="none" w:sz="0" w:space="0" w:color="auto"/>
            <w:left w:val="none" w:sz="0" w:space="0" w:color="auto"/>
            <w:bottom w:val="none" w:sz="0" w:space="0" w:color="auto"/>
            <w:right w:val="none" w:sz="0" w:space="0" w:color="auto"/>
          </w:divBdr>
        </w:div>
        <w:div w:id="328563276">
          <w:marLeft w:val="0"/>
          <w:marRight w:val="0"/>
          <w:marTop w:val="0"/>
          <w:marBottom w:val="0"/>
          <w:divBdr>
            <w:top w:val="none" w:sz="0" w:space="0" w:color="auto"/>
            <w:left w:val="none" w:sz="0" w:space="0" w:color="auto"/>
            <w:bottom w:val="none" w:sz="0" w:space="0" w:color="auto"/>
            <w:right w:val="none" w:sz="0" w:space="0" w:color="auto"/>
          </w:divBdr>
        </w:div>
        <w:div w:id="1500657393">
          <w:marLeft w:val="0"/>
          <w:marRight w:val="0"/>
          <w:marTop w:val="0"/>
          <w:marBottom w:val="0"/>
          <w:divBdr>
            <w:top w:val="none" w:sz="0" w:space="0" w:color="auto"/>
            <w:left w:val="none" w:sz="0" w:space="0" w:color="auto"/>
            <w:bottom w:val="none" w:sz="0" w:space="0" w:color="auto"/>
            <w:right w:val="none" w:sz="0" w:space="0" w:color="auto"/>
          </w:divBdr>
        </w:div>
        <w:div w:id="1693342996">
          <w:marLeft w:val="0"/>
          <w:marRight w:val="0"/>
          <w:marTop w:val="0"/>
          <w:marBottom w:val="0"/>
          <w:divBdr>
            <w:top w:val="none" w:sz="0" w:space="0" w:color="auto"/>
            <w:left w:val="none" w:sz="0" w:space="0" w:color="auto"/>
            <w:bottom w:val="none" w:sz="0" w:space="0" w:color="auto"/>
            <w:right w:val="none" w:sz="0" w:space="0" w:color="auto"/>
          </w:divBdr>
        </w:div>
        <w:div w:id="1986156344">
          <w:marLeft w:val="0"/>
          <w:marRight w:val="0"/>
          <w:marTop w:val="0"/>
          <w:marBottom w:val="0"/>
          <w:divBdr>
            <w:top w:val="none" w:sz="0" w:space="0" w:color="auto"/>
            <w:left w:val="none" w:sz="0" w:space="0" w:color="auto"/>
            <w:bottom w:val="none" w:sz="0" w:space="0" w:color="auto"/>
            <w:right w:val="none" w:sz="0" w:space="0" w:color="auto"/>
          </w:divBdr>
        </w:div>
        <w:div w:id="802964720">
          <w:marLeft w:val="0"/>
          <w:marRight w:val="0"/>
          <w:marTop w:val="0"/>
          <w:marBottom w:val="0"/>
          <w:divBdr>
            <w:top w:val="none" w:sz="0" w:space="0" w:color="auto"/>
            <w:left w:val="none" w:sz="0" w:space="0" w:color="auto"/>
            <w:bottom w:val="none" w:sz="0" w:space="0" w:color="auto"/>
            <w:right w:val="none" w:sz="0" w:space="0" w:color="auto"/>
          </w:divBdr>
        </w:div>
        <w:div w:id="1259100295">
          <w:marLeft w:val="0"/>
          <w:marRight w:val="0"/>
          <w:marTop w:val="0"/>
          <w:marBottom w:val="0"/>
          <w:divBdr>
            <w:top w:val="none" w:sz="0" w:space="0" w:color="auto"/>
            <w:left w:val="none" w:sz="0" w:space="0" w:color="auto"/>
            <w:bottom w:val="none" w:sz="0" w:space="0" w:color="auto"/>
            <w:right w:val="none" w:sz="0" w:space="0" w:color="auto"/>
          </w:divBdr>
        </w:div>
        <w:div w:id="1733430416">
          <w:marLeft w:val="0"/>
          <w:marRight w:val="0"/>
          <w:marTop w:val="0"/>
          <w:marBottom w:val="0"/>
          <w:divBdr>
            <w:top w:val="none" w:sz="0" w:space="0" w:color="auto"/>
            <w:left w:val="none" w:sz="0" w:space="0" w:color="auto"/>
            <w:bottom w:val="none" w:sz="0" w:space="0" w:color="auto"/>
            <w:right w:val="none" w:sz="0" w:space="0" w:color="auto"/>
          </w:divBdr>
        </w:div>
        <w:div w:id="1793160570">
          <w:marLeft w:val="0"/>
          <w:marRight w:val="0"/>
          <w:marTop w:val="0"/>
          <w:marBottom w:val="0"/>
          <w:divBdr>
            <w:top w:val="none" w:sz="0" w:space="0" w:color="auto"/>
            <w:left w:val="none" w:sz="0" w:space="0" w:color="auto"/>
            <w:bottom w:val="none" w:sz="0" w:space="0" w:color="auto"/>
            <w:right w:val="none" w:sz="0" w:space="0" w:color="auto"/>
          </w:divBdr>
        </w:div>
        <w:div w:id="1696273494">
          <w:marLeft w:val="0"/>
          <w:marRight w:val="0"/>
          <w:marTop w:val="0"/>
          <w:marBottom w:val="0"/>
          <w:divBdr>
            <w:top w:val="none" w:sz="0" w:space="0" w:color="auto"/>
            <w:left w:val="none" w:sz="0" w:space="0" w:color="auto"/>
            <w:bottom w:val="none" w:sz="0" w:space="0" w:color="auto"/>
            <w:right w:val="none" w:sz="0" w:space="0" w:color="auto"/>
          </w:divBdr>
        </w:div>
        <w:div w:id="729353500">
          <w:marLeft w:val="0"/>
          <w:marRight w:val="0"/>
          <w:marTop w:val="0"/>
          <w:marBottom w:val="0"/>
          <w:divBdr>
            <w:top w:val="none" w:sz="0" w:space="0" w:color="auto"/>
            <w:left w:val="none" w:sz="0" w:space="0" w:color="auto"/>
            <w:bottom w:val="none" w:sz="0" w:space="0" w:color="auto"/>
            <w:right w:val="none" w:sz="0" w:space="0" w:color="auto"/>
          </w:divBdr>
        </w:div>
        <w:div w:id="2118866494">
          <w:marLeft w:val="0"/>
          <w:marRight w:val="0"/>
          <w:marTop w:val="0"/>
          <w:marBottom w:val="0"/>
          <w:divBdr>
            <w:top w:val="none" w:sz="0" w:space="0" w:color="auto"/>
            <w:left w:val="none" w:sz="0" w:space="0" w:color="auto"/>
            <w:bottom w:val="none" w:sz="0" w:space="0" w:color="auto"/>
            <w:right w:val="none" w:sz="0" w:space="0" w:color="auto"/>
          </w:divBdr>
        </w:div>
        <w:div w:id="430392402">
          <w:marLeft w:val="0"/>
          <w:marRight w:val="0"/>
          <w:marTop w:val="0"/>
          <w:marBottom w:val="0"/>
          <w:divBdr>
            <w:top w:val="none" w:sz="0" w:space="0" w:color="auto"/>
            <w:left w:val="none" w:sz="0" w:space="0" w:color="auto"/>
            <w:bottom w:val="none" w:sz="0" w:space="0" w:color="auto"/>
            <w:right w:val="none" w:sz="0" w:space="0" w:color="auto"/>
          </w:divBdr>
        </w:div>
        <w:div w:id="757139692">
          <w:marLeft w:val="0"/>
          <w:marRight w:val="0"/>
          <w:marTop w:val="0"/>
          <w:marBottom w:val="0"/>
          <w:divBdr>
            <w:top w:val="none" w:sz="0" w:space="0" w:color="auto"/>
            <w:left w:val="none" w:sz="0" w:space="0" w:color="auto"/>
            <w:bottom w:val="none" w:sz="0" w:space="0" w:color="auto"/>
            <w:right w:val="none" w:sz="0" w:space="0" w:color="auto"/>
          </w:divBdr>
        </w:div>
        <w:div w:id="1285117154">
          <w:marLeft w:val="0"/>
          <w:marRight w:val="0"/>
          <w:marTop w:val="0"/>
          <w:marBottom w:val="0"/>
          <w:divBdr>
            <w:top w:val="none" w:sz="0" w:space="0" w:color="auto"/>
            <w:left w:val="none" w:sz="0" w:space="0" w:color="auto"/>
            <w:bottom w:val="none" w:sz="0" w:space="0" w:color="auto"/>
            <w:right w:val="none" w:sz="0" w:space="0" w:color="auto"/>
          </w:divBdr>
        </w:div>
        <w:div w:id="200486318">
          <w:marLeft w:val="0"/>
          <w:marRight w:val="0"/>
          <w:marTop w:val="0"/>
          <w:marBottom w:val="0"/>
          <w:divBdr>
            <w:top w:val="none" w:sz="0" w:space="0" w:color="auto"/>
            <w:left w:val="none" w:sz="0" w:space="0" w:color="auto"/>
            <w:bottom w:val="none" w:sz="0" w:space="0" w:color="auto"/>
            <w:right w:val="none" w:sz="0" w:space="0" w:color="auto"/>
          </w:divBdr>
        </w:div>
        <w:div w:id="1903832329">
          <w:marLeft w:val="0"/>
          <w:marRight w:val="0"/>
          <w:marTop w:val="0"/>
          <w:marBottom w:val="0"/>
          <w:divBdr>
            <w:top w:val="none" w:sz="0" w:space="0" w:color="auto"/>
            <w:left w:val="none" w:sz="0" w:space="0" w:color="auto"/>
            <w:bottom w:val="none" w:sz="0" w:space="0" w:color="auto"/>
            <w:right w:val="none" w:sz="0" w:space="0" w:color="auto"/>
          </w:divBdr>
        </w:div>
        <w:div w:id="1464083329">
          <w:marLeft w:val="0"/>
          <w:marRight w:val="0"/>
          <w:marTop w:val="0"/>
          <w:marBottom w:val="0"/>
          <w:divBdr>
            <w:top w:val="none" w:sz="0" w:space="0" w:color="auto"/>
            <w:left w:val="none" w:sz="0" w:space="0" w:color="auto"/>
            <w:bottom w:val="none" w:sz="0" w:space="0" w:color="auto"/>
            <w:right w:val="none" w:sz="0" w:space="0" w:color="auto"/>
          </w:divBdr>
        </w:div>
        <w:div w:id="328289584">
          <w:marLeft w:val="0"/>
          <w:marRight w:val="0"/>
          <w:marTop w:val="0"/>
          <w:marBottom w:val="0"/>
          <w:divBdr>
            <w:top w:val="none" w:sz="0" w:space="0" w:color="auto"/>
            <w:left w:val="none" w:sz="0" w:space="0" w:color="auto"/>
            <w:bottom w:val="none" w:sz="0" w:space="0" w:color="auto"/>
            <w:right w:val="none" w:sz="0" w:space="0" w:color="auto"/>
          </w:divBdr>
        </w:div>
        <w:div w:id="1472820362">
          <w:marLeft w:val="0"/>
          <w:marRight w:val="0"/>
          <w:marTop w:val="0"/>
          <w:marBottom w:val="0"/>
          <w:divBdr>
            <w:top w:val="none" w:sz="0" w:space="0" w:color="auto"/>
            <w:left w:val="none" w:sz="0" w:space="0" w:color="auto"/>
            <w:bottom w:val="none" w:sz="0" w:space="0" w:color="auto"/>
            <w:right w:val="none" w:sz="0" w:space="0" w:color="auto"/>
          </w:divBdr>
        </w:div>
        <w:div w:id="19185951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webSettings" Target="webSettings.xml"/><Relationship Id="rId7" Type="http://schemas.openxmlformats.org/officeDocument/2006/relationships/hyperlink" Target="about:blank"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about:blank" TargetMode="External"/><Relationship Id="rId11" Type="http://schemas.openxmlformats.org/officeDocument/2006/relationships/fontTable" Target="fontTable.xml"/><Relationship Id="rId5" Type="http://schemas.openxmlformats.org/officeDocument/2006/relationships/oleObject" Target="embeddings/oleObject1.bin"/><Relationship Id="rId10" Type="http://schemas.openxmlformats.org/officeDocument/2006/relationships/hyperlink" Target="about:blank" TargetMode="External"/><Relationship Id="rId4" Type="http://schemas.openxmlformats.org/officeDocument/2006/relationships/image" Target="media/image1.wmf"/><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20</Words>
  <Characters>4118</Characters>
  <Application>Microsoft Office Word</Application>
  <DocSecurity>4</DocSecurity>
  <Lines>15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Hare McClure</dc:creator>
  <cp:keywords/>
  <dc:description/>
  <cp:lastModifiedBy>Church Office</cp:lastModifiedBy>
  <cp:revision>2</cp:revision>
  <cp:lastPrinted>2025-12-04T12:55:00Z</cp:lastPrinted>
  <dcterms:created xsi:type="dcterms:W3CDTF">2026-05-26T15:21:00Z</dcterms:created>
  <dcterms:modified xsi:type="dcterms:W3CDTF">2026-05-26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281709-46ea-4679-858e-20e23016229f</vt:lpwstr>
  </property>
</Properties>
</file>